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AB2D8" w14:textId="58F3A839" w:rsidR="0064191A" w:rsidRPr="00DD4B5D" w:rsidRDefault="0039742D" w:rsidP="00FF1D9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D4B5D">
        <w:rPr>
          <w:rFonts w:ascii="Times New Roman" w:hAnsi="Times New Roman" w:cs="Times New Roman"/>
          <w:b/>
          <w:sz w:val="28"/>
          <w:szCs w:val="28"/>
        </w:rPr>
        <w:t>П</w:t>
      </w:r>
      <w:r w:rsidR="0064191A" w:rsidRPr="00DD4B5D">
        <w:rPr>
          <w:rFonts w:ascii="Times New Roman" w:hAnsi="Times New Roman" w:cs="Times New Roman"/>
          <w:b/>
          <w:sz w:val="28"/>
          <w:szCs w:val="28"/>
        </w:rPr>
        <w:t xml:space="preserve">рограмма </w:t>
      </w:r>
      <w:r w:rsidR="00C86ADF" w:rsidRPr="00DD4B5D">
        <w:rPr>
          <w:rFonts w:ascii="Times New Roman" w:hAnsi="Times New Roman" w:cs="Times New Roman"/>
          <w:b/>
          <w:sz w:val="28"/>
          <w:szCs w:val="28"/>
        </w:rPr>
        <w:t>сертификационн</w:t>
      </w:r>
      <w:r w:rsidR="003E7D69" w:rsidRPr="00DD4B5D">
        <w:rPr>
          <w:rFonts w:ascii="Times New Roman" w:hAnsi="Times New Roman" w:cs="Times New Roman"/>
          <w:b/>
          <w:sz w:val="28"/>
          <w:szCs w:val="28"/>
        </w:rPr>
        <w:t>ого</w:t>
      </w:r>
      <w:r w:rsidR="00C86ADF" w:rsidRPr="00DD4B5D">
        <w:rPr>
          <w:rFonts w:ascii="Times New Roman" w:hAnsi="Times New Roman" w:cs="Times New Roman"/>
          <w:b/>
          <w:sz w:val="28"/>
          <w:szCs w:val="28"/>
        </w:rPr>
        <w:t xml:space="preserve"> курс</w:t>
      </w:r>
      <w:r w:rsidR="003E7D69" w:rsidRPr="00DD4B5D">
        <w:rPr>
          <w:rFonts w:ascii="Times New Roman" w:hAnsi="Times New Roman" w:cs="Times New Roman"/>
          <w:b/>
          <w:sz w:val="28"/>
          <w:szCs w:val="28"/>
        </w:rPr>
        <w:t>а</w:t>
      </w:r>
    </w:p>
    <w:p w14:paraId="0EEF80F0" w14:textId="42BDB4DC" w:rsidR="00623CF3" w:rsidRPr="00DD4B5D" w:rsidRDefault="00623CF3" w:rsidP="00623CF3">
      <w:pPr>
        <w:spacing w:after="160"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D4B5D">
        <w:rPr>
          <w:rFonts w:ascii="Times New Roman" w:eastAsia="Calibri" w:hAnsi="Times New Roman" w:cs="Times New Roman"/>
          <w:b/>
          <w:sz w:val="28"/>
          <w:szCs w:val="28"/>
        </w:rPr>
        <w:t>Паспорт программы</w:t>
      </w:r>
    </w:p>
    <w:p w14:paraId="6B9BFDE1" w14:textId="77777777" w:rsidR="0064191A" w:rsidRPr="00623CF3" w:rsidRDefault="0064191A" w:rsidP="00FF1D95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D845EF" w:rsidRPr="00B54982" w14:paraId="201FF386" w14:textId="77777777" w:rsidTr="00D845EF">
        <w:tc>
          <w:tcPr>
            <w:tcW w:w="4820" w:type="dxa"/>
            <w:vAlign w:val="center"/>
          </w:tcPr>
          <w:p w14:paraId="2A4323BC" w14:textId="6AEB301F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bookmarkStart w:id="0" w:name="_GoBack" w:colFirst="1" w:colLast="1"/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Наименование организации образования науки, разработчика образовательной программы</w:t>
            </w:r>
          </w:p>
        </w:tc>
        <w:tc>
          <w:tcPr>
            <w:tcW w:w="4819" w:type="dxa"/>
          </w:tcPr>
          <w:p w14:paraId="5279A79C" w14:textId="4159BAC6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eastAsia="Calibri" w:hAnsi="Times New Roman" w:cs="Times New Roman"/>
                <w:sz w:val="26"/>
                <w:szCs w:val="26"/>
                <w:lang w:val="kk-KZ"/>
              </w:rPr>
              <w:t>Национальный научный центр фтизиопульмонологии Республики Казахстан (ННЦФ РК) МЗ РК</w:t>
            </w:r>
          </w:p>
        </w:tc>
      </w:tr>
      <w:tr w:rsidR="00D845EF" w:rsidRPr="00B54982" w14:paraId="19D2A514" w14:textId="77777777" w:rsidTr="00D845EF">
        <w:tc>
          <w:tcPr>
            <w:tcW w:w="4820" w:type="dxa"/>
            <w:vAlign w:val="center"/>
          </w:tcPr>
          <w:p w14:paraId="68E9E1BC" w14:textId="5BA21264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Вид дополнительного образования </w:t>
            </w:r>
            <w:r w:rsidRPr="00D845EF">
              <w:rPr>
                <w:rFonts w:ascii="Times New Roman" w:hAnsi="Times New Roman" w:cs="Times New Roman"/>
                <w:i/>
                <w:sz w:val="26"/>
                <w:szCs w:val="26"/>
              </w:rPr>
              <w:t>(повышение квалификации / сертификационный курс / мероприятие неформального образования)</w:t>
            </w:r>
          </w:p>
        </w:tc>
        <w:tc>
          <w:tcPr>
            <w:tcW w:w="4819" w:type="dxa"/>
          </w:tcPr>
          <w:p w14:paraId="747DD148" w14:textId="0C74055A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Сертификационный курс</w:t>
            </w:r>
          </w:p>
        </w:tc>
      </w:tr>
      <w:tr w:rsidR="00D845EF" w:rsidRPr="00B54982" w14:paraId="30E8A8D0" w14:textId="77777777" w:rsidTr="00D845EF">
        <w:tc>
          <w:tcPr>
            <w:tcW w:w="4820" w:type="dxa"/>
            <w:vAlign w:val="center"/>
          </w:tcPr>
          <w:p w14:paraId="7C8745C2" w14:textId="73A86D5A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Наименование программы</w:t>
            </w:r>
          </w:p>
        </w:tc>
        <w:tc>
          <w:tcPr>
            <w:tcW w:w="4819" w:type="dxa"/>
          </w:tcPr>
          <w:p w14:paraId="19296174" w14:textId="2198B7B9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Фтизиатрия детская</w:t>
            </w:r>
          </w:p>
          <w:p w14:paraId="2C2F62A9" w14:textId="5B5ADD3B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D845EF" w:rsidRPr="00B54982" w14:paraId="33B55E44" w14:textId="77777777" w:rsidTr="00D845EF">
        <w:tc>
          <w:tcPr>
            <w:tcW w:w="4820" w:type="dxa"/>
            <w:vAlign w:val="center"/>
          </w:tcPr>
          <w:p w14:paraId="579D97D1" w14:textId="1F780C89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Наименование специальности и (или) специализации (</w:t>
            </w:r>
            <w:r w:rsidRPr="00D845EF">
              <w:rPr>
                <w:rFonts w:ascii="Times New Roman" w:hAnsi="Times New Roman" w:cs="Times New Roman"/>
                <w:i/>
                <w:sz w:val="26"/>
                <w:szCs w:val="26"/>
              </w:rPr>
              <w:t>в соответствии с Номенклатурой специальностей и специализаций</w:t>
            </w: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4819" w:type="dxa"/>
          </w:tcPr>
          <w:p w14:paraId="1B4DC3E8" w14:textId="77777777" w:rsidR="00D845EF" w:rsidRPr="00B42CF5" w:rsidRDefault="00D845EF" w:rsidP="006B4072">
            <w:pPr>
              <w:spacing w:after="20"/>
              <w:ind w:left="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42CF5">
              <w:rPr>
                <w:rFonts w:ascii="Times New Roman" w:eastAsia="Times New Roman" w:hAnsi="Times New Roman" w:cs="Times New Roman"/>
                <w:sz w:val="26"/>
                <w:szCs w:val="26"/>
                <w:lang w:val="kk-KZ"/>
              </w:rPr>
              <w:t xml:space="preserve">Специальность: </w:t>
            </w:r>
            <w:r w:rsidRPr="00B42CF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Педиатрия</w:t>
            </w:r>
          </w:p>
          <w:p w14:paraId="60A829F0" w14:textId="77777777" w:rsidR="00D845EF" w:rsidRPr="00B42CF5" w:rsidRDefault="00D845EF" w:rsidP="006B4072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B42CF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Педиатрия (неонатология)</w:t>
            </w:r>
          </w:p>
          <w:p w14:paraId="5BD7FF51" w14:textId="77777777" w:rsidR="00D845EF" w:rsidRPr="00B42CF5" w:rsidRDefault="00D845EF" w:rsidP="006B4072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  <w:p w14:paraId="6BC65B9C" w14:textId="7ACCEE46" w:rsidR="00D845EF" w:rsidRPr="00B42CF5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42CF5">
              <w:rPr>
                <w:rFonts w:ascii="Times New Roman" w:hAnsi="Times New Roman" w:cs="Times New Roman"/>
                <w:color w:val="000000"/>
                <w:sz w:val="26"/>
                <w:szCs w:val="26"/>
                <w:lang w:val="kk-KZ"/>
              </w:rPr>
              <w:t xml:space="preserve">Специализация: </w:t>
            </w:r>
            <w:r w:rsidRPr="00B42CF5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Фтизиатрия детская</w:t>
            </w:r>
          </w:p>
        </w:tc>
      </w:tr>
      <w:tr w:rsidR="00D845EF" w:rsidRPr="00B54982" w14:paraId="48EC77FE" w14:textId="77777777" w:rsidTr="00D845EF">
        <w:tc>
          <w:tcPr>
            <w:tcW w:w="4820" w:type="dxa"/>
          </w:tcPr>
          <w:p w14:paraId="59072E3F" w14:textId="5B859A8A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pacing w:val="2"/>
                <w:sz w:val="26"/>
                <w:szCs w:val="26"/>
                <w:shd w:val="clear" w:color="auto" w:fill="FFFFFF"/>
              </w:rPr>
              <w:t>Уровень образовательной программы (</w:t>
            </w:r>
            <w:r w:rsidRPr="00D845EF">
              <w:rPr>
                <w:rFonts w:ascii="Times New Roman" w:hAnsi="Times New Roman" w:cs="Times New Roman"/>
                <w:i/>
                <w:spacing w:val="2"/>
                <w:sz w:val="26"/>
                <w:szCs w:val="26"/>
                <w:shd w:val="clear" w:color="auto" w:fill="FFFFFF"/>
              </w:rPr>
              <w:t>базовый, средний, высший, специализированный</w:t>
            </w:r>
            <w:r w:rsidRPr="00D845EF">
              <w:rPr>
                <w:rFonts w:ascii="Times New Roman" w:hAnsi="Times New Roman" w:cs="Times New Roman"/>
                <w:spacing w:val="2"/>
                <w:sz w:val="26"/>
                <w:szCs w:val="26"/>
                <w:shd w:val="clear" w:color="auto" w:fill="FFFFFF"/>
              </w:rPr>
              <w:t>)</w:t>
            </w:r>
          </w:p>
        </w:tc>
        <w:tc>
          <w:tcPr>
            <w:tcW w:w="4819" w:type="dxa"/>
          </w:tcPr>
          <w:p w14:paraId="6EDDAAC0" w14:textId="221EC7F7" w:rsidR="00D845EF" w:rsidRPr="00B42CF5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42CF5">
              <w:rPr>
                <w:rFonts w:ascii="Times New Roman" w:eastAsia="Times New Roman" w:hAnsi="Times New Roman" w:cs="Times New Roman"/>
                <w:sz w:val="26"/>
                <w:szCs w:val="26"/>
                <w:lang w:val="kk-KZ" w:eastAsia="ru-RU"/>
              </w:rPr>
              <w:t>Базовый</w:t>
            </w:r>
            <w:r w:rsidRPr="00B42CF5">
              <w:rPr>
                <w:rFonts w:ascii="Times New Roman" w:eastAsia="Times New Roman" w:hAnsi="Times New Roman" w:cs="Times New Roman"/>
                <w:sz w:val="26"/>
                <w:szCs w:val="26"/>
                <w:lang w:eastAsia="ru-RU"/>
              </w:rPr>
              <w:br/>
            </w:r>
          </w:p>
        </w:tc>
      </w:tr>
      <w:tr w:rsidR="00D845EF" w:rsidRPr="00B54982" w14:paraId="292C9BF6" w14:textId="77777777" w:rsidTr="00D845EF">
        <w:tc>
          <w:tcPr>
            <w:tcW w:w="4820" w:type="dxa"/>
            <w:vAlign w:val="center"/>
          </w:tcPr>
          <w:p w14:paraId="4A4649AB" w14:textId="2F8697DF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Уровень квалификации по ОРК</w:t>
            </w:r>
          </w:p>
        </w:tc>
        <w:tc>
          <w:tcPr>
            <w:tcW w:w="4819" w:type="dxa"/>
            <w:vAlign w:val="center"/>
          </w:tcPr>
          <w:p w14:paraId="2A66147C" w14:textId="39D378A2" w:rsidR="00D845EF" w:rsidRPr="00B42CF5" w:rsidRDefault="00D845EF" w:rsidP="006B4072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6"/>
                <w:szCs w:val="26"/>
              </w:rPr>
            </w:pPr>
            <w:r w:rsidRPr="00B42CF5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7</w:t>
            </w:r>
          </w:p>
        </w:tc>
      </w:tr>
      <w:tr w:rsidR="00D845EF" w:rsidRPr="00B54982" w14:paraId="33AF33FD" w14:textId="77777777" w:rsidTr="00D845EF">
        <w:tc>
          <w:tcPr>
            <w:tcW w:w="4820" w:type="dxa"/>
            <w:vAlign w:val="center"/>
          </w:tcPr>
          <w:p w14:paraId="5AE26D47" w14:textId="597D0387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4819" w:type="dxa"/>
          </w:tcPr>
          <w:p w14:paraId="4A300145" w14:textId="77777777" w:rsidR="00D845EF" w:rsidRPr="00B42CF5" w:rsidRDefault="00D845EF" w:rsidP="006B4072">
            <w:pPr>
              <w:spacing w:after="20"/>
              <w:ind w:left="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bookmarkStart w:id="1" w:name="z148"/>
            <w:r w:rsidRPr="00B42CF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Педиатрия</w:t>
            </w:r>
          </w:p>
          <w:bookmarkEnd w:id="1"/>
          <w:p w14:paraId="40310590" w14:textId="2EAD8750" w:rsidR="00D845EF" w:rsidRPr="00B42CF5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42CF5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Педиатрия (неонатология)</w:t>
            </w:r>
          </w:p>
        </w:tc>
      </w:tr>
      <w:tr w:rsidR="00D845EF" w:rsidRPr="00B54982" w14:paraId="37AA4127" w14:textId="77777777" w:rsidTr="00D845EF">
        <w:tc>
          <w:tcPr>
            <w:tcW w:w="4820" w:type="dxa"/>
            <w:vAlign w:val="center"/>
          </w:tcPr>
          <w:p w14:paraId="4B9B3292" w14:textId="2BFD30C1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Продолжительность программы в кредитах (часах) </w:t>
            </w:r>
          </w:p>
        </w:tc>
        <w:tc>
          <w:tcPr>
            <w:tcW w:w="4819" w:type="dxa"/>
          </w:tcPr>
          <w:p w14:paraId="7E2A4BC8" w14:textId="509C35E7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0</w:t>
            </w: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 кредитов (900</w:t>
            </w:r>
            <w:r w:rsidRPr="00D845E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 ак.часов)</w:t>
            </w:r>
          </w:p>
        </w:tc>
      </w:tr>
      <w:tr w:rsidR="00D845EF" w:rsidRPr="00B54982" w14:paraId="249492CB" w14:textId="77777777" w:rsidTr="00D845EF">
        <w:tc>
          <w:tcPr>
            <w:tcW w:w="4820" w:type="dxa"/>
            <w:vAlign w:val="center"/>
          </w:tcPr>
          <w:p w14:paraId="5DE45522" w14:textId="2B44265E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Язык обучения </w:t>
            </w:r>
          </w:p>
        </w:tc>
        <w:tc>
          <w:tcPr>
            <w:tcW w:w="4819" w:type="dxa"/>
          </w:tcPr>
          <w:p w14:paraId="52A87B71" w14:textId="181FD211" w:rsidR="00D845EF" w:rsidRPr="00DD4B5D" w:rsidRDefault="00DD4B5D" w:rsidP="006B4072">
            <w:pPr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  <w:highlight w:val="yellow"/>
                <w:lang w:val="kk-KZ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Казахский. 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Р</w:t>
            </w:r>
            <w:r w:rsidR="00D845EF" w:rsidRPr="00D845EF">
              <w:rPr>
                <w:rFonts w:ascii="Times New Roman" w:hAnsi="Times New Roman" w:cs="Times New Roman"/>
                <w:sz w:val="26"/>
                <w:szCs w:val="26"/>
              </w:rPr>
              <w:t>усский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.</w:t>
            </w:r>
          </w:p>
        </w:tc>
      </w:tr>
      <w:tr w:rsidR="00D845EF" w:rsidRPr="00B54982" w14:paraId="6508DE6D" w14:textId="77777777" w:rsidTr="00D845EF">
        <w:tc>
          <w:tcPr>
            <w:tcW w:w="4820" w:type="dxa"/>
            <w:vAlign w:val="center"/>
          </w:tcPr>
          <w:p w14:paraId="513388F9" w14:textId="7080BE36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Место проведения</w:t>
            </w:r>
          </w:p>
        </w:tc>
        <w:tc>
          <w:tcPr>
            <w:tcW w:w="4819" w:type="dxa"/>
          </w:tcPr>
          <w:p w14:paraId="0D4D2ECB" w14:textId="40826D96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kk-KZ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Клиническая база кафедры</w:t>
            </w:r>
          </w:p>
        </w:tc>
      </w:tr>
      <w:tr w:rsidR="00D845EF" w:rsidRPr="00B54982" w14:paraId="2BAE2BD9" w14:textId="77777777" w:rsidTr="00D845EF">
        <w:tc>
          <w:tcPr>
            <w:tcW w:w="4820" w:type="dxa"/>
            <w:vAlign w:val="center"/>
          </w:tcPr>
          <w:p w14:paraId="3206CF52" w14:textId="160E0432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Формат обучения </w:t>
            </w:r>
          </w:p>
        </w:tc>
        <w:tc>
          <w:tcPr>
            <w:tcW w:w="4819" w:type="dxa"/>
          </w:tcPr>
          <w:p w14:paraId="36C481A3" w14:textId="1F3A6D8B" w:rsidR="00D845EF" w:rsidRPr="00F01BF3" w:rsidRDefault="00F01BF3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kk-KZ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Очн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ый</w:t>
            </w:r>
          </w:p>
        </w:tc>
      </w:tr>
      <w:tr w:rsidR="00D845EF" w:rsidRPr="00B54982" w14:paraId="734974F5" w14:textId="77777777" w:rsidTr="00D845EF">
        <w:tc>
          <w:tcPr>
            <w:tcW w:w="4820" w:type="dxa"/>
            <w:vAlign w:val="center"/>
          </w:tcPr>
          <w:p w14:paraId="69AA9DF0" w14:textId="32C3BF44" w:rsidR="00D845EF" w:rsidRPr="00D845EF" w:rsidRDefault="00D845EF" w:rsidP="00D845E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Присваиваемая квалификация по специализации (</w:t>
            </w:r>
            <w:r w:rsidRPr="00D845EF">
              <w:rPr>
                <w:rFonts w:ascii="Times New Roman" w:hAnsi="Times New Roman" w:cs="Times New Roman"/>
                <w:i/>
                <w:sz w:val="26"/>
                <w:szCs w:val="26"/>
              </w:rPr>
              <w:t>сертификационный курс</w:t>
            </w: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4819" w:type="dxa"/>
          </w:tcPr>
          <w:p w14:paraId="2B3A367F" w14:textId="22DDEADE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Врач фтизи</w:t>
            </w:r>
            <w:r w:rsidRPr="00D845E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опедиатр</w:t>
            </w:r>
          </w:p>
        </w:tc>
      </w:tr>
      <w:tr w:rsidR="00D845EF" w:rsidRPr="00B54982" w14:paraId="50D6DD8C" w14:textId="77777777" w:rsidTr="00D845EF">
        <w:tc>
          <w:tcPr>
            <w:tcW w:w="4820" w:type="dxa"/>
            <w:vAlign w:val="center"/>
          </w:tcPr>
          <w:p w14:paraId="5084CCF7" w14:textId="1A8D6A06" w:rsidR="00D845EF" w:rsidRPr="00D845EF" w:rsidRDefault="00D845EF" w:rsidP="00D845EF">
            <w:pPr>
              <w:pStyle w:val="a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Документ по завершению обучения </w:t>
            </w:r>
            <w:r w:rsidRPr="00D845EF">
              <w:rPr>
                <w:rFonts w:ascii="Times New Roman" w:hAnsi="Times New Roman" w:cs="Times New Roman"/>
                <w:i/>
                <w:sz w:val="26"/>
                <w:szCs w:val="26"/>
              </w:rPr>
              <w:t>(свидетельство о сертификационном курсе, свидетельство о повышении квалификации)</w:t>
            </w:r>
          </w:p>
        </w:tc>
        <w:tc>
          <w:tcPr>
            <w:tcW w:w="4819" w:type="dxa"/>
          </w:tcPr>
          <w:p w14:paraId="291CCC50" w14:textId="13DF124B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Свидетельство о сертификационном курсе с приложением (транскрипт)</w:t>
            </w:r>
          </w:p>
        </w:tc>
      </w:tr>
      <w:tr w:rsidR="00D845EF" w:rsidRPr="00B54982" w14:paraId="34942853" w14:textId="77777777" w:rsidTr="00D845EF">
        <w:tc>
          <w:tcPr>
            <w:tcW w:w="4820" w:type="dxa"/>
            <w:vAlign w:val="center"/>
          </w:tcPr>
          <w:p w14:paraId="5AABDF2D" w14:textId="3E29253F" w:rsidR="00D845EF" w:rsidRPr="00D845EF" w:rsidRDefault="00D845EF" w:rsidP="00D845EF">
            <w:pPr>
              <w:pStyle w:val="a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Полное наименование организации экспертизы</w:t>
            </w:r>
          </w:p>
        </w:tc>
        <w:tc>
          <w:tcPr>
            <w:tcW w:w="4819" w:type="dxa"/>
          </w:tcPr>
          <w:p w14:paraId="78E2EC67" w14:textId="0606DB3B" w:rsidR="00D845EF" w:rsidRPr="00D845EF" w:rsidRDefault="00D845EF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Комитет «</w:t>
            </w:r>
            <w:r w:rsidRPr="00D845EF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Фтизиатрия»</w:t>
            </w: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 УМО направления подготовки</w:t>
            </w:r>
            <w:r w:rsidR="00722909">
              <w:rPr>
                <w:rFonts w:ascii="Times New Roman" w:hAnsi="Times New Roman" w:cs="Times New Roman"/>
                <w:sz w:val="26"/>
                <w:szCs w:val="26"/>
              </w:rPr>
              <w:t xml:space="preserve"> «Здравоохранение», протокол №</w:t>
            </w:r>
            <w:r w:rsidR="00722909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 3</w:t>
            </w:r>
            <w:r w:rsidR="00DD4B5D">
              <w:rPr>
                <w:rFonts w:ascii="Times New Roman" w:hAnsi="Times New Roman" w:cs="Times New Roman"/>
                <w:sz w:val="26"/>
                <w:szCs w:val="26"/>
              </w:rPr>
              <w:t xml:space="preserve"> от </w:t>
            </w:r>
            <w:r w:rsidR="00DD4B5D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0</w:t>
            </w:r>
            <w:r w:rsidR="00722909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6.10.</w:t>
            </w:r>
            <w:r w:rsidR="00722909">
              <w:rPr>
                <w:rFonts w:ascii="Times New Roman" w:hAnsi="Times New Roman" w:cs="Times New Roman"/>
                <w:sz w:val="26"/>
                <w:szCs w:val="26"/>
              </w:rPr>
              <w:t xml:space="preserve"> 202</w:t>
            </w:r>
            <w:r w:rsidR="00722909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</w:t>
            </w: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 г.</w:t>
            </w:r>
          </w:p>
        </w:tc>
      </w:tr>
      <w:tr w:rsidR="00D845EF" w:rsidRPr="00B54982" w14:paraId="777AB667" w14:textId="77777777" w:rsidTr="00D845EF">
        <w:tc>
          <w:tcPr>
            <w:tcW w:w="4820" w:type="dxa"/>
            <w:vAlign w:val="center"/>
          </w:tcPr>
          <w:p w14:paraId="4EC1D8D5" w14:textId="4B86BD26" w:rsidR="00D845EF" w:rsidRPr="00D845EF" w:rsidRDefault="00D845EF" w:rsidP="00D845EF">
            <w:pPr>
              <w:pStyle w:val="a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Дата составления экспертного заключения</w:t>
            </w:r>
          </w:p>
        </w:tc>
        <w:tc>
          <w:tcPr>
            <w:tcW w:w="4819" w:type="dxa"/>
          </w:tcPr>
          <w:p w14:paraId="1E853624" w14:textId="5DABD68A" w:rsidR="00D845EF" w:rsidRPr="00D845EF" w:rsidRDefault="00722909" w:rsidP="006B407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«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17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» 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октября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02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</w:t>
            </w:r>
            <w:r w:rsidR="00D845EF"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 г.</w:t>
            </w:r>
          </w:p>
        </w:tc>
      </w:tr>
      <w:bookmarkEnd w:id="0"/>
      <w:tr w:rsidR="00D845EF" w:rsidRPr="00B54982" w14:paraId="29BEB8A8" w14:textId="77777777" w:rsidTr="00D845EF">
        <w:tc>
          <w:tcPr>
            <w:tcW w:w="4820" w:type="dxa"/>
            <w:vAlign w:val="center"/>
          </w:tcPr>
          <w:p w14:paraId="3D8E78FF" w14:textId="0B133DCA" w:rsidR="00D845EF" w:rsidRPr="00D845EF" w:rsidRDefault="00D845EF" w:rsidP="00D845EF">
            <w:pPr>
              <w:pStyle w:val="a8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Срок действия экспертного заключения</w:t>
            </w:r>
          </w:p>
        </w:tc>
        <w:tc>
          <w:tcPr>
            <w:tcW w:w="4819" w:type="dxa"/>
          </w:tcPr>
          <w:p w14:paraId="6674CBE3" w14:textId="0EA5860C" w:rsidR="00D845EF" w:rsidRPr="00D845EF" w:rsidRDefault="00D845EF" w:rsidP="00D845EF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>3 года</w:t>
            </w:r>
          </w:p>
        </w:tc>
      </w:tr>
    </w:tbl>
    <w:p w14:paraId="6EF1C309" w14:textId="77777777" w:rsidR="00B54982" w:rsidRDefault="00B54982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E4A6A03" w14:textId="77777777" w:rsidR="007C1830" w:rsidRDefault="007C1830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4EFB52C" w14:textId="77777777" w:rsidR="007C1830" w:rsidRDefault="007C1830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064C00" w14:textId="77777777" w:rsidR="007C1830" w:rsidRDefault="007C1830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B9E85E0" w14:textId="77777777" w:rsidR="007C1830" w:rsidRDefault="007C1830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C129101" w14:textId="77777777" w:rsidR="00D845EF" w:rsidRDefault="00D845EF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2D35F861" w14:textId="77777777" w:rsidR="00B42CF5" w:rsidRDefault="00B42CF5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3F0B026D" w14:textId="77777777" w:rsidR="006C7076" w:rsidRDefault="006C7076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76F29D30" w14:textId="77777777" w:rsidR="00722909" w:rsidRPr="00B42CF5" w:rsidRDefault="00722909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7E61CA7" w14:textId="77777777" w:rsidR="00D845EF" w:rsidRPr="00DD4B5D" w:rsidRDefault="00D845EF" w:rsidP="00D845EF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D4B5D">
        <w:rPr>
          <w:rFonts w:ascii="Times New Roman" w:eastAsia="Calibri" w:hAnsi="Times New Roman" w:cs="Times New Roman"/>
          <w:b/>
          <w:sz w:val="28"/>
          <w:szCs w:val="28"/>
        </w:rPr>
        <w:lastRenderedPageBreak/>
        <w:t xml:space="preserve">Нормативные ссылки </w:t>
      </w:r>
    </w:p>
    <w:p w14:paraId="01E61BB9" w14:textId="77777777" w:rsidR="00D845EF" w:rsidRPr="00DD4B5D" w:rsidRDefault="00D845EF" w:rsidP="00D845EF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DD4B5D">
        <w:rPr>
          <w:rFonts w:ascii="Times New Roman" w:eastAsia="Calibri" w:hAnsi="Times New Roman" w:cs="Times New Roman"/>
          <w:b/>
          <w:sz w:val="28"/>
          <w:szCs w:val="28"/>
        </w:rPr>
        <w:t xml:space="preserve">Программа сертификационного курса составлена в соответствии с: </w:t>
      </w:r>
    </w:p>
    <w:p w14:paraId="73C22EA4" w14:textId="77777777" w:rsidR="00D845EF" w:rsidRPr="00DD4B5D" w:rsidRDefault="00D845EF" w:rsidP="00DD4B5D">
      <w:pPr>
        <w:pStyle w:val="a8"/>
        <w:numPr>
          <w:ilvl w:val="0"/>
          <w:numId w:val="6"/>
        </w:numPr>
        <w:tabs>
          <w:tab w:val="left" w:pos="567"/>
        </w:tabs>
        <w:ind w:left="0" w:firstLine="142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D4B5D">
        <w:rPr>
          <w:rFonts w:ascii="Times New Roman" w:hAnsi="Times New Roman" w:cs="Times New Roman"/>
          <w:color w:val="000000"/>
          <w:sz w:val="28"/>
          <w:szCs w:val="28"/>
        </w:rPr>
        <w:t>Приказом Министра здравоохранения РК № ҚР ДСМ-303/2020 от 21 декабря 2020 года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;</w:t>
      </w:r>
    </w:p>
    <w:p w14:paraId="7B8450BF" w14:textId="77777777" w:rsidR="00D845EF" w:rsidRPr="00DD4B5D" w:rsidRDefault="00D845EF" w:rsidP="00DD4B5D">
      <w:pPr>
        <w:pStyle w:val="aa"/>
        <w:numPr>
          <w:ilvl w:val="0"/>
          <w:numId w:val="6"/>
        </w:numPr>
        <w:tabs>
          <w:tab w:val="left" w:pos="567"/>
          <w:tab w:val="left" w:pos="993"/>
        </w:tabs>
        <w:spacing w:after="0" w:line="240" w:lineRule="auto"/>
        <w:ind w:left="0" w:firstLine="142"/>
        <w:jc w:val="both"/>
        <w:rPr>
          <w:rFonts w:ascii="Times New Roman" w:hAnsi="Times New Roman" w:cs="Times New Roman"/>
          <w:sz w:val="28"/>
          <w:szCs w:val="28"/>
        </w:rPr>
      </w:pPr>
      <w:r w:rsidRPr="00DD4B5D">
        <w:rPr>
          <w:rFonts w:ascii="Times New Roman" w:hAnsi="Times New Roman" w:cs="Times New Roman"/>
          <w:color w:val="000000"/>
          <w:sz w:val="28"/>
          <w:szCs w:val="28"/>
        </w:rPr>
        <w:t>Приказом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;</w:t>
      </w:r>
    </w:p>
    <w:p w14:paraId="1E1ABA62" w14:textId="77777777" w:rsidR="00D845EF" w:rsidRPr="00DD4B5D" w:rsidRDefault="00D845EF" w:rsidP="00DD4B5D">
      <w:pPr>
        <w:pStyle w:val="a8"/>
        <w:numPr>
          <w:ilvl w:val="0"/>
          <w:numId w:val="6"/>
        </w:numPr>
        <w:tabs>
          <w:tab w:val="left" w:pos="567"/>
        </w:tabs>
        <w:ind w:left="0" w:firstLine="142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D4B5D">
        <w:rPr>
          <w:rFonts w:ascii="Times New Roman" w:hAnsi="Times New Roman" w:cs="Times New Roman"/>
          <w:color w:val="000000"/>
          <w:sz w:val="28"/>
          <w:szCs w:val="28"/>
        </w:rPr>
        <w:t>Приказом Министра здравоохранения Республики Казахстан № ҚР ДСМ-305/2020 от 21 декабря 2020 года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;</w:t>
      </w:r>
    </w:p>
    <w:p w14:paraId="5398372D" w14:textId="471649BB" w:rsidR="00295F80" w:rsidRPr="00DD4B5D" w:rsidRDefault="00D845EF" w:rsidP="00DD4B5D">
      <w:pPr>
        <w:pStyle w:val="a8"/>
        <w:numPr>
          <w:ilvl w:val="0"/>
          <w:numId w:val="6"/>
        </w:numPr>
        <w:tabs>
          <w:tab w:val="left" w:pos="567"/>
        </w:tabs>
        <w:ind w:left="0" w:firstLine="142"/>
        <w:jc w:val="both"/>
        <w:rPr>
          <w:rFonts w:ascii="Times New Roman" w:hAnsi="Times New Roman" w:cs="Times New Roman"/>
          <w:sz w:val="28"/>
          <w:szCs w:val="28"/>
        </w:rPr>
      </w:pPr>
      <w:r w:rsidRPr="00DD4B5D">
        <w:rPr>
          <w:rFonts w:ascii="Times New Roman" w:hAnsi="Times New Roman" w:cs="Times New Roman"/>
          <w:sz w:val="28"/>
          <w:szCs w:val="28"/>
        </w:rPr>
        <w:t xml:space="preserve">Приказом и.о. Министра здравоохранения Республики Казахстан от 30 сентября 2022 года № </w:t>
      </w:r>
      <w:r w:rsidRPr="00DD4B5D">
        <w:rPr>
          <w:rFonts w:ascii="Times New Roman" w:hAnsi="Times New Roman" w:cs="Times New Roman"/>
          <w:sz w:val="28"/>
          <w:szCs w:val="28"/>
          <w:lang w:val="kk-KZ"/>
        </w:rPr>
        <w:t>ҚР ДСМ-107 «Об утверждении Стандарта организации оказания населению медицинской помощи при туберкулезе».</w:t>
      </w:r>
    </w:p>
    <w:p w14:paraId="3D175D8B" w14:textId="77777777" w:rsidR="00B42CF5" w:rsidRPr="00DD4B5D" w:rsidRDefault="00B42CF5" w:rsidP="00B42CF5">
      <w:pPr>
        <w:pStyle w:val="a8"/>
        <w:tabs>
          <w:tab w:val="left" w:pos="851"/>
        </w:tabs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0212E1F3" w14:textId="6995FEA2" w:rsidR="007C1830" w:rsidRDefault="007C1830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DD4B5D">
        <w:rPr>
          <w:rFonts w:ascii="Times New Roman" w:eastAsia="Calibri" w:hAnsi="Times New Roman" w:cs="Times New Roman"/>
          <w:b/>
          <w:sz w:val="28"/>
          <w:szCs w:val="28"/>
        </w:rPr>
        <w:t>Сведения о разработчиках:</w:t>
      </w:r>
    </w:p>
    <w:p w14:paraId="3A567215" w14:textId="77777777" w:rsidR="00DD4B5D" w:rsidRPr="00DD4B5D" w:rsidRDefault="00DD4B5D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tbl>
      <w:tblPr>
        <w:tblStyle w:val="a5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2551"/>
        <w:gridCol w:w="3402"/>
      </w:tblGrid>
      <w:tr w:rsidR="007C1830" w:rsidRPr="00623CF3" w14:paraId="5C941CD5" w14:textId="77777777" w:rsidTr="001F7E7F">
        <w:trPr>
          <w:trHeight w:val="519"/>
        </w:trPr>
        <w:tc>
          <w:tcPr>
            <w:tcW w:w="3686" w:type="dxa"/>
          </w:tcPr>
          <w:p w14:paraId="2972E997" w14:textId="77777777" w:rsidR="007C1830" w:rsidRPr="00623CF3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551" w:type="dxa"/>
          </w:tcPr>
          <w:p w14:paraId="3878162F" w14:textId="77777777" w:rsidR="007C1830" w:rsidRPr="00623CF3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Ф.И.О.</w:t>
            </w:r>
          </w:p>
        </w:tc>
        <w:tc>
          <w:tcPr>
            <w:tcW w:w="3402" w:type="dxa"/>
          </w:tcPr>
          <w:p w14:paraId="71F7C8C3" w14:textId="77777777" w:rsidR="007C1830" w:rsidRPr="00623CF3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Контакты:</w:t>
            </w:r>
          </w:p>
          <w:p w14:paraId="49DDC9D0" w14:textId="77777777" w:rsidR="007C1830" w:rsidRPr="00623CF3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C1830" w:rsidRPr="00623CF3" w14:paraId="4C4F328F" w14:textId="77777777" w:rsidTr="001F7E7F">
        <w:trPr>
          <w:trHeight w:val="467"/>
        </w:trPr>
        <w:tc>
          <w:tcPr>
            <w:tcW w:w="3686" w:type="dxa"/>
          </w:tcPr>
          <w:p w14:paraId="39230347" w14:textId="77777777" w:rsidR="007C1830" w:rsidRPr="00623CF3" w:rsidRDefault="007C1830" w:rsidP="00457C58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УЦ ННЦФ РК, зам. руководителя,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</w:tc>
        <w:tc>
          <w:tcPr>
            <w:tcW w:w="2551" w:type="dxa"/>
          </w:tcPr>
          <w:p w14:paraId="0F4183DA" w14:textId="77777777" w:rsidR="007C1830" w:rsidRPr="00623CF3" w:rsidRDefault="007C1830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идоренко О.А.</w:t>
            </w:r>
          </w:p>
        </w:tc>
        <w:tc>
          <w:tcPr>
            <w:tcW w:w="3402" w:type="dxa"/>
          </w:tcPr>
          <w:p w14:paraId="5F6BF97E" w14:textId="77777777" w:rsidR="007C1830" w:rsidRPr="00D5197C" w:rsidRDefault="006164ED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8" w:history="1">
              <w:r w:rsidR="007C1830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sidorenkoa2203@mail.ru</w:t>
              </w:r>
            </w:hyperlink>
            <w:r w:rsidR="007C1830" w:rsidRPr="00D5197C"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  <w:t xml:space="preserve"> </w:t>
            </w:r>
          </w:p>
        </w:tc>
      </w:tr>
      <w:tr w:rsidR="007C1830" w:rsidRPr="00623CF3" w14:paraId="2218E511" w14:textId="77777777" w:rsidTr="00B42CF5">
        <w:trPr>
          <w:trHeight w:val="347"/>
        </w:trPr>
        <w:tc>
          <w:tcPr>
            <w:tcW w:w="3686" w:type="dxa"/>
          </w:tcPr>
          <w:p w14:paraId="74DAFBF0" w14:textId="446C6E1E" w:rsidR="007C1830" w:rsidRPr="00B42CF5" w:rsidRDefault="007C1830" w:rsidP="00457C58">
            <w:pPr>
              <w:ind w:right="-1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директор,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</w:tc>
        <w:tc>
          <w:tcPr>
            <w:tcW w:w="2551" w:type="dxa"/>
          </w:tcPr>
          <w:p w14:paraId="10000979" w14:textId="77777777" w:rsidR="007C1830" w:rsidRPr="003718F7" w:rsidRDefault="007C1830" w:rsidP="00457C58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Аденов М.М. </w:t>
            </w:r>
          </w:p>
          <w:p w14:paraId="6C780DFE" w14:textId="77777777" w:rsidR="007C1830" w:rsidRPr="00623CF3" w:rsidRDefault="007C1830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232D761C" w14:textId="0EC95FD3" w:rsidR="007C1830" w:rsidRPr="00B42CF5" w:rsidRDefault="006164ED" w:rsidP="00457C58">
            <w:pPr>
              <w:ind w:right="-1"/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  <w:lang w:val="kk-KZ"/>
              </w:rPr>
            </w:pPr>
            <w:hyperlink r:id="rId9" w:history="1">
              <w:r w:rsidR="007C1830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m.adenov@nncf.kz</w:t>
              </w:r>
            </w:hyperlink>
          </w:p>
        </w:tc>
      </w:tr>
    </w:tbl>
    <w:p w14:paraId="30188F4C" w14:textId="77777777" w:rsidR="007C1830" w:rsidRPr="00D845EF" w:rsidRDefault="007C1830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2487847" w14:textId="21635251" w:rsidR="007C1830" w:rsidRDefault="007C1830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</w:pPr>
      <w:r w:rsidRPr="00D845EF">
        <w:rPr>
          <w:rFonts w:ascii="Times New Roman" w:eastAsia="Calibri" w:hAnsi="Times New Roman" w:cs="Times New Roman"/>
          <w:b/>
          <w:sz w:val="28"/>
          <w:szCs w:val="28"/>
        </w:rPr>
        <w:t xml:space="preserve">Программа сертификационного курса обсуждена и утверждена на заседании </w:t>
      </w:r>
      <w:r w:rsidRPr="00D845EF">
        <w:rPr>
          <w:rFonts w:ascii="Times New Roman" w:eastAsia="Calibri" w:hAnsi="Times New Roman" w:cs="Times New Roman"/>
          <w:b/>
          <w:iCs/>
          <w:sz w:val="28"/>
          <w:szCs w:val="28"/>
        </w:rPr>
        <w:t xml:space="preserve">Учебно-методического совета </w:t>
      </w:r>
      <w:r w:rsidRPr="00D845EF"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  <w:t>Национального научного центра фтизиопул</w:t>
      </w:r>
      <w:r w:rsidR="007B19C9" w:rsidRPr="00D845EF"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  <w:t>ь</w:t>
      </w:r>
      <w:r w:rsidRPr="00D845EF"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  <w:t xml:space="preserve">монологии РК </w:t>
      </w:r>
    </w:p>
    <w:p w14:paraId="7A59BA39" w14:textId="77777777" w:rsidR="00DD4B5D" w:rsidRPr="00B42CF5" w:rsidRDefault="00DD4B5D" w:rsidP="007C1830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</w:pPr>
    </w:p>
    <w:tbl>
      <w:tblPr>
        <w:tblStyle w:val="a5"/>
        <w:tblW w:w="9498" w:type="dxa"/>
        <w:tblInd w:w="108" w:type="dxa"/>
        <w:tblLook w:val="04A0" w:firstRow="1" w:lastRow="0" w:firstColumn="1" w:lastColumn="0" w:noHBand="0" w:noVBand="1"/>
      </w:tblPr>
      <w:tblGrid>
        <w:gridCol w:w="4962"/>
        <w:gridCol w:w="2126"/>
        <w:gridCol w:w="2410"/>
      </w:tblGrid>
      <w:tr w:rsidR="007C1830" w:rsidRPr="00623CF3" w14:paraId="78A7B7B9" w14:textId="77777777" w:rsidTr="00B42CF5">
        <w:tc>
          <w:tcPr>
            <w:tcW w:w="4962" w:type="dxa"/>
          </w:tcPr>
          <w:p w14:paraId="513B09CB" w14:textId="77777777" w:rsidR="007C1830" w:rsidRPr="00623CF3" w:rsidRDefault="007C1830" w:rsidP="00457C58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14:paraId="60F38DF5" w14:textId="77777777" w:rsidR="007C1830" w:rsidRPr="00623CF3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2410" w:type="dxa"/>
          </w:tcPr>
          <w:p w14:paraId="7A99C857" w14:textId="77777777" w:rsidR="007C1830" w:rsidRPr="00623CF3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7C1830" w:rsidRPr="00623CF3" w14:paraId="23A84225" w14:textId="77777777" w:rsidTr="00B42CF5">
        <w:trPr>
          <w:trHeight w:val="504"/>
        </w:trPr>
        <w:tc>
          <w:tcPr>
            <w:tcW w:w="4962" w:type="dxa"/>
          </w:tcPr>
          <w:p w14:paraId="554039CE" w14:textId="77777777" w:rsidR="007C1830" w:rsidRPr="00623CF3" w:rsidRDefault="007C1830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  <w:r w:rsidRPr="00623CF3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, ННЦФ РК, заместитель директора по клинической и научной работе</w:t>
            </w:r>
          </w:p>
        </w:tc>
        <w:tc>
          <w:tcPr>
            <w:tcW w:w="2126" w:type="dxa"/>
          </w:tcPr>
          <w:p w14:paraId="1BF66895" w14:textId="77777777" w:rsidR="007C1830" w:rsidRPr="00623CF3" w:rsidRDefault="007C1830" w:rsidP="00457C58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Кайдаулов М.К.</w:t>
            </w:r>
          </w:p>
        </w:tc>
        <w:tc>
          <w:tcPr>
            <w:tcW w:w="2410" w:type="dxa"/>
          </w:tcPr>
          <w:p w14:paraId="5716E050" w14:textId="336BA5DC" w:rsidR="007C1830" w:rsidRPr="00623CF3" w:rsidRDefault="00B42CF5" w:rsidP="00457C58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42CF5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Протокол № </w:t>
            </w:r>
            <w:r w:rsidRPr="00B42CF5">
              <w:rPr>
                <w:rFonts w:ascii="Times New Roman" w:eastAsia="Calibri" w:hAnsi="Times New Roman" w:cs="Times New Roman"/>
                <w:iCs/>
                <w:sz w:val="24"/>
                <w:szCs w:val="24"/>
                <w:lang w:val="kk-KZ"/>
              </w:rPr>
              <w:t>2</w:t>
            </w:r>
            <w:r w:rsidRPr="00B42CF5">
              <w:rPr>
                <w:rFonts w:ascii="Times New Roman" w:hAnsi="Times New Roman" w:cs="Times New Roman"/>
                <w:sz w:val="24"/>
                <w:szCs w:val="24"/>
              </w:rPr>
              <w:t xml:space="preserve"> от «</w:t>
            </w:r>
            <w:r w:rsidRPr="00B42CF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9</w:t>
            </w:r>
            <w:r w:rsidRPr="00B42CF5">
              <w:rPr>
                <w:rFonts w:ascii="Times New Roman" w:hAnsi="Times New Roman" w:cs="Times New Roman"/>
                <w:sz w:val="24"/>
                <w:szCs w:val="24"/>
              </w:rPr>
              <w:t xml:space="preserve">» </w:t>
            </w:r>
            <w:r w:rsidRPr="00B42CF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ктября</w:t>
            </w:r>
            <w:r w:rsidRPr="00B42CF5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Pr="00B42CF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</w:t>
            </w:r>
            <w:r w:rsidR="007C1830" w:rsidRPr="00B42CF5">
              <w:rPr>
                <w:rFonts w:ascii="Times New Roman" w:hAnsi="Times New Roman" w:cs="Times New Roman"/>
                <w:sz w:val="24"/>
                <w:szCs w:val="24"/>
              </w:rPr>
              <w:t xml:space="preserve"> г</w:t>
            </w:r>
          </w:p>
        </w:tc>
      </w:tr>
    </w:tbl>
    <w:p w14:paraId="08FE3A32" w14:textId="77777777" w:rsidR="007C1830" w:rsidRDefault="007C1830" w:rsidP="007C183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76C486" w14:textId="0CC8BCA6" w:rsidR="007C1830" w:rsidRDefault="00D845EF" w:rsidP="007C18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AE3A7F">
        <w:rPr>
          <w:rFonts w:ascii="Times New Roman" w:hAnsi="Times New Roman" w:cs="Times New Roman"/>
          <w:b/>
          <w:bCs/>
          <w:sz w:val="28"/>
          <w:szCs w:val="28"/>
        </w:rPr>
        <w:t xml:space="preserve">Экспертная оценка ОП СК обсуждена на заседании Комитета </w:t>
      </w:r>
      <w:r w:rsidRPr="00AE3A7F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по «Фтизиатрии» </w:t>
      </w:r>
      <w:r w:rsidRPr="00AE3A7F">
        <w:rPr>
          <w:rFonts w:ascii="Times New Roman" w:hAnsi="Times New Roman" w:cs="Times New Roman"/>
          <w:b/>
          <w:sz w:val="28"/>
          <w:szCs w:val="28"/>
        </w:rPr>
        <w:t>УМО направления подготовки «Здравоохранение»</w:t>
      </w:r>
    </w:p>
    <w:p w14:paraId="0BF9F703" w14:textId="77777777" w:rsidR="00DD4B5D" w:rsidRPr="00B42CF5" w:rsidRDefault="00DD4B5D" w:rsidP="007C18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5"/>
        <w:tblW w:w="9611" w:type="dxa"/>
        <w:tblInd w:w="-5" w:type="dxa"/>
        <w:tblLook w:val="04A0" w:firstRow="1" w:lastRow="0" w:firstColumn="1" w:lastColumn="0" w:noHBand="0" w:noVBand="1"/>
      </w:tblPr>
      <w:tblGrid>
        <w:gridCol w:w="5075"/>
        <w:gridCol w:w="2126"/>
        <w:gridCol w:w="2410"/>
      </w:tblGrid>
      <w:tr w:rsidR="007C1830" w:rsidRPr="00623CF3" w14:paraId="0BA3B3B7" w14:textId="77777777" w:rsidTr="00457C58"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E43A3" w14:textId="77777777" w:rsidR="007C1830" w:rsidRPr="00623CF3" w:rsidRDefault="007C1830" w:rsidP="00457C58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 экспер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5A0E7" w14:textId="77777777" w:rsidR="007C1830" w:rsidRPr="00623CF3" w:rsidRDefault="007C1830" w:rsidP="00457C58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A8BD9" w14:textId="77777777" w:rsidR="007C1830" w:rsidRPr="00623CF3" w:rsidRDefault="007C1830" w:rsidP="00457C58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7C1830" w:rsidRPr="00623CF3" w14:paraId="3AF55D7C" w14:textId="77777777" w:rsidTr="00457C58"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22995" w14:textId="77777777" w:rsidR="007C1830" w:rsidRPr="00623CF3" w:rsidRDefault="007C1830" w:rsidP="00457C58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едател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76985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 xml:space="preserve">д.м.н., профессор, зав кафедрой инфекционных болезней и фтизиатрии НАО </w:t>
            </w:r>
            <w:r w:rsidRPr="00A76985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lastRenderedPageBreak/>
              <w:t>«МУК»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1F225" w14:textId="77777777" w:rsidR="007C1830" w:rsidRPr="00D5197C" w:rsidRDefault="007C1830" w:rsidP="00457C58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 w:val="kk-KZ"/>
              </w:rPr>
            </w:pPr>
            <w:r w:rsidRPr="003718F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Табр</w:t>
            </w:r>
            <w:r w:rsidRPr="003718F7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із Н.С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37E6A" w14:textId="4279A6FA" w:rsidR="007C1830" w:rsidRPr="002F77BA" w:rsidRDefault="00722909" w:rsidP="00457C58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протокол №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 xml:space="preserve"> 3</w:t>
            </w:r>
            <w:r w:rsidR="00DD4B5D">
              <w:rPr>
                <w:rFonts w:ascii="Times New Roman" w:hAnsi="Times New Roman" w:cs="Times New Roman"/>
                <w:sz w:val="26"/>
                <w:szCs w:val="26"/>
              </w:rPr>
              <w:t xml:space="preserve"> от </w:t>
            </w:r>
            <w:r w:rsidR="00DD4B5D"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6.10.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02</w:t>
            </w:r>
            <w:r>
              <w:rPr>
                <w:rFonts w:ascii="Times New Roman" w:hAnsi="Times New Roman" w:cs="Times New Roman"/>
                <w:sz w:val="26"/>
                <w:szCs w:val="26"/>
                <w:lang w:val="kk-KZ"/>
              </w:rPr>
              <w:t>3</w:t>
            </w:r>
            <w:r w:rsidRPr="00D845EF">
              <w:rPr>
                <w:rFonts w:ascii="Times New Roman" w:hAnsi="Times New Roman" w:cs="Times New Roman"/>
                <w:sz w:val="26"/>
                <w:szCs w:val="26"/>
              </w:rPr>
              <w:t xml:space="preserve"> г.</w:t>
            </w:r>
          </w:p>
        </w:tc>
      </w:tr>
    </w:tbl>
    <w:p w14:paraId="60163CA5" w14:textId="77777777" w:rsidR="00B42CF5" w:rsidRDefault="007C1830" w:rsidP="00B42CF5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kk-KZ"/>
        </w:rPr>
      </w:pPr>
      <w:r w:rsidRPr="00D845EF">
        <w:rPr>
          <w:rFonts w:ascii="Times New Roman" w:hAnsi="Times New Roman" w:cs="Times New Roman"/>
          <w:color w:val="000000"/>
          <w:sz w:val="28"/>
          <w:szCs w:val="28"/>
        </w:rPr>
        <w:lastRenderedPageBreak/>
        <w:t>ОП СК, а</w:t>
      </w:r>
      <w:r w:rsidRPr="00D845EF">
        <w:rPr>
          <w:rFonts w:ascii="Times New Roman" w:hAnsi="Times New Roman" w:cs="Times New Roman"/>
          <w:bCs/>
          <w:sz w:val="28"/>
          <w:szCs w:val="28"/>
        </w:rPr>
        <w:t>кт экспертизы и протокол обсуждения прилагаются.</w:t>
      </w:r>
    </w:p>
    <w:p w14:paraId="1EB82303" w14:textId="77777777" w:rsidR="00DD4B5D" w:rsidRDefault="00DD4B5D" w:rsidP="00F01BF3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C0E31AB" w14:textId="0F85E53E" w:rsidR="00F01BF3" w:rsidRPr="00B42CF5" w:rsidRDefault="00F01BF3" w:rsidP="00F01BF3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kk-KZ"/>
        </w:rPr>
      </w:pPr>
      <w:r w:rsidRPr="004042A2">
        <w:rPr>
          <w:rFonts w:ascii="Times New Roman" w:hAnsi="Times New Roman" w:cs="Times New Roman"/>
          <w:b/>
          <w:sz w:val="28"/>
          <w:szCs w:val="28"/>
        </w:rPr>
        <w:t xml:space="preserve">Программа СК </w:t>
      </w:r>
      <w:r>
        <w:rPr>
          <w:rFonts w:ascii="Times New Roman" w:hAnsi="Times New Roman" w:cs="Times New Roman"/>
          <w:b/>
          <w:sz w:val="28"/>
          <w:szCs w:val="28"/>
          <w:lang w:val="kk-KZ"/>
        </w:rPr>
        <w:t>утверждена</w:t>
      </w:r>
      <w:r w:rsidRPr="004042A2">
        <w:rPr>
          <w:rFonts w:ascii="Times New Roman" w:hAnsi="Times New Roman" w:cs="Times New Roman"/>
          <w:b/>
          <w:sz w:val="28"/>
          <w:szCs w:val="28"/>
        </w:rPr>
        <w:t xml:space="preserve"> на заседании </w:t>
      </w:r>
      <w:r w:rsidRPr="00AE3A7F">
        <w:rPr>
          <w:rFonts w:ascii="Times New Roman" w:hAnsi="Times New Roman" w:cs="Times New Roman"/>
          <w:b/>
          <w:sz w:val="28"/>
          <w:szCs w:val="28"/>
        </w:rPr>
        <w:t>УМО направления подготовки «Здравоохранение»</w:t>
      </w:r>
      <w:r w:rsidRPr="004042A2">
        <w:rPr>
          <w:rFonts w:ascii="Times New Roman" w:hAnsi="Times New Roman" w:cs="Times New Roman"/>
          <w:b/>
          <w:sz w:val="28"/>
          <w:szCs w:val="28"/>
          <w:lang w:val="kk-KZ"/>
        </w:rPr>
        <w:t xml:space="preserve"> </w:t>
      </w:r>
      <w:r w:rsidRPr="004042A2">
        <w:rPr>
          <w:rFonts w:ascii="Times New Roman" w:hAnsi="Times New Roman" w:cs="Times New Roman"/>
          <w:color w:val="000000"/>
          <w:sz w:val="28"/>
          <w:szCs w:val="28"/>
        </w:rPr>
        <w:t xml:space="preserve">от </w:t>
      </w:r>
      <w:r w:rsidRPr="004042A2">
        <w:rPr>
          <w:rFonts w:ascii="Times New Roman" w:hAnsi="Times New Roman" w:cs="Times New Roman"/>
          <w:sz w:val="28"/>
          <w:szCs w:val="28"/>
        </w:rPr>
        <w:t>«____» ________ 202__ г</w:t>
      </w:r>
      <w:r w:rsidRPr="004042A2">
        <w:rPr>
          <w:rFonts w:ascii="Times New Roman" w:hAnsi="Times New Roman" w:cs="Times New Roman"/>
          <w:color w:val="000000"/>
          <w:sz w:val="28"/>
          <w:szCs w:val="28"/>
        </w:rPr>
        <w:t xml:space="preserve">, протокол № ___ </w:t>
      </w:r>
    </w:p>
    <w:p w14:paraId="21AC613A" w14:textId="77777777" w:rsidR="00D845EF" w:rsidRDefault="00D845EF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635482D8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3C2C938A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1524E90E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440D8258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554E5604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3946AE72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679F20D5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5EBB67EA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568E625C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F6041E8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1ACD3CFF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4EA9C2B3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619F327B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33607047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15C0143C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04D4FD5E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7A08C222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3D0C7B07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2D88BF1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687D7291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FA11299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51533CF7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0156B137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75D94A84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C0CAB5B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7D169BBF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6761D87C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FBAEEAE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316356B0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4B0170BC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114EAB20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1207A167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49C7976D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0909147B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3C636B08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4D0DDC29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7C3EAF6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2199F95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4C0BE428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7F3CA1E0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541B1C4A" w14:textId="77777777" w:rsidR="00F01BF3" w:rsidRDefault="00F01BF3" w:rsidP="00B42CF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27D1CD9F" w14:textId="77777777" w:rsidR="00D845EF" w:rsidRPr="00AE3A7F" w:rsidRDefault="00D845EF" w:rsidP="00DD4B5D">
      <w:pPr>
        <w:spacing w:after="0" w:line="240" w:lineRule="auto"/>
        <w:rPr>
          <w:rStyle w:val="s0"/>
          <w:b/>
        </w:rPr>
      </w:pPr>
      <w:r w:rsidRPr="00AE3A7F">
        <w:rPr>
          <w:rFonts w:ascii="Times New Roman" w:hAnsi="Times New Roman" w:cs="Times New Roman"/>
          <w:b/>
          <w:sz w:val="28"/>
          <w:szCs w:val="28"/>
        </w:rPr>
        <w:t>Паспорт программы сертификационного курса</w:t>
      </w:r>
    </w:p>
    <w:p w14:paraId="36CA18F7" w14:textId="022C8B29" w:rsidR="00D845EF" w:rsidRDefault="00D845EF" w:rsidP="00D845EF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8"/>
          <w:szCs w:val="28"/>
        </w:rPr>
      </w:pPr>
      <w:r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>Цель программы:</w:t>
      </w:r>
      <w:r w:rsidRPr="00AE3A7F">
        <w:rPr>
          <w:rFonts w:ascii="Times New Roman" w:eastAsia="Calibri" w:hAnsi="Times New Roman" w:cs="Times New Roman"/>
          <w:bCs/>
          <w:sz w:val="28"/>
          <w:szCs w:val="28"/>
        </w:rPr>
        <w:t xml:space="preserve"> </w:t>
      </w:r>
    </w:p>
    <w:p w14:paraId="01E345B1" w14:textId="77777777" w:rsidR="00D845EF" w:rsidRDefault="00D845EF" w:rsidP="00D845EF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8"/>
          <w:szCs w:val="28"/>
        </w:rPr>
      </w:pP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8D7751" w:rsidRPr="00623CF3" w14:paraId="4DC88C99" w14:textId="77777777" w:rsidTr="001E200F">
        <w:trPr>
          <w:trHeight w:val="599"/>
        </w:trPr>
        <w:tc>
          <w:tcPr>
            <w:tcW w:w="9520" w:type="dxa"/>
          </w:tcPr>
          <w:p w14:paraId="0169AAC2" w14:textId="7FE2CBD9" w:rsidR="00F57BEC" w:rsidRPr="00623CF3" w:rsidRDefault="00B036F5" w:rsidP="00FF1D95">
            <w:pPr>
              <w:ind w:left="-79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Программа направлена на подготовку врачей-фтизи</w:t>
            </w:r>
            <w:r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о</w:t>
            </w: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педиатров для 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азания специализированной фтизиатрической помощи детскому населению.</w:t>
            </w:r>
          </w:p>
        </w:tc>
      </w:tr>
    </w:tbl>
    <w:p w14:paraId="07E7E919" w14:textId="77777777" w:rsidR="00C43687" w:rsidRPr="00623CF3" w:rsidRDefault="00C43687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1B18E4B" w14:textId="1132D4CA" w:rsidR="00B013D5" w:rsidRPr="00D845EF" w:rsidRDefault="00A8453C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845EF">
        <w:rPr>
          <w:rFonts w:ascii="Times New Roman" w:eastAsia="Calibri" w:hAnsi="Times New Roman" w:cs="Times New Roman"/>
          <w:b/>
          <w:bCs/>
          <w:sz w:val="28"/>
          <w:szCs w:val="28"/>
        </w:rPr>
        <w:t>Краткое описание программы:</w:t>
      </w:r>
    </w:p>
    <w:p w14:paraId="1128EC5A" w14:textId="77777777" w:rsidR="0039742D" w:rsidRPr="00623CF3" w:rsidRDefault="0039742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A8453C" w:rsidRPr="00623CF3" w14:paraId="2B47EB0D" w14:textId="77777777" w:rsidTr="00AA7217">
        <w:trPr>
          <w:trHeight w:val="1577"/>
        </w:trPr>
        <w:tc>
          <w:tcPr>
            <w:tcW w:w="9520" w:type="dxa"/>
          </w:tcPr>
          <w:p w14:paraId="519DBC26" w14:textId="71049CDC" w:rsidR="008025D5" w:rsidRPr="00623CF3" w:rsidRDefault="00B036F5" w:rsidP="00FF1D95">
            <w:pPr>
              <w:shd w:val="clear" w:color="auto" w:fill="FFFFFF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Программа направлена на расширение профессиональных знаний, умений и навыков по специализации «Фтизиатрия», включает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теоретический блок по основам ключевых понятий законодательной базы и НПА РК и организации фтизиатрической службы, общей фтизиатрии, в том числе внелёгочного туберкулёза и хирургии; изучение нозологических форм, относящихся к компетенции врача фтиз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ед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ат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практическое освоение методик профилактики, выявления, диагностики, терапии и реабилитации пациен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детского возраста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; Данная программа позволяет сформировать компетенции слушателя в соответствии требованиям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нормативных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правовых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актов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Республики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Казахстан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и обучающиеся будут способны обеспечить решение профессиональных задач в процессе осуществления всех видов специализированной деятельности врача фтиз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ед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атра.</w:t>
            </w:r>
          </w:p>
        </w:tc>
      </w:tr>
    </w:tbl>
    <w:p w14:paraId="0111251F" w14:textId="77777777" w:rsidR="00A8453C" w:rsidRPr="00623CF3" w:rsidRDefault="00A8453C" w:rsidP="00FF1D9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D1A5E36" w14:textId="09EE9384" w:rsidR="00D845EF" w:rsidRPr="004042A2" w:rsidRDefault="00051AF9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4042A2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="00A8453C" w:rsidRPr="004042A2">
        <w:rPr>
          <w:rFonts w:ascii="Times New Roman" w:eastAsia="Calibri" w:hAnsi="Times New Roman" w:cs="Times New Roman"/>
          <w:b/>
          <w:bCs/>
          <w:sz w:val="28"/>
          <w:szCs w:val="28"/>
        </w:rPr>
        <w:t>Согласование клю</w:t>
      </w:r>
      <w:r w:rsidR="0039742D" w:rsidRPr="004042A2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чевых элементов </w:t>
      </w:r>
      <w:r w:rsidR="00D845EF" w:rsidRPr="004042A2">
        <w:rPr>
          <w:rFonts w:ascii="Times New Roman" w:eastAsia="Calibri" w:hAnsi="Times New Roman" w:cs="Times New Roman"/>
          <w:b/>
          <w:bCs/>
          <w:sz w:val="28"/>
          <w:szCs w:val="28"/>
        </w:rPr>
        <w:t>программы</w:t>
      </w:r>
    </w:p>
    <w:p w14:paraId="209DEAC0" w14:textId="77777777" w:rsidR="00D845EF" w:rsidRPr="00D845EF" w:rsidRDefault="00D845EF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5"/>
        <w:tblW w:w="10173" w:type="dxa"/>
        <w:tblLook w:val="04A0" w:firstRow="1" w:lastRow="0" w:firstColumn="1" w:lastColumn="0" w:noHBand="0" w:noVBand="1"/>
      </w:tblPr>
      <w:tblGrid>
        <w:gridCol w:w="663"/>
        <w:gridCol w:w="3981"/>
        <w:gridCol w:w="2976"/>
        <w:gridCol w:w="2553"/>
      </w:tblGrid>
      <w:tr w:rsidR="005F2E8A" w:rsidRPr="005F2E8A" w14:paraId="70B5E7CD" w14:textId="77777777" w:rsidTr="00D845EF">
        <w:tc>
          <w:tcPr>
            <w:tcW w:w="663" w:type="dxa"/>
          </w:tcPr>
          <w:p w14:paraId="66C0BB9A" w14:textId="56F2B1B4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>№/п</w:t>
            </w:r>
          </w:p>
        </w:tc>
        <w:tc>
          <w:tcPr>
            <w:tcW w:w="3981" w:type="dxa"/>
          </w:tcPr>
          <w:p w14:paraId="0AE9E448" w14:textId="37981E95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kk-KZ"/>
              </w:rPr>
              <w:t>Результат обучения</w:t>
            </w:r>
          </w:p>
        </w:tc>
        <w:tc>
          <w:tcPr>
            <w:tcW w:w="2976" w:type="dxa"/>
          </w:tcPr>
          <w:p w14:paraId="61DA0BF3" w14:textId="77777777" w:rsidR="003B2E1D" w:rsidRPr="005F2E8A" w:rsidRDefault="003B2E1D" w:rsidP="003B2E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>Метод оценки</w:t>
            </w:r>
          </w:p>
          <w:p w14:paraId="49E74FC2" w14:textId="0509509B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>(КИС согласно приложению к ОП)</w:t>
            </w:r>
          </w:p>
        </w:tc>
        <w:tc>
          <w:tcPr>
            <w:tcW w:w="2553" w:type="dxa"/>
          </w:tcPr>
          <w:p w14:paraId="49EBA8C2" w14:textId="5166104A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тод обучения </w:t>
            </w:r>
          </w:p>
        </w:tc>
      </w:tr>
      <w:tr w:rsidR="005F2E8A" w:rsidRPr="005F2E8A" w14:paraId="3DDF4AD2" w14:textId="77777777" w:rsidTr="00D845EF">
        <w:tc>
          <w:tcPr>
            <w:tcW w:w="663" w:type="dxa"/>
          </w:tcPr>
          <w:p w14:paraId="0D8A8EB3" w14:textId="538BD9BF" w:rsidR="003B2E1D" w:rsidRPr="00D845EF" w:rsidRDefault="003B2E1D" w:rsidP="00D845E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845EF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3981" w:type="dxa"/>
          </w:tcPr>
          <w:p w14:paraId="179119CF" w14:textId="2F754B40" w:rsidR="003B2E1D" w:rsidRPr="005F2E8A" w:rsidRDefault="00C96675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П</w:t>
            </w:r>
            <w:r w:rsidR="00961A44" w:rsidRPr="00961A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рименить 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знание Государственных программ, инструктивных документов, приказов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по</w:t>
            </w:r>
            <w:r w:rsidR="00B036F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профилактике, диагностике и лечении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036F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туберкулеза</w:t>
            </w:r>
            <w:r w:rsidR="00961A44" w:rsidRPr="00961A4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на практике</w:t>
            </w:r>
          </w:p>
        </w:tc>
        <w:tc>
          <w:tcPr>
            <w:tcW w:w="2976" w:type="dxa"/>
          </w:tcPr>
          <w:p w14:paraId="6C257FB6" w14:textId="77777777" w:rsidR="003B2E1D" w:rsidRPr="005F2E8A" w:rsidRDefault="003B2E1D" w:rsidP="003B2E1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Устный опрос</w:t>
            </w:r>
          </w:p>
          <w:p w14:paraId="3497D731" w14:textId="75A15E4D" w:rsidR="003B2E1D" w:rsidRPr="005F2E8A" w:rsidRDefault="003B2E1D" w:rsidP="003B2E1D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шения ситуационных задач</w:t>
            </w:r>
          </w:p>
        </w:tc>
        <w:tc>
          <w:tcPr>
            <w:tcW w:w="2553" w:type="dxa"/>
          </w:tcPr>
          <w:p w14:paraId="4AABB379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3810FA68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7E632C43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40274718" w14:textId="77777777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2E8A" w:rsidRPr="005F2E8A" w14:paraId="0BABA8F3" w14:textId="77777777" w:rsidTr="00D845EF">
        <w:tc>
          <w:tcPr>
            <w:tcW w:w="663" w:type="dxa"/>
          </w:tcPr>
          <w:p w14:paraId="214816A0" w14:textId="37D47714" w:rsidR="003B2E1D" w:rsidRPr="00D845EF" w:rsidRDefault="00C96675" w:rsidP="00D845E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D845E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2</w:t>
            </w:r>
          </w:p>
        </w:tc>
        <w:tc>
          <w:tcPr>
            <w:tcW w:w="3981" w:type="dxa"/>
          </w:tcPr>
          <w:p w14:paraId="6598CA65" w14:textId="3490B623" w:rsidR="003B2E1D" w:rsidRPr="005F2E8A" w:rsidRDefault="003B2E1D" w:rsidP="00B036F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Диагностировать легочный и внелегочный туберкулеза у</w:t>
            </w:r>
            <w:r w:rsidRPr="005F2E8A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  <w:r w:rsidRPr="005F2E8A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детей</w:t>
            </w:r>
          </w:p>
        </w:tc>
        <w:tc>
          <w:tcPr>
            <w:tcW w:w="2976" w:type="dxa"/>
            <w:vAlign w:val="center"/>
          </w:tcPr>
          <w:p w14:paraId="76BC69F5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решения ситуационных задач, </w:t>
            </w:r>
          </w:p>
          <w:p w14:paraId="082C0A25" w14:textId="16ABFA28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</w:p>
          <w:p w14:paraId="31996F77" w14:textId="77777777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53" w:type="dxa"/>
            <w:vAlign w:val="center"/>
          </w:tcPr>
          <w:p w14:paraId="1C8DE172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0A0E8824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6A89899E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3971699C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6655FBD9" w14:textId="0B5E9558" w:rsidR="003B2E1D" w:rsidRPr="00C96675" w:rsidRDefault="003B2E1D" w:rsidP="00C9667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</w:t>
            </w:r>
            <w:r w:rsidR="00C96675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есте</w:t>
            </w:r>
          </w:p>
        </w:tc>
      </w:tr>
      <w:tr w:rsidR="005F2E8A" w:rsidRPr="005F2E8A" w14:paraId="0F87A631" w14:textId="77777777" w:rsidTr="00D845EF">
        <w:tc>
          <w:tcPr>
            <w:tcW w:w="663" w:type="dxa"/>
          </w:tcPr>
          <w:p w14:paraId="537D2215" w14:textId="42BE181D" w:rsidR="003B2E1D" w:rsidRPr="00D845EF" w:rsidRDefault="00C96675" w:rsidP="00D845E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D845E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3</w:t>
            </w:r>
          </w:p>
        </w:tc>
        <w:tc>
          <w:tcPr>
            <w:tcW w:w="3981" w:type="dxa"/>
          </w:tcPr>
          <w:p w14:paraId="02915520" w14:textId="077DE909" w:rsidR="003B2E1D" w:rsidRPr="005F2E8A" w:rsidRDefault="00C96675" w:rsidP="00B036F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ч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ит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36F5">
              <w:rPr>
                <w:rFonts w:ascii="Times New Roman" w:hAnsi="Times New Roman" w:cs="Times New Roman"/>
                <w:sz w:val="24"/>
                <w:szCs w:val="24"/>
              </w:rPr>
              <w:t xml:space="preserve">детей с </w:t>
            </w:r>
            <w:r w:rsidR="003B2E1D" w:rsidRPr="005F2E8A">
              <w:rPr>
                <w:rFonts w:ascii="Times New Roman" w:hAnsi="Times New Roman" w:cs="Times New Roman"/>
                <w:sz w:val="24"/>
                <w:szCs w:val="24"/>
              </w:rPr>
              <w:t>туберкулезом, проводить контроль эффективности и безопасности лечения.</w:t>
            </w:r>
          </w:p>
        </w:tc>
        <w:tc>
          <w:tcPr>
            <w:tcW w:w="2976" w:type="dxa"/>
            <w:vAlign w:val="center"/>
          </w:tcPr>
          <w:p w14:paraId="1747753F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 xml:space="preserve">Оценка решения ситуационных задач, </w:t>
            </w:r>
          </w:p>
          <w:p w14:paraId="2B69A524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>Оценка решения клинического случая (CbD – Casebased Discussion)</w:t>
            </w:r>
          </w:p>
          <w:p w14:paraId="56BD0117" w14:textId="77777777" w:rsidR="003B2E1D" w:rsidRPr="005F2E8A" w:rsidRDefault="003B2E1D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</w:p>
          <w:p w14:paraId="1C7B69C5" w14:textId="2BDFA467" w:rsidR="005F2E8A" w:rsidRPr="005F2E8A" w:rsidRDefault="005F2E8A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видео/отчёта о проводимом видео контролируемом приёме ПТП</w:t>
            </w:r>
          </w:p>
        </w:tc>
        <w:tc>
          <w:tcPr>
            <w:tcW w:w="2553" w:type="dxa"/>
            <w:vAlign w:val="center"/>
          </w:tcPr>
          <w:p w14:paraId="516CCE38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56302DCF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115A3485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4C9D8F62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53927DDD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  <w:p w14:paraId="2B6E4526" w14:textId="187BA5E1" w:rsidR="003B2E1D" w:rsidRPr="005F2E8A" w:rsidRDefault="005F2E8A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одготовка документации и участие в заседаниях ЦВКК</w:t>
            </w:r>
          </w:p>
          <w:p w14:paraId="3DB2BD1D" w14:textId="27ED243F" w:rsidR="005F2E8A" w:rsidRPr="005F2E8A" w:rsidRDefault="005F2E8A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-отчет</w:t>
            </w:r>
          </w:p>
          <w:p w14:paraId="45956670" w14:textId="4C7CA7D1" w:rsidR="003B2E1D" w:rsidRPr="005F2E8A" w:rsidRDefault="003B2E1D" w:rsidP="00FF1D9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2E8A" w:rsidRPr="005F2E8A" w14:paraId="1F3F74E6" w14:textId="77777777" w:rsidTr="00D845EF">
        <w:tc>
          <w:tcPr>
            <w:tcW w:w="663" w:type="dxa"/>
          </w:tcPr>
          <w:p w14:paraId="61FF4E8F" w14:textId="2388C484" w:rsidR="003B2E1D" w:rsidRPr="00D845EF" w:rsidRDefault="00C96675" w:rsidP="00D845E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D845E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lastRenderedPageBreak/>
              <w:t>4</w:t>
            </w:r>
          </w:p>
        </w:tc>
        <w:tc>
          <w:tcPr>
            <w:tcW w:w="3981" w:type="dxa"/>
          </w:tcPr>
          <w:p w14:paraId="1A75BCF6" w14:textId="33E9B2AE" w:rsidR="003B2E1D" w:rsidRPr="005F2E8A" w:rsidRDefault="003B2E1D" w:rsidP="00B036F5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  <w:lang w:bidi="ru-RU"/>
              </w:rPr>
              <w:t>Организовать и проводить диспансерное наблюдение при туберкулезе</w:t>
            </w:r>
            <w:r w:rsidRPr="005F2E8A">
              <w:rPr>
                <w:rFonts w:ascii="Times New Roman" w:hAnsi="Times New Roman" w:cs="Times New Roman"/>
                <w:sz w:val="24"/>
                <w:szCs w:val="24"/>
                <w:lang w:val="kk-KZ" w:bidi="ru-RU"/>
              </w:rPr>
              <w:t xml:space="preserve"> у</w:t>
            </w:r>
            <w:r w:rsidRPr="005F2E8A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  <w:r w:rsidRPr="005F2E8A">
              <w:rPr>
                <w:rFonts w:ascii="Times New Roman" w:hAnsi="Times New Roman" w:cs="Times New Roman"/>
                <w:sz w:val="24"/>
                <w:szCs w:val="24"/>
                <w:lang w:val="kk-KZ" w:bidi="ru-RU"/>
              </w:rPr>
              <w:t xml:space="preserve">детей </w:t>
            </w:r>
          </w:p>
        </w:tc>
        <w:tc>
          <w:tcPr>
            <w:tcW w:w="2976" w:type="dxa"/>
            <w:vAlign w:val="center"/>
          </w:tcPr>
          <w:p w14:paraId="4E48B83D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заполнения карты диспансерного наблюдения</w:t>
            </w:r>
          </w:p>
          <w:p w14:paraId="31DEEA42" w14:textId="6BBD4E97" w:rsidR="003B2E1D" w:rsidRPr="005F2E8A" w:rsidRDefault="003B2E1D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</w:p>
        </w:tc>
        <w:tc>
          <w:tcPr>
            <w:tcW w:w="2553" w:type="dxa"/>
            <w:vAlign w:val="center"/>
          </w:tcPr>
          <w:p w14:paraId="16F8D4E8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630C8964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72FFBB9C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57CD3A4B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4FCDA4FE" w14:textId="42EC631C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</w:tc>
      </w:tr>
      <w:tr w:rsidR="005F2E8A" w:rsidRPr="005F2E8A" w14:paraId="6A180482" w14:textId="77777777" w:rsidTr="00D845EF">
        <w:tc>
          <w:tcPr>
            <w:tcW w:w="663" w:type="dxa"/>
          </w:tcPr>
          <w:p w14:paraId="28203807" w14:textId="0B344A4F" w:rsidR="003B2E1D" w:rsidRPr="00D845EF" w:rsidRDefault="00C96675" w:rsidP="00D845E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D845E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5</w:t>
            </w:r>
          </w:p>
        </w:tc>
        <w:tc>
          <w:tcPr>
            <w:tcW w:w="3981" w:type="dxa"/>
          </w:tcPr>
          <w:p w14:paraId="7712213B" w14:textId="65165B0E" w:rsidR="003B2E1D" w:rsidRPr="00C96675" w:rsidRDefault="00C96675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Взаимодействовать с пациентами и их законными представителями, медицинским персоналом</w:t>
            </w:r>
          </w:p>
        </w:tc>
        <w:tc>
          <w:tcPr>
            <w:tcW w:w="2976" w:type="dxa"/>
            <w:vAlign w:val="center"/>
          </w:tcPr>
          <w:p w14:paraId="39606B76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 xml:space="preserve">Оценка решения ситуационных задач, </w:t>
            </w:r>
          </w:p>
          <w:p w14:paraId="43075AF8" w14:textId="77777777" w:rsidR="003B2E1D" w:rsidRPr="005F2E8A" w:rsidRDefault="003B2E1D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>Оценка решения клинического случая (CbD – Casebased Discussion)</w:t>
            </w:r>
          </w:p>
          <w:p w14:paraId="0D91D996" w14:textId="398A9E22" w:rsidR="003B2E1D" w:rsidRPr="005F2E8A" w:rsidRDefault="005F2E8A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блюдение за выполнением практических навыков</w:t>
            </w:r>
            <w:r w:rsidRPr="005F2E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553" w:type="dxa"/>
            <w:vAlign w:val="center"/>
          </w:tcPr>
          <w:p w14:paraId="1C7E4994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екции</w:t>
            </w:r>
          </w:p>
          <w:p w14:paraId="33D967AB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366AC7BD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397D757A" w14:textId="77777777" w:rsidR="003B2E1D" w:rsidRPr="005F2E8A" w:rsidRDefault="003B2E1D" w:rsidP="003B2E1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ка практических навыков</w:t>
            </w:r>
          </w:p>
          <w:p w14:paraId="1D109EAB" w14:textId="77777777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  <w:p w14:paraId="2F54FA6D" w14:textId="21A3B554" w:rsidR="003B2E1D" w:rsidRPr="005F2E8A" w:rsidRDefault="003B2E1D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облемно-ориентированное обучение</w:t>
            </w:r>
          </w:p>
        </w:tc>
      </w:tr>
      <w:tr w:rsidR="00C96675" w:rsidRPr="005F2E8A" w14:paraId="0EB547DC" w14:textId="77777777" w:rsidTr="00D845EF">
        <w:tc>
          <w:tcPr>
            <w:tcW w:w="663" w:type="dxa"/>
          </w:tcPr>
          <w:p w14:paraId="392440DB" w14:textId="33BC90EF" w:rsidR="00C96675" w:rsidRPr="00D845EF" w:rsidRDefault="00C96675" w:rsidP="00D845EF">
            <w:pPr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D845EF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3981" w:type="dxa"/>
          </w:tcPr>
          <w:p w14:paraId="3ED8F284" w14:textId="27788538" w:rsidR="00C96675" w:rsidRPr="005F2E8A" w:rsidRDefault="00C96675" w:rsidP="005F2E8A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е</w:t>
            </w: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ти</w:t>
            </w: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медицинскую документацию, в соответствии с требованиями законодательства Республики Казахстан по выявлению, лечению и профилактике </w:t>
            </w:r>
            <w:r w:rsidR="00B036F5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детского </w:t>
            </w: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уберкулеза</w:t>
            </w:r>
          </w:p>
        </w:tc>
        <w:tc>
          <w:tcPr>
            <w:tcW w:w="2976" w:type="dxa"/>
            <w:vAlign w:val="center"/>
          </w:tcPr>
          <w:p w14:paraId="73892914" w14:textId="77777777" w:rsidR="00C96675" w:rsidRPr="005F2E8A" w:rsidRDefault="00C96675" w:rsidP="00076466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качества оформления медицинской документации</w:t>
            </w:r>
          </w:p>
          <w:p w14:paraId="23DC8D71" w14:textId="1B85B54E" w:rsidR="00C96675" w:rsidRPr="005F2E8A" w:rsidRDefault="00C96675" w:rsidP="003B2E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3" w:type="dxa"/>
            <w:vAlign w:val="center"/>
          </w:tcPr>
          <w:p w14:paraId="618D9807" w14:textId="77777777" w:rsidR="00C96675" w:rsidRPr="005F2E8A" w:rsidRDefault="00C96675" w:rsidP="00076466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5F2E8A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едение учётно-отчётной документации</w:t>
            </w:r>
          </w:p>
          <w:p w14:paraId="5F2AF992" w14:textId="6FF9E9DC" w:rsidR="00C96675" w:rsidRPr="005F2E8A" w:rsidRDefault="00C96675" w:rsidP="003B2E1D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</w:tbl>
    <w:p w14:paraId="167D0E19" w14:textId="0A084A53" w:rsidR="00B42CF5" w:rsidRDefault="00B42CF5" w:rsidP="00D845EF">
      <w:pPr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725714EE" w14:textId="69F6A369" w:rsidR="00D845EF" w:rsidRPr="00AE3A7F" w:rsidRDefault="00D845EF" w:rsidP="00D845EF">
      <w:pPr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>План реализации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>программы</w:t>
      </w:r>
      <w:r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 xml:space="preserve"> сертификационного курса</w:t>
      </w:r>
      <w:r w:rsidRPr="00AE3A7F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  <w:r w:rsidRPr="00AE3A7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</w:p>
    <w:tbl>
      <w:tblPr>
        <w:tblStyle w:val="31"/>
        <w:tblW w:w="9639" w:type="dxa"/>
        <w:tblLayout w:type="fixed"/>
        <w:tblLook w:val="04A0" w:firstRow="1" w:lastRow="0" w:firstColumn="1" w:lastColumn="0" w:noHBand="0" w:noVBand="1"/>
      </w:tblPr>
      <w:tblGrid>
        <w:gridCol w:w="461"/>
        <w:gridCol w:w="1895"/>
        <w:gridCol w:w="587"/>
        <w:gridCol w:w="709"/>
        <w:gridCol w:w="567"/>
        <w:gridCol w:w="567"/>
        <w:gridCol w:w="567"/>
        <w:gridCol w:w="4286"/>
      </w:tblGrid>
      <w:tr w:rsidR="002C6EF5" w:rsidRPr="002C6EF5" w14:paraId="4D6E7907" w14:textId="77777777" w:rsidTr="00355537">
        <w:tc>
          <w:tcPr>
            <w:tcW w:w="461" w:type="dxa"/>
            <w:vMerge w:val="restart"/>
          </w:tcPr>
          <w:p w14:paraId="55F92521" w14:textId="77777777" w:rsidR="002C6EF5" w:rsidRPr="004E7D60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52123ED9" w14:textId="77777777" w:rsidR="002C6EF5" w:rsidRPr="004E7D60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2101FF33" w14:textId="77777777" w:rsidR="002C6EF5" w:rsidRPr="004E7D60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64A7FE5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1895" w:type="dxa"/>
            <w:vMerge w:val="restart"/>
          </w:tcPr>
          <w:p w14:paraId="1BD6813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0F27FAB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Наименование темы/раздела/дисциплин</w:t>
            </w:r>
          </w:p>
        </w:tc>
        <w:tc>
          <w:tcPr>
            <w:tcW w:w="2997" w:type="dxa"/>
            <w:gridSpan w:val="5"/>
          </w:tcPr>
          <w:p w14:paraId="0BCB03BF" w14:textId="5B402825" w:rsidR="002C6EF5" w:rsidRPr="002C6EF5" w:rsidRDefault="002C6EF5" w:rsidP="00D845EF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Объем </w:t>
            </w:r>
            <w:r w:rsidR="00D845E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  <w:t xml:space="preserve">в </w:t>
            </w: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час</w:t>
            </w:r>
            <w:r w:rsidR="00D845EF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  <w:t>ах</w:t>
            </w:r>
          </w:p>
        </w:tc>
        <w:tc>
          <w:tcPr>
            <w:tcW w:w="4286" w:type="dxa"/>
            <w:vMerge w:val="restart"/>
          </w:tcPr>
          <w:p w14:paraId="065B7D1F" w14:textId="77777777" w:rsidR="002C6EF5" w:rsidRPr="002C6EF5" w:rsidRDefault="002C6EF5" w:rsidP="003555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7EDBD3B7" w14:textId="77777777" w:rsidR="002C6EF5" w:rsidRPr="002C6EF5" w:rsidRDefault="002C6EF5" w:rsidP="003555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  <w:p w14:paraId="5256224B" w14:textId="77777777" w:rsidR="002C6EF5" w:rsidRPr="002C6EF5" w:rsidRDefault="002C6EF5" w:rsidP="0035553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Задание</w:t>
            </w:r>
          </w:p>
        </w:tc>
      </w:tr>
      <w:tr w:rsidR="002C6EF5" w:rsidRPr="002C6EF5" w14:paraId="7BA546E2" w14:textId="77777777" w:rsidTr="00355537">
        <w:trPr>
          <w:cantSplit/>
          <w:trHeight w:val="1447"/>
        </w:trPr>
        <w:tc>
          <w:tcPr>
            <w:tcW w:w="461" w:type="dxa"/>
            <w:vMerge/>
          </w:tcPr>
          <w:p w14:paraId="2225DCF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95" w:type="dxa"/>
            <w:vMerge/>
          </w:tcPr>
          <w:p w14:paraId="219A6D8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  <w:textDirection w:val="btLr"/>
          </w:tcPr>
          <w:p w14:paraId="3C69D686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Лекция</w:t>
            </w:r>
          </w:p>
        </w:tc>
        <w:tc>
          <w:tcPr>
            <w:tcW w:w="709" w:type="dxa"/>
            <w:textDirection w:val="btLr"/>
          </w:tcPr>
          <w:p w14:paraId="4357A8C6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 xml:space="preserve">Практика </w:t>
            </w:r>
          </w:p>
        </w:tc>
        <w:tc>
          <w:tcPr>
            <w:tcW w:w="567" w:type="dxa"/>
            <w:textDirection w:val="btLr"/>
          </w:tcPr>
          <w:p w14:paraId="14F28275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еминар</w:t>
            </w:r>
          </w:p>
        </w:tc>
        <w:tc>
          <w:tcPr>
            <w:tcW w:w="567" w:type="dxa"/>
            <w:textDirection w:val="btLr"/>
          </w:tcPr>
          <w:p w14:paraId="368383C4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СРС</w:t>
            </w:r>
          </w:p>
        </w:tc>
        <w:tc>
          <w:tcPr>
            <w:tcW w:w="567" w:type="dxa"/>
            <w:textDirection w:val="btLr"/>
          </w:tcPr>
          <w:p w14:paraId="6E62D80F" w14:textId="77777777" w:rsidR="002C6EF5" w:rsidRPr="002C6EF5" w:rsidRDefault="002C6EF5" w:rsidP="00355537">
            <w:pPr>
              <w:ind w:left="113" w:right="113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 w:rsidRPr="002C6EF5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Контроль</w:t>
            </w:r>
          </w:p>
        </w:tc>
        <w:tc>
          <w:tcPr>
            <w:tcW w:w="4286" w:type="dxa"/>
            <w:vMerge/>
          </w:tcPr>
          <w:p w14:paraId="610799D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C6EF5" w:rsidRPr="002C6EF5" w14:paraId="4001F40A" w14:textId="77777777" w:rsidTr="00355537">
        <w:trPr>
          <w:trHeight w:val="733"/>
        </w:trPr>
        <w:tc>
          <w:tcPr>
            <w:tcW w:w="461" w:type="dxa"/>
          </w:tcPr>
          <w:p w14:paraId="251D3EA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FA08F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C36428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8A2C5E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8F03B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48F34D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4E9F08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DBCF9C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5C8255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A4E05E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E4438D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45817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84D1F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D78478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5DBCF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28552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761313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AAFF8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919960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9CE54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F15B09C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8AD9DE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9D5004D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819407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5189C5F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56D2AA" w14:textId="0A3809CB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1895" w:type="dxa"/>
            <w:vAlign w:val="center"/>
          </w:tcPr>
          <w:p w14:paraId="5CDCB160" w14:textId="77777777" w:rsidR="002C6EF5" w:rsidRPr="002C6EF5" w:rsidRDefault="002C6EF5" w:rsidP="00355537">
            <w:pPr>
              <w:pStyle w:val="a8"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Детская фтизиатрии в стационаре:</w:t>
            </w:r>
          </w:p>
          <w:p w14:paraId="198DA61D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Легочный и внелегочный туберкулез</w:t>
            </w:r>
          </w:p>
        </w:tc>
        <w:tc>
          <w:tcPr>
            <w:tcW w:w="587" w:type="dxa"/>
          </w:tcPr>
          <w:p w14:paraId="6A2A72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698D1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157A10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C9370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750C4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9C0F8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E0D447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08D54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EA363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2DE13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A2719D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917DCF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84097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6B83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990AD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41F38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E25314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3DF69B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CE6BEC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31044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27EC00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B795DF7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16BE53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33BB75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7AB5444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298ECA" w14:textId="5967CEBE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60</w:t>
            </w:r>
          </w:p>
        </w:tc>
        <w:tc>
          <w:tcPr>
            <w:tcW w:w="709" w:type="dxa"/>
          </w:tcPr>
          <w:p w14:paraId="4657AD0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C96CB7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08D58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F527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FD7E0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7D819F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86939F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7E2017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5EFD6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2B79A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E61E5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258A1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2FD34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C8F76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CC6FAA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8A141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9AE13C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7BF6FE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35824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DD2E96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F51F76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B63ED9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295DCBB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2CC899A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C784B4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432484C" w14:textId="2A93C79C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</w:t>
            </w:r>
            <w:r w:rsidR="002C6EF5"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0</w:t>
            </w:r>
          </w:p>
        </w:tc>
        <w:tc>
          <w:tcPr>
            <w:tcW w:w="567" w:type="dxa"/>
          </w:tcPr>
          <w:p w14:paraId="680C421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94FFB7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C6FDEC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C22F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697506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5F4F8B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1F5F77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22930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D6F396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EF8FCC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107380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CFCA86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D44A3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2EC8B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7D6CD9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9969F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68E01F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EE33C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D44307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04AF8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CECDF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41B9DE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6843B82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6CEEEF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01714D3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83730A" w14:textId="0F8A4556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50</w:t>
            </w:r>
          </w:p>
        </w:tc>
        <w:tc>
          <w:tcPr>
            <w:tcW w:w="567" w:type="dxa"/>
          </w:tcPr>
          <w:p w14:paraId="6BE10A9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360396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8698C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A0EAC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5AD8B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739906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66636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525AA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6D7BC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31A4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79349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2E2EF5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705248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56A71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5597C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CAC15B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BF991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36057C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2143A0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02ABA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801DB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9C0601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9F443B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086BFDE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C7B59A0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C8F8D3" w14:textId="1A5686C6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85</w:t>
            </w:r>
          </w:p>
        </w:tc>
        <w:tc>
          <w:tcPr>
            <w:tcW w:w="567" w:type="dxa"/>
          </w:tcPr>
          <w:p w14:paraId="58FE821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D21C4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5939AC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A6572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A6970B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1613B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FE46C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EDA26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B7BEAA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BE72E4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EE7AA5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7DD2A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E07E3E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FBE0EF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503C7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2BB5C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005BC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CDD5E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930AD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3143F8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D64BA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95D38E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E1DE3A" w14:textId="77777777" w:rsidR="00AE1257" w:rsidRDefault="00AE1257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32A2EE3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4557EA6" w14:textId="77777777" w:rsidR="00B036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E9A7BA" w14:textId="4F9FDC1D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4286" w:type="dxa"/>
          </w:tcPr>
          <w:p w14:paraId="0FD45DE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Проинформируйте родителей или законных представителей пациента о рекомендуемом виде или методе диагностики, лечения, возможных осложнениях, объясняя процедуры и технологии, обеспечивая понятность и доступность информации, чтобы пациент или его законный представитель мог принять осознанное решение и дать информированное согласие.</w:t>
            </w:r>
          </w:p>
          <w:p w14:paraId="6122CD1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рименяемые у детей клинические методы исследования (20), проанализируйте и интерпретируйте особенности полученных результатов у пациентов с подозрением на туберкулёз (10), больных туберкулёзом (10) или лиц с осложнениями вакцинации БЦЖ (5):</w:t>
            </w:r>
          </w:p>
          <w:p w14:paraId="0F21EBD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лабораторных исследований (в том числе клинический анализ крови, клинический анализ мочи, биохимический анализ крови, коагулограмма, и т.д.);</w:t>
            </w:r>
          </w:p>
          <w:p w14:paraId="2360F80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микробиологического и молекулярного гене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тического исследований Gene Xpert/Rif, Hain-test. Bactec MGIT 960;</w:t>
            </w:r>
          </w:p>
          <w:p w14:paraId="5A17565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иммунодиагностики;</w:t>
            </w:r>
          </w:p>
          <w:p w14:paraId="4C57495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рентгенологических исследований;</w:t>
            </w:r>
          </w:p>
          <w:p w14:paraId="4BA5D91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инструментальных исследований.</w:t>
            </w:r>
          </w:p>
          <w:p w14:paraId="34850CB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20 больных детей раннего возраста с туберкулёзом лёгких. </w:t>
            </w:r>
          </w:p>
          <w:p w14:paraId="6F456A0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15 больных, результаты физикального исследования, лабораторных исследований;</w:t>
            </w:r>
          </w:p>
          <w:p w14:paraId="5502369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50F4E57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заболеваниями не туберкулёзной этиологии у 20 детей: Составьте план лечения. </w:t>
            </w:r>
          </w:p>
          <w:p w14:paraId="5E130EC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15 больных с первичным туберкулёзным комплексом. </w:t>
            </w:r>
          </w:p>
          <w:p w14:paraId="1C2B6D6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15 больных с туберкулёзом внутригрудных лимфатических узлов. </w:t>
            </w:r>
          </w:p>
          <w:p w14:paraId="49117C6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периферическими лимфаденитами не туберкулёзной этиологии, лимфопролиферативными заболеваниями. Составьте план лечения. Продемонстрируйте осмотр 10 больных с осложнённым течением туберкулёза. </w:t>
            </w:r>
          </w:p>
          <w:p w14:paraId="3EDDA5A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смотр 10 больных с туберкулёзными плевритами. </w:t>
            </w:r>
          </w:p>
          <w:p w14:paraId="5827C5C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туберкулезных плевритов с плевральными выпотами не туберкулёзной этиологии. </w:t>
            </w:r>
          </w:p>
          <w:p w14:paraId="08DBA7F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формите всю требуемую медицинскую документацию для представления на консилиум у 10 больных.</w:t>
            </w:r>
          </w:p>
          <w:p w14:paraId="6DC81A9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 у 10 больных. </w:t>
            </w:r>
          </w:p>
          <w:p w14:paraId="30B17EA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к хирургическому лечению туберкулёза у 10 больных.</w:t>
            </w:r>
          </w:p>
          <w:p w14:paraId="2454BE7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621C718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 при различных клинических формах ТБ. Выпишите рецепты. </w:t>
            </w:r>
          </w:p>
          <w:p w14:paraId="783B9FF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е назначения лекарственных и немедикаментозных методов терапии для профилактики и/или устранения НЭ и ПР.</w:t>
            </w:r>
          </w:p>
          <w:p w14:paraId="22744D0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Продемонстрируйте обоснование назначение немедикаментозного лечения и лечебного питания 20 больным туберкулёзом, с учётом сопутствующих заболеваний.  </w:t>
            </w:r>
          </w:p>
          <w:p w14:paraId="62BBC2E8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Продемонстрируйте осмотр у 10 больных б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очаговым туберкулёзом лёгких:</w:t>
            </w:r>
          </w:p>
          <w:p w14:paraId="5831356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72DB1C5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5ADC1B7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очаговыми процессами не туберкулёзной этиологии. </w:t>
            </w:r>
          </w:p>
          <w:p w14:paraId="49166B7D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оставьте план лечения у 10 больных с очаговым туберкулёзом лёгких: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C266A4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68C83E1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65040FB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67DCB5C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19357CC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340021E7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Продемонстрируйте осмотр 10 больных с инфильтративным туберкулёзом:</w:t>
            </w:r>
          </w:p>
          <w:p w14:paraId="0421655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инфильтративными процессами не туберкулёзной этиологии. </w:t>
            </w:r>
          </w:p>
          <w:p w14:paraId="1038E2C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71613DB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3A89899F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Составьте план лечения у 10 больных с инфильтративным туберкулёзом лёгких: </w:t>
            </w:r>
          </w:p>
          <w:p w14:paraId="4971611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этиотропных лекарственных препаратов. Выпишите рецепты. </w:t>
            </w:r>
          </w:p>
          <w:p w14:paraId="1DA5ADE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780C6F5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1019792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3C49F81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7CBEFD7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 осмотр (архивные истории и рентгенограммы) больных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казеозной пневмонией</w:t>
            </w: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0EB52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процессами не туберкулёзной этиологии. </w:t>
            </w:r>
          </w:p>
          <w:p w14:paraId="3D480A1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0FB89A7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380A3C8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план лечения у 3 больных: </w:t>
            </w:r>
          </w:p>
          <w:p w14:paraId="7BC06EC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206634B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0C0200E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43E9EB1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7FEBF81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1A9A63E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мотр больных с кавернозным и фиброзно-кавернозным туберкулёзом.</w:t>
            </w:r>
          </w:p>
          <w:p w14:paraId="2FF84A7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деструктивными процессами не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туберкулёзной этиологии. </w:t>
            </w:r>
          </w:p>
          <w:p w14:paraId="634CDEF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немедикаментозного лечения и лечебного питания больным туберкулёзом, с учётом сопутствующих заболеваний. </w:t>
            </w:r>
          </w:p>
          <w:p w14:paraId="1712849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3C7687E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2A486EF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план лечения у 10 больных: </w:t>
            </w:r>
          </w:p>
          <w:p w14:paraId="37D6404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316D3E0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46F2A3D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658503A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3AEA7B4E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5089446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цените приверженность к лечению и риска преждевременного прекращения лечения туберкулёза у 10 больных.</w:t>
            </w:r>
          </w:p>
          <w:p w14:paraId="3D12719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мотр больных с цирротическим туберкулёзом.</w:t>
            </w:r>
          </w:p>
          <w:p w14:paraId="079DB5C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смотр больных с туберкулёмами:</w:t>
            </w:r>
          </w:p>
          <w:p w14:paraId="48547FE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6CBB48C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ённости процесса, течение, исходы.</w:t>
            </w:r>
          </w:p>
          <w:p w14:paraId="67E423A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округлыми образованиями не туберкулёзной этиологии. </w:t>
            </w:r>
          </w:p>
          <w:p w14:paraId="3637C4C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план лечения у 10 больных: </w:t>
            </w:r>
          </w:p>
          <w:p w14:paraId="1486139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 xml:space="preserve">этиотропных лекарственных препаратов. Выпишите рецепты. </w:t>
            </w:r>
          </w:p>
          <w:p w14:paraId="76A9576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598AC6F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3BFF9C3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е немедикаментозного лечения и лечебного питания 10 больным туберкулёзом, с учётом сопутствующих заболеваний.  </w:t>
            </w:r>
          </w:p>
          <w:p w14:paraId="5818C37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у 10 больных к хирургическому лечению туберкулёза.</w:t>
            </w:r>
          </w:p>
          <w:p w14:paraId="490EC19B" w14:textId="77777777" w:rsidR="002C6EF5" w:rsidRPr="002C6EF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 xml:space="preserve">Продемонстрируйте осмотр больных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с лёгочным кровохарканьем, кровотечением, спонтанным пневмотораксом.</w:t>
            </w:r>
          </w:p>
          <w:p w14:paraId="5626454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проинтерпретируйте: жалобы больных, эпидемиологический анамнез, фтизиатрический и онкологический анамнез, результаты физикального исследования, лабораторных исследований;</w:t>
            </w:r>
          </w:p>
          <w:p w14:paraId="153D8DB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дифференциальную диагностику с неотложными состояниями. </w:t>
            </w:r>
          </w:p>
          <w:p w14:paraId="7571764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распознавание состояний, представляющих угрозу жизни пациентов.</w:t>
            </w:r>
          </w:p>
          <w:p w14:paraId="1CD427E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цените состояние пациентов, требующего оказания медицинской помощи в экстренной форме.</w:t>
            </w:r>
          </w:p>
          <w:p w14:paraId="120B070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лекарственных препаратов для неотложных мероприятий и методов терапии. Выпишите рецепты. </w:t>
            </w:r>
          </w:p>
          <w:p w14:paraId="4C1A8AE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обоснование назначения немедикаментозного лечения и лечебного питания больным, с учётом сопутствующих заболеваний.  </w:t>
            </w:r>
          </w:p>
          <w:p w14:paraId="314F086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определение медицинских показаний к хирургическому лечению данного состояния.</w:t>
            </w:r>
          </w:p>
        </w:tc>
      </w:tr>
      <w:tr w:rsidR="002C6EF5" w:rsidRPr="002C6EF5" w14:paraId="3236EED0" w14:textId="77777777" w:rsidTr="00355537">
        <w:tc>
          <w:tcPr>
            <w:tcW w:w="461" w:type="dxa"/>
          </w:tcPr>
          <w:p w14:paraId="0369178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1B75EE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2C139E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D75FB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67F883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59930D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F3B54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07DF9F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EC94F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E1C703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40A0B0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5600F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6F82A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D16252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9CD5D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CC557A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9BF74E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F3E12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12B52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BD1E7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6BAE019" w14:textId="77777777" w:rsidR="00181CBE" w:rsidRDefault="00181CBE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33FAB9" w14:textId="77777777" w:rsidR="00181CBE" w:rsidRDefault="00181CBE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69296A5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50AA0F4F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271A1B99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2FA18484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62657DD0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6A9887CD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89EAB3F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A1C7FAD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66F53895" w14:textId="49444D1A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1895" w:type="dxa"/>
            <w:vAlign w:val="center"/>
          </w:tcPr>
          <w:p w14:paraId="68889121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34997F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F1764E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5447A9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4DD026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370CAA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4EC698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25A17D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B1244F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CAB3C1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5ED0C7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7C17B7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A6B4E0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75D6B6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BAB5B7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DA3720" w14:textId="77777777" w:rsidR="00B036F5" w:rsidRDefault="00B036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ED82DE" w14:textId="77777777" w:rsidR="002C6EF5" w:rsidRPr="002C6EF5" w:rsidRDefault="002C6EF5" w:rsidP="00355537">
            <w:pPr>
              <w:spacing w:after="20" w:line="276" w:lineRule="auto"/>
              <w:ind w:left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</w:rPr>
              <w:t>Амбулаторно-поликлиническая детская фтизиатрия</w:t>
            </w:r>
          </w:p>
        </w:tc>
        <w:tc>
          <w:tcPr>
            <w:tcW w:w="587" w:type="dxa"/>
          </w:tcPr>
          <w:p w14:paraId="74C23F7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B09704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425288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090FA5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DFDA8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CE620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9468B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82D03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77B62D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38BB22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13EC9D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0D28CC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870A82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3DCEA5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D1603C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09B1D9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9CBFEB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1F7241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1308B5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E5EE558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1FBCB9E" w14:textId="77777777" w:rsidR="00181CBE" w:rsidRDefault="00181CBE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3BF2352" w14:textId="77777777" w:rsidR="00181CBE" w:rsidRDefault="00181CBE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25B105A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6A8F13F3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0DFD4784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48AD5E8E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E1151FE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9834009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B3C6D09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582FF551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54EFE0E5" w14:textId="411CC3D2" w:rsidR="002C6EF5" w:rsidRPr="002C6EF5" w:rsidRDefault="00B036F5" w:rsidP="00355537">
            <w:pPr>
              <w:rPr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11938D4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9FBFB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F8A06E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3698D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292454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07962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C8A0A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AC850C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1CEEDD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A87BA0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3F9A092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91FA0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3285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0D0F01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40558D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C2D911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23CB3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736D43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79264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BBDCD1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B7151F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561E7B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2E318CA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1D3ADA99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5E0D18E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4CD43AB5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04DD10D8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2FDBCED7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1E9AD391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4B323C3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263C970D" w14:textId="2339E2FA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25</w:t>
            </w:r>
          </w:p>
        </w:tc>
        <w:tc>
          <w:tcPr>
            <w:tcW w:w="567" w:type="dxa"/>
          </w:tcPr>
          <w:p w14:paraId="7D7B9E5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A7680E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F3B8C7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88585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B1FAC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5EE000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683E9A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DA8899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5B2FD0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EA1146F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499D6F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CD7B5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A5F2E9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F2E4D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4243A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2B5BCE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46DAF66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EEB36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76661F2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6C54094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84B56E5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D513C9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76FD19F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7C99C2C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0C7934E8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20EF5192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181904BD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12D79111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2E4FACF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5576DBE5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08C0A23" w14:textId="7EC553E1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00</w:t>
            </w:r>
          </w:p>
        </w:tc>
        <w:tc>
          <w:tcPr>
            <w:tcW w:w="567" w:type="dxa"/>
          </w:tcPr>
          <w:p w14:paraId="076DB71C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716713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301D56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864670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ED20BA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15ECC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329190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AB13A9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219D0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092152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F421318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4E353B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00F5EB6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433AE7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B7B3A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B744FD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27F3D9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C2B8A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C31C87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CE34342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5981B43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75A9C7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BDED468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E87690E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6BD61EAB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10636522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502B891D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1380D7B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4E69E965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502BACFE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8B12DAE" w14:textId="06BB4D23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40</w:t>
            </w:r>
          </w:p>
        </w:tc>
        <w:tc>
          <w:tcPr>
            <w:tcW w:w="567" w:type="dxa"/>
          </w:tcPr>
          <w:p w14:paraId="00324395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35756AA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8A47FB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9C3798D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B1ADE4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0CF262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5F6D159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8CA2BDB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015950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1CC02FE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A9B9534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4DB7B7F1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188067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69A78F0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F1E667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C4E479D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021E1E1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587519D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1F6D43DF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DD188AB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2A74ECFA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62B3F907" w14:textId="77777777" w:rsid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  <w:p w14:paraId="36987C4B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12E511EE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8ED9247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4D119E2F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37EE5C99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4E632628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4CBBBECC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59937206" w14:textId="77777777" w:rsidR="00B42CF5" w:rsidRDefault="00B42C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  <w:p w14:paraId="7302BFD0" w14:textId="1FB8199A" w:rsidR="002C6EF5" w:rsidRPr="002C6EF5" w:rsidRDefault="00B036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4286" w:type="dxa"/>
          </w:tcPr>
          <w:p w14:paraId="4B858AF1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u w:val="single"/>
                <w:lang w:val="kk-KZ"/>
              </w:rPr>
            </w:pPr>
            <w:r w:rsidRPr="002C6EF5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u w:val="single"/>
                <w:lang w:val="kk-KZ"/>
              </w:rPr>
              <w:lastRenderedPageBreak/>
              <w:t xml:space="preserve">Опишите иммунологические тесты: АТР, IGRA-тесты (T-SPOT TB/QuantiFERON-TB Gold): </w:t>
            </w:r>
          </w:p>
          <w:p w14:paraId="5D302D78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пишите препарат аллерген туберкулёзный рекомбинантный, принцип проведения проб.</w:t>
            </w:r>
          </w:p>
          <w:p w14:paraId="1C4D4058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пишите цель проведения аллерген туберкулёзного рекомбинантного (АТР).</w:t>
            </w:r>
          </w:p>
          <w:p w14:paraId="5AAA2B16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 xml:space="preserve">Опишите, с какой целью не используется Аллерген туберкулёзный рекомбинантный и почему. </w:t>
            </w:r>
          </w:p>
          <w:p w14:paraId="4D43D0E5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>Опишите противопоказания к постановке пробы с АТР.</w:t>
            </w:r>
          </w:p>
          <w:p w14:paraId="3DB1BC3B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 xml:space="preserve">Опишите методику проведения пробы АТР. Опишите способ хранения препаратов. </w:t>
            </w:r>
          </w:p>
          <w:p w14:paraId="668EF182" w14:textId="77777777" w:rsidR="002C6EF5" w:rsidRPr="002C6EF5" w:rsidRDefault="002C6EF5" w:rsidP="002C6EF5">
            <w:pPr>
              <w:pStyle w:val="aa"/>
              <w:numPr>
                <w:ilvl w:val="0"/>
                <w:numId w:val="22"/>
              </w:numPr>
              <w:tabs>
                <w:tab w:val="left" w:pos="135"/>
              </w:tabs>
              <w:adjustRightInd w:val="0"/>
              <w:ind w:left="0" w:firstLine="0"/>
              <w:jc w:val="both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t xml:space="preserve">Опишите методику проведения </w:t>
            </w:r>
            <w:r w:rsidRPr="002C6EF5"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  <w:lastRenderedPageBreak/>
              <w:t>гипосенсибилизации, санации очагов инфекции, дегельминтизации лицам с аллергической настроенностью.</w:t>
            </w:r>
          </w:p>
          <w:p w14:paraId="14D3EC6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ведите подробный разбор этиологии и патогенеза туберкулёза. </w:t>
            </w:r>
          </w:p>
          <w:p w14:paraId="2121260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свойства возбудителя туберкулёза.</w:t>
            </w:r>
          </w:p>
          <w:p w14:paraId="0FBBAE2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Интерпретируйте пути заражения туберкулёзом. Разработайте схему и таблицу.</w:t>
            </w:r>
          </w:p>
          <w:p w14:paraId="2E1429E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механизмы возникновения лекарственной устойчивости </w:t>
            </w:r>
          </w:p>
          <w:p w14:paraId="5698CE7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ринципы организации работы фтизиатра на участке;</w:t>
            </w:r>
          </w:p>
          <w:p w14:paraId="3F36CBD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порядок оказания медицинской помощи 5 больным туберкулёзом и 5 лицам с повышенным риском заболевания туберкулёзом.</w:t>
            </w:r>
          </w:p>
          <w:p w14:paraId="34368139" w14:textId="77777777" w:rsidR="002C6EF5" w:rsidRPr="00C96675" w:rsidRDefault="002C6EF5" w:rsidP="00355537">
            <w:pPr>
              <w:pStyle w:val="a8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C96675">
              <w:rPr>
                <w:rFonts w:ascii="Times New Roman" w:hAnsi="Times New Roman" w:cs="Times New Roman"/>
                <w:bCs/>
                <w:sz w:val="20"/>
                <w:szCs w:val="20"/>
              </w:rPr>
              <w:t>Продемонстрируйте</w:t>
            </w:r>
            <w:r w:rsidRPr="00C9667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у родителей 5 пациентов с подозрением на туберкулёз, 5 больных туберкулёзом и 5 лиц с осложнениями вакцинации БЦЖ:</w:t>
            </w:r>
          </w:p>
          <w:p w14:paraId="2A082F3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бор жалоб, анамнеза жизни и заболевания; </w:t>
            </w:r>
          </w:p>
          <w:p w14:paraId="1707293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олучение достоверной информации о наличии туберкулёза;</w:t>
            </w:r>
          </w:p>
          <w:p w14:paraId="08C5089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анализ и интерпретацию информации:</w:t>
            </w:r>
          </w:p>
          <w:p w14:paraId="09E721A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формулирование предварительного диагноза и составление плана лабораторных, рентгенологических и инструментальных исследований, в соответствии с действующими приказами оказания медицинской помощи, протоколами лечения по вопросам оказания медицинской помощи, с учётом стандартов медицинской помощи;</w:t>
            </w:r>
          </w:p>
          <w:p w14:paraId="0303089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ределение медицинских показаний к обследованию в стационарных условиях пациентов с целью установления диагноза туберкулёза;</w:t>
            </w:r>
          </w:p>
          <w:p w14:paraId="266D6B8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боснование необходимости лабораторных исследований, включая молекулярно-генетическое, микробиологическое, иммунологическое исследования; </w:t>
            </w:r>
          </w:p>
          <w:p w14:paraId="4EC3491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боснование необходимости направления на консультацию к врачам узким специалистам и оцените полученные результаты;</w:t>
            </w:r>
          </w:p>
          <w:p w14:paraId="34D75AB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клинические лабораторные исследования; </w:t>
            </w:r>
          </w:p>
          <w:p w14:paraId="44C0A94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МГМ, микробиологическое и бактериологическое обследование; </w:t>
            </w:r>
          </w:p>
          <w:p w14:paraId="2E2BC1F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инструментальные исследования; </w:t>
            </w:r>
          </w:p>
          <w:p w14:paraId="5FBE110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иммунодиагностику; </w:t>
            </w:r>
          </w:p>
          <w:p w14:paraId="199F242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направление на консультацию к врачам-специалистам; </w:t>
            </w:r>
          </w:p>
          <w:p w14:paraId="093A253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интерпретацию и анализ результатов комплексного обследования: </w:t>
            </w:r>
          </w:p>
          <w:p w14:paraId="16B261E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Разработайте схему и таблицу лиц, подлежа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щих обследованию пробой Манту и Диаскинтестом.</w:t>
            </w:r>
          </w:p>
          <w:p w14:paraId="5463D51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необходимые юридические документы и функции медицинского персонала, проводящего пробы. </w:t>
            </w:r>
          </w:p>
          <w:p w14:paraId="14F2568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, с какой целью не используется Аллерген туберкулёзный рекомбинантный и почему. </w:t>
            </w:r>
          </w:p>
          <w:p w14:paraId="2FED5E78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противопоказания к постановке пробы Манту и (АТР) Диаскинтест. Создайте таблицу.</w:t>
            </w:r>
          </w:p>
          <w:p w14:paraId="404DDFA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методику проведения пробы Манту и АТР. Опишите способ хранения препаратов. </w:t>
            </w:r>
          </w:p>
          <w:p w14:paraId="068932F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на видео проведение Вами 10 «иммунологических проб» на Ваших коллегах.</w:t>
            </w:r>
          </w:p>
          <w:p w14:paraId="5875749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делайте схему групп детей высокого риска по заболеванию туберкулёзом. </w:t>
            </w:r>
          </w:p>
          <w:p w14:paraId="2D06A18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Составьте список группы риска на курируемом участке. </w:t>
            </w:r>
          </w:p>
          <w:p w14:paraId="72701F6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здайте таблицу оценивания пробы Манту и АТР.</w:t>
            </w:r>
          </w:p>
          <w:p w14:paraId="5272487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ведите оценку проб Манту и АТР у 20 детей.  Заполните всю необходимую УОФ. В зависимости от результата пробы проведите все необходимые дальнейшие действия.</w:t>
            </w:r>
          </w:p>
          <w:p w14:paraId="05534CD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принцип методики IGRA тестов, укажите преимущества, показания и противопоказания. Оценка результатов. Отличия от внутрикожных тестов. </w:t>
            </w:r>
          </w:p>
          <w:p w14:paraId="67B853E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ведите консультацию (10) туберкулин положительных детей, по показаниям проведите дополнительное обследование и определите показания к назначению лечения (ДАГ) антибиотиками широкого спектра действия. Выпишите рецепты лекарственных препаратов, заполните УОФ.</w:t>
            </w:r>
          </w:p>
          <w:p w14:paraId="2577F02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ведение беседы с родителями ребёнка с ТИ, отказывающимися от профилактического лечения. Запишите видео отчёт ролевой игры. </w:t>
            </w:r>
          </w:p>
          <w:p w14:paraId="0543FDB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делайте план и отчёт о проведении иммунодиагностики на курируемом участке, в школе. Разработайте дальнейшую тактику работы, в том числе среднего медперсонала поликлиники, школы.</w:t>
            </w:r>
          </w:p>
          <w:p w14:paraId="1C68A275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здайте таблицу «Регистрация больных с диагнозом туберкулёз» по категориям и типам.</w:t>
            </w:r>
          </w:p>
          <w:p w14:paraId="752D219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методику введения вакцины в прививочном кабинете поликлиники на Ваших 10 коллегах. Запишите видео отчёт.</w:t>
            </w:r>
          </w:p>
          <w:p w14:paraId="5F6E9BC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осложнения при ведении вакцины БЦЖ, причины их возникновения. Проведите анализ осложнений БЦЖ на курируемом участке. Опишите наиболее часто встречаю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щиеся ошибки. Предложите Ваше видение устранение данной ситуации.</w:t>
            </w:r>
          </w:p>
          <w:p w14:paraId="315C3B1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методы и способы лечения 10 осложнений при ведении вакцины БЦЖ. Сделайте фото и видео отчёт.</w:t>
            </w:r>
          </w:p>
          <w:p w14:paraId="3A5330C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методы и способы профилактики осложнений при ведении вакцины БЦЖ. </w:t>
            </w:r>
          </w:p>
          <w:p w14:paraId="24840DB4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сбор мокроты (10), индуцированной мокроты (10), промывных вод бронхов (5), желудка (2), кала (5), оформление необходимой документации. Интерпретируйте и проконтролируйте действия среднего персонала. </w:t>
            </w:r>
          </w:p>
          <w:p w14:paraId="790E751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таблицу «Перечень групп населения с высоким риском заболевания, подлежащих обязательному ежегодному флюорографическому обследованию на туберкулёз».</w:t>
            </w:r>
          </w:p>
          <w:p w14:paraId="3AAE4D1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таблицу «Перечень лиц, подлежащих обязательному ежегодному флюорографическому обследованию на туберкулёз».</w:t>
            </w:r>
          </w:p>
          <w:p w14:paraId="4BCF660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инвазивны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</w:t>
            </w:r>
          </w:p>
          <w:p w14:paraId="6E8B21F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эндоскопически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Дезинфекцию приборов. Требования инфекционного контроля. </w:t>
            </w:r>
          </w:p>
          <w:p w14:paraId="6AA2FCBC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эндоскопические признаки заболеваний органов дыхания и возможности методов эндоскопического лечения. </w:t>
            </w:r>
          </w:p>
          <w:p w14:paraId="09C6A9D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виды биоптической диагностики. Продемонстрируйте презентацию. Сделайте фото и видео отчёт.</w:t>
            </w:r>
          </w:p>
          <w:p w14:paraId="256D7186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функциональные методы исследования, применяемые у детей во фтизиатрии. </w:t>
            </w:r>
          </w:p>
          <w:p w14:paraId="72A8D6C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интерпретацию спирограммы, манёвренных проб, объёмов. Создать таблицу нормы и патологии. </w:t>
            </w:r>
          </w:p>
          <w:p w14:paraId="52456E5B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работу в рентген кабинете. </w:t>
            </w:r>
          </w:p>
          <w:p w14:paraId="4CA78AE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Опишите лучевую нагрузку, получаемую при разных методах исследования и на разных аппаратах. </w:t>
            </w:r>
          </w:p>
          <w:p w14:paraId="528789D7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требования радиационной безопасности для пациентов и персонала.</w:t>
            </w:r>
          </w:p>
          <w:p w14:paraId="34BFEE79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методику проведения </w:t>
            </w: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lastRenderedPageBreak/>
              <w:t>рентгеноскопии, рентгенографии и томографии органов грудной клетки</w:t>
            </w:r>
          </w:p>
          <w:p w14:paraId="422C6AF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снимки, полученные Вами при рентгеноскопии, рентгенографии и томографии органов грудной клетки. Продемонстрируйте знания рентген анатомии органов дыхания у 20 детей: </w:t>
            </w:r>
          </w:p>
          <w:p w14:paraId="3D10DC8D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обзорной рентгенограмме грудной клетки.</w:t>
            </w:r>
          </w:p>
          <w:p w14:paraId="4AE9DDF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опишите в прямой и боковой проекции рентгенанатомическую картину рентгенологического корня – просвет промежуточного бронха и ширину ствола лёгочной артерии. </w:t>
            </w:r>
          </w:p>
          <w:p w14:paraId="08F6522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боковым (правой и левой) рентгенограммам грудной клетки.</w:t>
            </w:r>
          </w:p>
          <w:p w14:paraId="6CB9BBA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анализируйте и опишите рентген анатомию бронхиального дерева. </w:t>
            </w:r>
          </w:p>
          <w:p w14:paraId="2C615661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сегментарное строение лёгких.</w:t>
            </w:r>
          </w:p>
          <w:p w14:paraId="2D3B9730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анализируйте и опишите рентген симптомы и синдромы при заболеваниях органов дыхания у 20 детей.</w:t>
            </w:r>
          </w:p>
          <w:p w14:paraId="6223DF0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Создайте таблицу и презентацию: «Классификация остаточных изменений после перенесённого туберкулёза». Укажите место и сроки диспансерного наблюдения пациента при наличии остаточных изменений туб.этиологии.</w:t>
            </w:r>
          </w:p>
          <w:p w14:paraId="152F3003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клиническую и рентгенологическую семиотику основных форм туберкулёза органов дыхания и других локализаций, а также заболеваний, сходных с туберкулёзом. Создайте таблицы, схемы, презентации.</w:t>
            </w:r>
          </w:p>
          <w:p w14:paraId="4E51A63A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Продемонстрируйте снимки, полученные Вами при компьютерной и магниторезонансной томографии, проанализируйте полученные изображения. </w:t>
            </w:r>
          </w:p>
          <w:p w14:paraId="2D62CF52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Продемонстрируйте работу в кабинете УЗИ диагностики. Представьте видео отчёт. Напишите отчёт о проделанной работе: описание исследования, оформление заключения.</w:t>
            </w:r>
          </w:p>
          <w:p w14:paraId="42B844DF" w14:textId="77777777" w:rsidR="002C6EF5" w:rsidRPr="002C6EF5" w:rsidRDefault="002C6EF5" w:rsidP="00355537">
            <w:pPr>
              <w:pStyle w:val="a8"/>
              <w:numPr>
                <w:ilvl w:val="0"/>
                <w:numId w:val="22"/>
              </w:numPr>
              <w:tabs>
                <w:tab w:val="left" w:pos="139"/>
              </w:tabs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C6EF5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Опишите должностные обязанности находящегося в распоряжении медицинского персонала.</w:t>
            </w:r>
          </w:p>
        </w:tc>
      </w:tr>
      <w:tr w:rsidR="002C6EF5" w:rsidRPr="004E7D60" w14:paraId="5D29C950" w14:textId="77777777" w:rsidTr="00355537">
        <w:tc>
          <w:tcPr>
            <w:tcW w:w="461" w:type="dxa"/>
          </w:tcPr>
          <w:p w14:paraId="00746633" w14:textId="77777777" w:rsidR="002C6EF5" w:rsidRPr="002C6EF5" w:rsidRDefault="002C6EF5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95" w:type="dxa"/>
          </w:tcPr>
          <w:p w14:paraId="0C8174B1" w14:textId="166D3124" w:rsidR="002C6EF5" w:rsidRPr="00D845EF" w:rsidRDefault="00D845EF" w:rsidP="0035553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Итого</w:t>
            </w:r>
          </w:p>
        </w:tc>
        <w:tc>
          <w:tcPr>
            <w:tcW w:w="587" w:type="dxa"/>
          </w:tcPr>
          <w:p w14:paraId="5D666CB0" w14:textId="1CA32C16" w:rsidR="002C6EF5" w:rsidRPr="002C6EF5" w:rsidRDefault="00B036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90</w:t>
            </w:r>
          </w:p>
        </w:tc>
        <w:tc>
          <w:tcPr>
            <w:tcW w:w="709" w:type="dxa"/>
          </w:tcPr>
          <w:p w14:paraId="3D647EBB" w14:textId="1847F1EC" w:rsidR="002C6EF5" w:rsidRPr="002C6EF5" w:rsidRDefault="00B036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425</w:t>
            </w:r>
          </w:p>
        </w:tc>
        <w:tc>
          <w:tcPr>
            <w:tcW w:w="567" w:type="dxa"/>
          </w:tcPr>
          <w:p w14:paraId="535EA58C" w14:textId="64D0312F" w:rsidR="002C6EF5" w:rsidRPr="002C6EF5" w:rsidRDefault="00181CBE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250</w:t>
            </w:r>
          </w:p>
        </w:tc>
        <w:tc>
          <w:tcPr>
            <w:tcW w:w="567" w:type="dxa"/>
          </w:tcPr>
          <w:p w14:paraId="7101CEFD" w14:textId="3ADF0176" w:rsidR="002C6EF5" w:rsidRPr="002C6EF5" w:rsidRDefault="00B036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125</w:t>
            </w:r>
          </w:p>
        </w:tc>
        <w:tc>
          <w:tcPr>
            <w:tcW w:w="567" w:type="dxa"/>
          </w:tcPr>
          <w:p w14:paraId="6D6EA5A9" w14:textId="0C9A5527" w:rsidR="002C6EF5" w:rsidRPr="004E7D60" w:rsidRDefault="00B036F5" w:rsidP="00355537">
            <w:pP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4286" w:type="dxa"/>
          </w:tcPr>
          <w:p w14:paraId="48D637DC" w14:textId="77777777" w:rsidR="002C6EF5" w:rsidRPr="004E7D60" w:rsidRDefault="002C6EF5" w:rsidP="00355537">
            <w:pPr>
              <w:pStyle w:val="aa"/>
              <w:tabs>
                <w:tab w:val="left" w:pos="135"/>
              </w:tabs>
              <w:adjustRightInd w:val="0"/>
              <w:ind w:left="-40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</w:tc>
      </w:tr>
      <w:tr w:rsidR="00D845EF" w:rsidRPr="004E7D60" w14:paraId="47FDB208" w14:textId="77777777" w:rsidTr="00D845EF">
        <w:tc>
          <w:tcPr>
            <w:tcW w:w="461" w:type="dxa"/>
          </w:tcPr>
          <w:p w14:paraId="03C3D5A7" w14:textId="77777777" w:rsidR="00D845EF" w:rsidRPr="002C6EF5" w:rsidRDefault="00D845EF" w:rsidP="00355537">
            <w:pPr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95" w:type="dxa"/>
          </w:tcPr>
          <w:p w14:paraId="0AE82869" w14:textId="443815D3" w:rsidR="00D845EF" w:rsidRPr="00D845EF" w:rsidRDefault="00D845EF" w:rsidP="0035553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>Всего:</w:t>
            </w:r>
          </w:p>
        </w:tc>
        <w:tc>
          <w:tcPr>
            <w:tcW w:w="2997" w:type="dxa"/>
            <w:gridSpan w:val="5"/>
          </w:tcPr>
          <w:p w14:paraId="51096492" w14:textId="41250E03" w:rsidR="00D845EF" w:rsidRPr="00D845EF" w:rsidRDefault="00D845EF" w:rsidP="00D845EF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kk-KZ"/>
              </w:rPr>
              <w:t>900 часов</w:t>
            </w:r>
          </w:p>
        </w:tc>
        <w:tc>
          <w:tcPr>
            <w:tcW w:w="4286" w:type="dxa"/>
          </w:tcPr>
          <w:p w14:paraId="70640416" w14:textId="77777777" w:rsidR="00D845EF" w:rsidRPr="004E7D60" w:rsidRDefault="00D845EF" w:rsidP="00355537">
            <w:pPr>
              <w:pStyle w:val="aa"/>
              <w:tabs>
                <w:tab w:val="left" w:pos="135"/>
              </w:tabs>
              <w:adjustRightInd w:val="0"/>
              <w:ind w:left="-40"/>
              <w:rPr>
                <w:rFonts w:ascii="Times New Roman" w:eastAsia="Calibri" w:hAnsi="Times New Roman" w:cs="Times New Roman"/>
                <w:bCs/>
                <w:sz w:val="20"/>
                <w:szCs w:val="20"/>
                <w:lang w:val="kk-KZ"/>
              </w:rPr>
            </w:pPr>
          </w:p>
        </w:tc>
      </w:tr>
    </w:tbl>
    <w:p w14:paraId="23726887" w14:textId="77777777" w:rsidR="006F5539" w:rsidRPr="00623CF3" w:rsidRDefault="006F5539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D54FD13" w14:textId="58A70006" w:rsidR="00181CBE" w:rsidRDefault="00181CBE" w:rsidP="00FF1D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5CFF39" w14:textId="40823629" w:rsidR="009446AF" w:rsidRPr="00DD4B5D" w:rsidRDefault="00A8453C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DD4B5D">
        <w:rPr>
          <w:rFonts w:ascii="Times New Roman" w:eastAsia="Calibri" w:hAnsi="Times New Roman" w:cs="Times New Roman"/>
          <w:b/>
          <w:bCs/>
          <w:sz w:val="28"/>
          <w:szCs w:val="28"/>
        </w:rPr>
        <w:lastRenderedPageBreak/>
        <w:t>Оценка учебных достижений слушателей</w:t>
      </w:r>
    </w:p>
    <w:p w14:paraId="5E6496BD" w14:textId="77777777" w:rsidR="00D845EF" w:rsidRPr="00623CF3" w:rsidRDefault="00D845EF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tbl>
      <w:tblPr>
        <w:tblStyle w:val="110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140"/>
        <w:gridCol w:w="5499"/>
      </w:tblGrid>
      <w:tr w:rsidR="008D7751" w:rsidRPr="00623CF3" w14:paraId="0E95FE4D" w14:textId="77777777" w:rsidTr="00C92344">
        <w:trPr>
          <w:trHeight w:val="341"/>
        </w:trPr>
        <w:tc>
          <w:tcPr>
            <w:tcW w:w="4140" w:type="dxa"/>
          </w:tcPr>
          <w:p w14:paraId="7EA0004A" w14:textId="33E311A3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ид контроля</w:t>
            </w:r>
          </w:p>
        </w:tc>
        <w:tc>
          <w:tcPr>
            <w:tcW w:w="5499" w:type="dxa"/>
          </w:tcPr>
          <w:p w14:paraId="5B380148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етоды оценки</w:t>
            </w:r>
          </w:p>
        </w:tc>
      </w:tr>
      <w:tr w:rsidR="008D7751" w:rsidRPr="00623CF3" w14:paraId="1F543149" w14:textId="77777777" w:rsidTr="00C92344">
        <w:trPr>
          <w:trHeight w:val="417"/>
        </w:trPr>
        <w:tc>
          <w:tcPr>
            <w:tcW w:w="4140" w:type="dxa"/>
          </w:tcPr>
          <w:p w14:paraId="2B498CF7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5499" w:type="dxa"/>
          </w:tcPr>
          <w:p w14:paraId="3FB1B406" w14:textId="68FC382B" w:rsidR="00A8453C" w:rsidRPr="002C6EF5" w:rsidRDefault="00A95923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  <w:r w:rsidR="00321C3E"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 выполнение заданий</w:t>
            </w:r>
          </w:p>
        </w:tc>
      </w:tr>
      <w:tr w:rsidR="008D7751" w:rsidRPr="00623CF3" w14:paraId="62D84BBC" w14:textId="77777777" w:rsidTr="00C92344">
        <w:trPr>
          <w:trHeight w:val="693"/>
        </w:trPr>
        <w:tc>
          <w:tcPr>
            <w:tcW w:w="4140" w:type="dxa"/>
          </w:tcPr>
          <w:p w14:paraId="7BF36E98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5499" w:type="dxa"/>
          </w:tcPr>
          <w:p w14:paraId="44E6BC72" w14:textId="04A9337B" w:rsidR="00A8453C" w:rsidRPr="002C6EF5" w:rsidRDefault="00C92344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  <w:r w:rsidR="00321C3E" w:rsidRPr="002C6EF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, решение ситуационных задач</w:t>
            </w:r>
          </w:p>
        </w:tc>
      </w:tr>
      <w:tr w:rsidR="008D7751" w:rsidRPr="00623CF3" w14:paraId="6AD9187A" w14:textId="77777777" w:rsidTr="00C92344">
        <w:trPr>
          <w:trHeight w:val="419"/>
        </w:trPr>
        <w:tc>
          <w:tcPr>
            <w:tcW w:w="4140" w:type="dxa"/>
          </w:tcPr>
          <w:p w14:paraId="1EDE61D6" w14:textId="77777777" w:rsidR="00A8453C" w:rsidRPr="00623CF3" w:rsidRDefault="00EA7D69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5499" w:type="dxa"/>
          </w:tcPr>
          <w:p w14:paraId="1B65A593" w14:textId="77777777" w:rsidR="00C96675" w:rsidRPr="00C96675" w:rsidRDefault="00C86ADF" w:rsidP="00C966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Экзамен</w:t>
            </w:r>
            <w:r w:rsidR="00C96675"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: </w:t>
            </w:r>
          </w:p>
          <w:p w14:paraId="4843DA2F" w14:textId="45DD275D" w:rsidR="00C96675" w:rsidRPr="00C96675" w:rsidRDefault="00C96675" w:rsidP="00C966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1 этап</w:t>
            </w:r>
            <w:r w:rsidR="00076466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: тестирование</w:t>
            </w:r>
            <w:r w:rsidRPr="00C9667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</w:p>
          <w:p w14:paraId="545C0FDB" w14:textId="6B5C0ADF" w:rsidR="00A8453C" w:rsidRPr="00C85AF6" w:rsidRDefault="00076466" w:rsidP="00C966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2 этап: практические навыки</w:t>
            </w:r>
          </w:p>
        </w:tc>
      </w:tr>
    </w:tbl>
    <w:p w14:paraId="09EF1B46" w14:textId="476E3689" w:rsidR="002C6EF5" w:rsidRDefault="00F22DB6" w:rsidP="00D845EF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4F6228" w:themeColor="accent3" w:themeShade="80"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D960A07" w14:textId="1A8F216E" w:rsidR="006F0CA1" w:rsidRPr="00DD4B5D" w:rsidRDefault="007E7FBB" w:rsidP="00C96675">
      <w:pPr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DD4B5D">
        <w:rPr>
          <w:rFonts w:ascii="Times New Roman" w:hAnsi="Times New Roman" w:cs="Times New Roman"/>
          <w:b/>
          <w:bCs/>
          <w:sz w:val="28"/>
          <w:szCs w:val="28"/>
        </w:rPr>
        <w:t>Балльно-рейтинговая буквенная система оценки учебных достижений слушателей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93"/>
        <w:gridCol w:w="1985"/>
        <w:gridCol w:w="2471"/>
      </w:tblGrid>
      <w:tr w:rsidR="007E7FBB" w:rsidRPr="00623CF3" w14:paraId="319C56D0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6681287" w14:textId="3BBE189E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" w:name="z266"/>
            <w:bookmarkStart w:id="3" w:name="z267"/>
            <w:bookmarkStart w:id="4" w:name="z268"/>
            <w:bookmarkStart w:id="5" w:name="z269"/>
            <w:bookmarkEnd w:id="2"/>
            <w:bookmarkEnd w:id="3"/>
            <w:bookmarkEnd w:id="4"/>
            <w:bookmarkEnd w:id="5"/>
            <w:r w:rsidRPr="00623CF3">
              <w:rPr>
                <w:spacing w:val="2"/>
              </w:rPr>
              <w:t>Оценка по буквенной системе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19BAAF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Цифровой эквивалент балл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BF9E0F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%-ное содержание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C37BEB7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Оценка по традиционной системе</w:t>
            </w:r>
          </w:p>
        </w:tc>
      </w:tr>
      <w:tr w:rsidR="007E7FBB" w:rsidRPr="00623CF3" w14:paraId="63644330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5BB256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6" w:name="z271"/>
            <w:bookmarkStart w:id="7" w:name="z272"/>
            <w:bookmarkStart w:id="8" w:name="z273"/>
            <w:bookmarkStart w:id="9" w:name="z274"/>
            <w:bookmarkEnd w:id="6"/>
            <w:bookmarkEnd w:id="7"/>
            <w:bookmarkEnd w:id="8"/>
            <w:bookmarkEnd w:id="9"/>
            <w:r w:rsidRPr="00623CF3">
              <w:rPr>
                <w:spacing w:val="2"/>
              </w:rPr>
              <w:t>А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97CBD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4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5730F7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95-100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0A25B382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Отлично</w:t>
            </w:r>
          </w:p>
        </w:tc>
      </w:tr>
      <w:tr w:rsidR="007E7FBB" w:rsidRPr="00623CF3" w14:paraId="14D0E7CF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87274C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0" w:name="z276"/>
            <w:bookmarkStart w:id="11" w:name="z277"/>
            <w:bookmarkStart w:id="12" w:name="z278"/>
            <w:bookmarkStart w:id="13" w:name="z279"/>
            <w:bookmarkEnd w:id="10"/>
            <w:bookmarkEnd w:id="11"/>
            <w:bookmarkEnd w:id="12"/>
            <w:bookmarkEnd w:id="13"/>
            <w:r w:rsidRPr="00623CF3">
              <w:rPr>
                <w:spacing w:val="2"/>
              </w:rPr>
              <w:t>А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9F70F8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1B4C9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90-9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570112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5EB1C2C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59A2A1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4" w:name="z281"/>
            <w:bookmarkStart w:id="15" w:name="z282"/>
            <w:bookmarkStart w:id="16" w:name="z283"/>
            <w:bookmarkStart w:id="17" w:name="z284"/>
            <w:bookmarkEnd w:id="14"/>
            <w:bookmarkEnd w:id="15"/>
            <w:bookmarkEnd w:id="16"/>
            <w:bookmarkEnd w:id="17"/>
            <w:r w:rsidRPr="00623CF3">
              <w:rPr>
                <w:spacing w:val="2"/>
              </w:rPr>
              <w:t>В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2C0B754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45FE3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85-89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1637332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Хорошо</w:t>
            </w:r>
          </w:p>
        </w:tc>
      </w:tr>
      <w:tr w:rsidR="007E7FBB" w:rsidRPr="00623CF3" w14:paraId="653BC97E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489DF7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8" w:name="z286"/>
            <w:bookmarkStart w:id="19" w:name="z287"/>
            <w:bookmarkStart w:id="20" w:name="z288"/>
            <w:bookmarkStart w:id="21" w:name="z289"/>
            <w:bookmarkEnd w:id="18"/>
            <w:bookmarkEnd w:id="19"/>
            <w:bookmarkEnd w:id="20"/>
            <w:bookmarkEnd w:id="21"/>
            <w:r w:rsidRPr="00623CF3">
              <w:rPr>
                <w:spacing w:val="2"/>
              </w:rPr>
              <w:t>В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84F11F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C7188A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80-8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951B0F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0486EEF8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1ADC5B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2" w:name="z291"/>
            <w:bookmarkStart w:id="23" w:name="z292"/>
            <w:bookmarkStart w:id="24" w:name="z293"/>
            <w:bookmarkStart w:id="25" w:name="z294"/>
            <w:bookmarkEnd w:id="22"/>
            <w:bookmarkEnd w:id="23"/>
            <w:bookmarkEnd w:id="24"/>
            <w:bookmarkEnd w:id="25"/>
            <w:r w:rsidRPr="00623CF3">
              <w:rPr>
                <w:spacing w:val="2"/>
              </w:rPr>
              <w:t>В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2868FE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F4BD1B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75-7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AB8F474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2233E9AB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78A57F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6" w:name="z296"/>
            <w:bookmarkStart w:id="27" w:name="z297"/>
            <w:bookmarkStart w:id="28" w:name="z298"/>
            <w:bookmarkStart w:id="29" w:name="z299"/>
            <w:bookmarkEnd w:id="26"/>
            <w:bookmarkEnd w:id="27"/>
            <w:bookmarkEnd w:id="28"/>
            <w:bookmarkEnd w:id="29"/>
            <w:r w:rsidRPr="00623CF3">
              <w:rPr>
                <w:spacing w:val="2"/>
              </w:rPr>
              <w:t>С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15E721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F4B5C0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70-74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4917696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Удовлетворительно</w:t>
            </w:r>
          </w:p>
        </w:tc>
      </w:tr>
      <w:tr w:rsidR="007E7FBB" w:rsidRPr="00623CF3" w14:paraId="48B5F304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C97F6A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0" w:name="z301"/>
            <w:bookmarkStart w:id="31" w:name="z302"/>
            <w:bookmarkStart w:id="32" w:name="z303"/>
            <w:bookmarkStart w:id="33" w:name="z304"/>
            <w:bookmarkEnd w:id="30"/>
            <w:bookmarkEnd w:id="31"/>
            <w:bookmarkEnd w:id="32"/>
            <w:bookmarkEnd w:id="33"/>
            <w:r w:rsidRPr="00623CF3">
              <w:rPr>
                <w:spacing w:val="2"/>
              </w:rPr>
              <w:t>С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CDE1A9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FAFF0D8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65-6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B77950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148EA26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38AB2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4" w:name="z306"/>
            <w:bookmarkStart w:id="35" w:name="z307"/>
            <w:bookmarkStart w:id="36" w:name="z308"/>
            <w:bookmarkStart w:id="37" w:name="z309"/>
            <w:bookmarkEnd w:id="34"/>
            <w:bookmarkEnd w:id="35"/>
            <w:bookmarkEnd w:id="36"/>
            <w:bookmarkEnd w:id="37"/>
            <w:r w:rsidRPr="00623CF3">
              <w:rPr>
                <w:spacing w:val="2"/>
              </w:rPr>
              <w:t>С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40AFB0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44DA2D8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60-6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16D2E1B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04777B4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EF8B55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8" w:name="z311"/>
            <w:bookmarkStart w:id="39" w:name="z312"/>
            <w:bookmarkStart w:id="40" w:name="z313"/>
            <w:bookmarkStart w:id="41" w:name="z314"/>
            <w:bookmarkEnd w:id="38"/>
            <w:bookmarkEnd w:id="39"/>
            <w:bookmarkEnd w:id="40"/>
            <w:bookmarkEnd w:id="41"/>
            <w:r w:rsidRPr="00623CF3">
              <w:rPr>
                <w:spacing w:val="2"/>
              </w:rPr>
              <w:t>D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6518A5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1362817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55-5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5ACE26E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6209D268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6C0A95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42" w:name="z316"/>
            <w:bookmarkStart w:id="43" w:name="z317"/>
            <w:bookmarkStart w:id="44" w:name="z318"/>
            <w:bookmarkStart w:id="45" w:name="z319"/>
            <w:bookmarkEnd w:id="42"/>
            <w:bookmarkEnd w:id="43"/>
            <w:bookmarkEnd w:id="44"/>
            <w:bookmarkEnd w:id="45"/>
            <w:r w:rsidRPr="00623CF3">
              <w:rPr>
                <w:spacing w:val="2"/>
              </w:rPr>
              <w:t>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82DF71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66D81C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50-5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2188742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1213CE8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D9BB0C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46" w:name="z321"/>
            <w:bookmarkStart w:id="47" w:name="z322"/>
            <w:bookmarkStart w:id="48" w:name="z323"/>
            <w:bookmarkStart w:id="49" w:name="z324"/>
            <w:bookmarkEnd w:id="46"/>
            <w:bookmarkEnd w:id="47"/>
            <w:bookmarkEnd w:id="48"/>
            <w:bookmarkEnd w:id="49"/>
            <w:r w:rsidRPr="00623CF3">
              <w:rPr>
                <w:spacing w:val="2"/>
              </w:rPr>
              <w:t>F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4E977F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BAC89A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0-49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05290790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</w:pPr>
            <w:r w:rsidRPr="00623CF3">
              <w:rPr>
                <w:spacing w:val="2"/>
              </w:rPr>
              <w:t>Неудовлетворительно</w:t>
            </w:r>
          </w:p>
        </w:tc>
      </w:tr>
    </w:tbl>
    <w:p w14:paraId="4B4184EF" w14:textId="77777777" w:rsidR="00C96675" w:rsidRPr="00D845EF" w:rsidRDefault="00C96675" w:rsidP="00D232FC">
      <w:pPr>
        <w:jc w:val="right"/>
        <w:rPr>
          <w:rFonts w:ascii="Times New Roman" w:hAnsi="Times New Roman" w:cs="Times New Roman"/>
          <w:sz w:val="28"/>
          <w:szCs w:val="28"/>
          <w:lang w:val="kk-KZ"/>
        </w:rPr>
      </w:pPr>
    </w:p>
    <w:p w14:paraId="2B95B2AC" w14:textId="77777777" w:rsidR="00C96675" w:rsidRPr="00D845EF" w:rsidRDefault="00C96675" w:rsidP="00D845EF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845E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Рекомендуемая литература: </w:t>
      </w:r>
    </w:p>
    <w:p w14:paraId="28F42EE7" w14:textId="77777777" w:rsidR="00C96675" w:rsidRPr="00D845EF" w:rsidRDefault="00C96675" w:rsidP="00D845EF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845EF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D845EF">
        <w:rPr>
          <w:rFonts w:ascii="Times New Roman" w:eastAsia="Calibri" w:hAnsi="Times New Roman" w:cs="Times New Roman"/>
          <w:b/>
          <w:sz w:val="28"/>
          <w:szCs w:val="28"/>
        </w:rPr>
        <w:t>Основная литература:</w:t>
      </w:r>
    </w:p>
    <w:p w14:paraId="3AB81328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Авдеев С.Н. </w:t>
      </w:r>
      <w:hyperlink r:id="rId10" w:history="1">
        <w:r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Болезни органов дыхания</w:t>
        </w:r>
      </w:hyperlink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Ремедиум. 2020. -  200 с. ISBN: 9785906499578 /5906499571 </w:t>
      </w:r>
    </w:p>
    <w:p w14:paraId="42C3CB0F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Аксёнова В.А, Клевно Н.И., Барышникова Л.А. Выявление и диагностика туберкулёза у детей, поступающих и обучающихся в образовательных организациях. Клинические рекомендации/ 2-е изд. – М., 2018. – 40 с.</w:t>
      </w:r>
    </w:p>
    <w:p w14:paraId="6C51DD02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Баранов А.А. Педиатрия. Национальное руководство. Краткое издание. - </w:t>
      </w:r>
      <w:hyperlink r:id="rId11" w:history="1">
        <w:r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2015.- 768 с. ISBN: 978-5-9704-3409-3. </w:t>
      </w:r>
    </w:p>
    <w:p w14:paraId="1B987869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Блохин Б.М. Национальное руководство. Неотложная педиатрия.  </w:t>
      </w:r>
      <w:hyperlink r:id="rId12" w:history="1">
        <w:r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. 2019. – 832 с. ISBN: 5970450448.</w:t>
      </w:r>
    </w:p>
    <w:p w14:paraId="4350102A" w14:textId="77777777" w:rsidR="00C96675" w:rsidRPr="00D845EF" w:rsidRDefault="006164ED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hyperlink r:id="rId13" w:history="1">
        <w:r w:rsidR="00C96675"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Блохин Б.М.</w:t>
        </w:r>
      </w:hyperlink>
      <w:r w:rsidR="00C96675"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, </w:t>
      </w:r>
      <w:hyperlink r:id="rId14" w:history="1">
        <w:r w:rsidR="00C96675"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Бояринцев В. В.</w:t>
        </w:r>
      </w:hyperlink>
      <w:r w:rsidR="00C96675"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 Богомильский М. Р. Детская пульмонология. Национальное руководство. - </w:t>
      </w:r>
      <w:hyperlink r:id="rId15" w:history="1">
        <w:r w:rsidR="00C96675"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="00C96675"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2021. – 960 с. ISBN: 978-5-9704-5857-0. </w:t>
      </w:r>
    </w:p>
    <w:p w14:paraId="7188E1B0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>Бородулина Е.А., Бородулин Б.Е., Кузнецова А.Н. Лучевая диагностика туберкулёза лёгких. ГЭОТАР-Медиа. 2021. – 120с. ISBN: 978-5-9704-5991-1</w:t>
      </w:r>
    </w:p>
    <w:p w14:paraId="2B471340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Васильев А.Ю., Выклюк М.В., Зубарева Е.А. и др. / Под ред. А.Ю. Васильева, С.К. Тернового Национальное руководство. Лучевая диагностика в педиатрии. ГЭОТАР-Медиа. 2010. – 368с. ISBN: 978-5-9704-1351-7</w:t>
      </w:r>
    </w:p>
    <w:p w14:paraId="60BA50E5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Ганцев Ш.Х., Хмелевский А.А. Неотложная педиатрия. Национальное руководство. – 2020.</w:t>
      </w:r>
    </w:p>
    <w:p w14:paraId="66BE4871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Ганцев Ш.Х., Хмелевский А.А. Рак лёгкого. Руководство. Онкология. 2020. – 160 с. NF0017844. ISBN: 978-5-9704-5642-2.</w:t>
      </w:r>
    </w:p>
    <w:p w14:paraId="2CEDFC6E" w14:textId="77777777" w:rsidR="00C96675" w:rsidRPr="00D845EF" w:rsidRDefault="00C96675" w:rsidP="00D845EF">
      <w:pPr>
        <w:pStyle w:val="aa"/>
        <w:numPr>
          <w:ilvl w:val="0"/>
          <w:numId w:val="2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Заболевания органов дыхания. Практическое руководство (Серия «Доктор на приеме»). Под ред. Ж. Д. Кобалава. ГЭОТАР-Медиа. 2022. - 248с. ISBN: 978-5-9704-6476-2  </w:t>
      </w:r>
    </w:p>
    <w:p w14:paraId="40F9D896" w14:textId="77777777" w:rsidR="00C96675" w:rsidRPr="00D845EF" w:rsidRDefault="00C96675" w:rsidP="00C9667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4BF6B70D" w14:textId="77777777" w:rsidR="00C96675" w:rsidRPr="00D845EF" w:rsidRDefault="00C96675" w:rsidP="00D845EF">
      <w:pPr>
        <w:tabs>
          <w:tab w:val="left" w:pos="993"/>
          <w:tab w:val="left" w:pos="1418"/>
          <w:tab w:val="left" w:pos="1701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D845EF">
        <w:rPr>
          <w:rFonts w:ascii="Times New Roman" w:eastAsia="Calibri" w:hAnsi="Times New Roman" w:cs="Times New Roman"/>
          <w:b/>
          <w:sz w:val="28"/>
          <w:szCs w:val="28"/>
        </w:rPr>
        <w:t>Дополнительная литература:</w:t>
      </w:r>
    </w:p>
    <w:p w14:paraId="52D94F47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Global Tuberculosis Control. WHO Report, 2002-2022.</w:t>
      </w:r>
    </w:p>
    <w:p w14:paraId="75C343A9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Под ред. Р.Дж. Мартина, E.Р. Сазерленда; Пер. с англ.; Под ред. О.М. Курбачевой. Бронхиальная астма и инфекции. </w:t>
      </w:r>
      <w:hyperlink r:id="rId16" w:history="1">
        <w:r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, 2022. – 384 с. ISBN: 978-5-9704-6663-6</w:t>
      </w:r>
    </w:p>
    <w:p w14:paraId="5F07A7AC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Сустер С.С., Моран Ц.А. Перевод с англ. под ред. Черняева А.Л., Самсоновой М.В. - «Интерпретация биопсий лёгких». - Практическая медицина, 2021. – 472с. ISBN:978-5-98811-627-1. </w:t>
      </w:r>
    </w:p>
    <w:p w14:paraId="43B8664C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Пантелеев А.М. Туберкулёз и ВИЧ-инфекция. - </w:t>
      </w:r>
      <w:hyperlink r:id="rId17" w:history="1">
        <w:r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ГЭОТАР-Медиа</w:t>
        </w:r>
      </w:hyperlink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. 2022. – 352с. NF0021636. ISBN:978-5-9704-6733-6.</w:t>
      </w:r>
    </w:p>
    <w:p w14:paraId="14395245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Кильдиярова Р.Р. Пропедевтика детских болезней. Третье издание. ГЭОТАР-Медиа. 2022. – 520с.</w:t>
      </w:r>
    </w:p>
    <w:p w14:paraId="7615E0AD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Ерпулёва Ю.В. Клиническое питание у детей. Практическое руководство для врачей. ГЭОТАР-Медиа. 2023. – 144с.</w:t>
      </w:r>
    </w:p>
    <w:p w14:paraId="40595538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Алиев М.Д., Поляков В.Г., Менткевич Г.Л., Маякова. </w:t>
      </w:r>
      <w:hyperlink r:id="rId18" w:history="1">
        <w:r w:rsidRPr="00D845EF">
          <w:rPr>
            <w:rFonts w:ascii="Times New Roman" w:hAnsi="Times New Roman" w:cs="Times New Roman"/>
            <w:sz w:val="28"/>
            <w:szCs w:val="28"/>
            <w:shd w:val="clear" w:color="auto" w:fill="FFFFFF"/>
          </w:rPr>
          <w:t>Детская онкология. Национальное руководство</w:t>
        </w:r>
      </w:hyperlink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Практическая медицина, 2012.- 681 с. ISBN: 9785988112280 / 5988112285 </w:t>
      </w:r>
    </w:p>
    <w:p w14:paraId="3E270F4C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Бронхиальная астма. Современный взгляд на проблему. Библиотека врача-специалиста. Ненашева Н.М. ГЭОТАР-Медиа. 2018. – 304с. ISBN: 9785970444993.</w:t>
      </w:r>
    </w:p>
    <w:p w14:paraId="7B82BB29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Викторова И.Б. и др. Диссеминированные заболевания лёгких у пациентов с различным ВИЧ-статусом. Учебное пособие в алгоритмах. ГЭОТАР 2017. – 248с. ISBN: 978-5-9704-4214-2.</w:t>
      </w:r>
    </w:p>
    <w:p w14:paraId="61530AF4" w14:textId="77777777" w:rsidR="00C96675" w:rsidRPr="00D845EF" w:rsidRDefault="00C96675" w:rsidP="00D845EF">
      <w:pPr>
        <w:pStyle w:val="aa"/>
        <w:numPr>
          <w:ilvl w:val="0"/>
          <w:numId w:val="17"/>
        </w:numPr>
        <w:shd w:val="clear" w:color="auto" w:fill="FFFFFF"/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D845EF">
        <w:rPr>
          <w:rFonts w:ascii="Times New Roman" w:hAnsi="Times New Roman" w:cs="Times New Roman"/>
          <w:sz w:val="28"/>
          <w:szCs w:val="28"/>
          <w:shd w:val="clear" w:color="auto" w:fill="FFFFFF"/>
        </w:rPr>
        <w:t>Гиллер Д.Б., Мишин В.Ю. и др. Фтизиатрия. - Гэотар-медиа. - 2020. – 576с. ISBN: 978-5-9704-5490-9.</w:t>
      </w:r>
    </w:p>
    <w:p w14:paraId="49D8249B" w14:textId="77777777" w:rsidR="00C96675" w:rsidRPr="00D845EF" w:rsidRDefault="00C96675" w:rsidP="00D845EF">
      <w:pPr>
        <w:tabs>
          <w:tab w:val="lef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14:paraId="0D52C860" w14:textId="6203BE04" w:rsidR="00E23F76" w:rsidRPr="00E23F76" w:rsidRDefault="00E23F76" w:rsidP="000D0063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3EF2A934" w14:textId="77777777" w:rsidR="00B42CF5" w:rsidRPr="00D61F2E" w:rsidRDefault="00B42CF5" w:rsidP="00B42CF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D61F2E">
        <w:rPr>
          <w:rFonts w:ascii="Times New Roman" w:hAnsi="Times New Roman" w:cs="Times New Roman"/>
          <w:b/>
          <w:sz w:val="28"/>
          <w:szCs w:val="28"/>
        </w:rPr>
        <w:t>Требования к образовательным ресурсам:</w:t>
      </w:r>
    </w:p>
    <w:p w14:paraId="44395F23" w14:textId="77777777" w:rsidR="00DD4B5D" w:rsidRPr="00D61F2E" w:rsidRDefault="00DD4B5D" w:rsidP="00DD4B5D">
      <w:pPr>
        <w:pStyle w:val="aa"/>
        <w:numPr>
          <w:ilvl w:val="0"/>
          <w:numId w:val="26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61F2E">
        <w:rPr>
          <w:rFonts w:ascii="Times New Roman" w:hAnsi="Times New Roman" w:cs="Times New Roman"/>
          <w:sz w:val="28"/>
          <w:szCs w:val="28"/>
        </w:rPr>
        <w:t>Образовательная программа (КСИ)</w:t>
      </w:r>
    </w:p>
    <w:p w14:paraId="68038BBE" w14:textId="77777777" w:rsidR="00DD4B5D" w:rsidRPr="00D61F2E" w:rsidRDefault="00DD4B5D" w:rsidP="00DD4B5D">
      <w:pPr>
        <w:pStyle w:val="aa"/>
        <w:numPr>
          <w:ilvl w:val="0"/>
          <w:numId w:val="26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D61F2E">
        <w:rPr>
          <w:rFonts w:ascii="Times New Roman" w:hAnsi="Times New Roman" w:cs="Times New Roman"/>
          <w:color w:val="000000"/>
          <w:sz w:val="28"/>
          <w:szCs w:val="28"/>
        </w:rPr>
        <w:t xml:space="preserve">Квалификационные требования </w:t>
      </w:r>
      <w:bookmarkStart w:id="50" w:name="z187"/>
      <w:r w:rsidRPr="00D61F2E">
        <w:rPr>
          <w:rFonts w:ascii="Times New Roman" w:hAnsi="Times New Roman" w:cs="Times New Roman"/>
          <w:color w:val="000000"/>
          <w:sz w:val="28"/>
          <w:szCs w:val="28"/>
        </w:rPr>
        <w:t>к кадровому обеспечению</w:t>
      </w:r>
      <w:bookmarkStart w:id="51" w:name="z188"/>
      <w:bookmarkEnd w:id="50"/>
      <w:r w:rsidRPr="00D61F2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D61F2E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D61F2E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3/2020)</w:t>
      </w:r>
      <w:bookmarkEnd w:id="51"/>
    </w:p>
    <w:p w14:paraId="6B14E38B" w14:textId="77777777" w:rsidR="00DD4B5D" w:rsidRPr="00D456A0" w:rsidRDefault="00DD4B5D" w:rsidP="00DD4B5D">
      <w:pPr>
        <w:pStyle w:val="aa"/>
        <w:numPr>
          <w:ilvl w:val="0"/>
          <w:numId w:val="26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color w:val="000000"/>
          <w:sz w:val="28"/>
          <w:szCs w:val="28"/>
        </w:rPr>
      </w:pPr>
      <w:r w:rsidRPr="00D61F2E">
        <w:rPr>
          <w:rFonts w:ascii="Times New Roman" w:hAnsi="Times New Roman" w:cs="Times New Roman"/>
          <w:color w:val="000000"/>
          <w:sz w:val="28"/>
          <w:szCs w:val="28"/>
        </w:rPr>
        <w:lastRenderedPageBreak/>
        <w:t>Наличие клинической базы (Приказ Министра здравоохранения Республики Казахстан от 21 декабря 2020 года № ҚР ДСМ-304/2020)</w:t>
      </w:r>
    </w:p>
    <w:p w14:paraId="1FC42E85" w14:textId="77777777" w:rsidR="00DD4B5D" w:rsidRDefault="00DD4B5D" w:rsidP="00B42CF5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E51FFFC" w14:textId="398433CE" w:rsidR="00B42CF5" w:rsidRPr="00553B29" w:rsidRDefault="00B42CF5" w:rsidP="00B42CF5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 w:rsidRPr="00553B29">
        <w:rPr>
          <w:rFonts w:ascii="Times New Roman" w:hAnsi="Times New Roman" w:cs="Times New Roman"/>
          <w:sz w:val="28"/>
          <w:szCs w:val="28"/>
        </w:rPr>
        <w:t>Клиническая база:</w:t>
      </w:r>
    </w:p>
    <w:p w14:paraId="2AD66D6B" w14:textId="77777777" w:rsidR="00B42CF5" w:rsidRPr="00553B29" w:rsidRDefault="00B42CF5" w:rsidP="00B42CF5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284"/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Медицинские организации с наличием в структуре профильных отделении по диагностике и лечению легочного и внелегочного туберкулеза, также, современных оборудовании для диагностики и лечение туберкулеза, как </w:t>
      </w:r>
      <w:r w:rsidRPr="00553B29">
        <w:rPr>
          <w:rFonts w:ascii="Times New Roman" w:hAnsi="Times New Roman" w:cs="Times New Roman"/>
          <w:iCs/>
          <w:sz w:val="28"/>
          <w:szCs w:val="28"/>
        </w:rPr>
        <w:t>КТ, фибробронхоскоп, автоматизированный микробиологический анализатор BACTEC MGIT-960, оборудование для молекулярно-генетических методов LPA, G-Xpert и Bioneer</w:t>
      </w:r>
      <w:r w:rsidRPr="00553B29">
        <w:rPr>
          <w:rFonts w:ascii="Times New Roman" w:eastAsia="Calibri" w:hAnsi="Times New Roman" w:cs="Times New Roman"/>
          <w:sz w:val="28"/>
          <w:szCs w:val="28"/>
        </w:rPr>
        <w:t>.</w:t>
      </w:r>
    </w:p>
    <w:p w14:paraId="7F3079E9" w14:textId="77777777" w:rsidR="00B42CF5" w:rsidRPr="00553B29" w:rsidRDefault="00B42CF5" w:rsidP="00B42CF5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sz w:val="28"/>
          <w:szCs w:val="28"/>
          <w:lang w:val="kk-KZ"/>
        </w:rPr>
        <w:t>Амбулаторно-поликлинические организации с наличием в штате фтизиатров и фтизиопедиатров, рентген кабинета.</w:t>
      </w:r>
      <w:r w:rsidRPr="00553B29">
        <w:rPr>
          <w:rFonts w:ascii="Times New Roman" w:eastAsia="Calibri" w:hAnsi="Times New Roman" w:cs="Times New Roman"/>
          <w:bCs/>
          <w:sz w:val="28"/>
          <w:szCs w:val="28"/>
        </w:rPr>
        <w:t xml:space="preserve"> </w:t>
      </w:r>
    </w:p>
    <w:p w14:paraId="01C1C9E6" w14:textId="77777777" w:rsidR="00B42CF5" w:rsidRPr="00553B29" w:rsidRDefault="00B42CF5" w:rsidP="00B42CF5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bCs/>
          <w:sz w:val="28"/>
          <w:szCs w:val="28"/>
        </w:rPr>
        <w:t>Аудитория, адаптированная к работе в малых группах (не более 6 человек);</w:t>
      </w:r>
    </w:p>
    <w:p w14:paraId="026B1F67" w14:textId="77777777" w:rsidR="00B42CF5" w:rsidRPr="00553B29" w:rsidRDefault="00B42CF5" w:rsidP="00B42CF5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bCs/>
          <w:sz w:val="28"/>
          <w:szCs w:val="28"/>
        </w:rPr>
        <w:t>При дистанционных технологиях обучения: доступ к сети – интернет</w:t>
      </w:r>
    </w:p>
    <w:p w14:paraId="62A0514A" w14:textId="77777777" w:rsidR="00B42CF5" w:rsidRPr="00553B29" w:rsidRDefault="00B42CF5" w:rsidP="00B42CF5">
      <w:pPr>
        <w:pStyle w:val="aa"/>
        <w:numPr>
          <w:ilvl w:val="0"/>
          <w:numId w:val="2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553B29">
        <w:rPr>
          <w:rFonts w:ascii="Times New Roman" w:eastAsia="Calibri" w:hAnsi="Times New Roman" w:cs="Times New Roman"/>
          <w:bCs/>
          <w:sz w:val="28"/>
          <w:szCs w:val="28"/>
          <w:lang w:val="kk-KZ"/>
        </w:rPr>
        <w:t xml:space="preserve">Профессорско-преподавательский состав с сертификатом специалиста по специальности </w:t>
      </w:r>
      <w:r w:rsidRPr="00553B29">
        <w:rPr>
          <w:rFonts w:ascii="Times New Roman" w:eastAsia="Calibri" w:hAnsi="Times New Roman" w:cs="Times New Roman"/>
          <w:bCs/>
          <w:sz w:val="28"/>
          <w:szCs w:val="28"/>
        </w:rPr>
        <w:t>«Фтизиатрия взрослая, детская»</w:t>
      </w:r>
    </w:p>
    <w:p w14:paraId="3B5B6E6D" w14:textId="77777777" w:rsidR="00B42CF5" w:rsidRPr="00D61F2E" w:rsidRDefault="00B42CF5" w:rsidP="00B42CF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color w:val="FF0000"/>
          <w:sz w:val="24"/>
          <w:szCs w:val="24"/>
        </w:rPr>
      </w:pPr>
    </w:p>
    <w:p w14:paraId="3DA82909" w14:textId="77777777" w:rsidR="00B42CF5" w:rsidRPr="00D61F2E" w:rsidRDefault="00B42CF5" w:rsidP="00B42CF5">
      <w:pPr>
        <w:tabs>
          <w:tab w:val="left" w:pos="993"/>
          <w:tab w:val="left" w:pos="1418"/>
          <w:tab w:val="left" w:pos="170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D61F2E">
        <w:rPr>
          <w:rFonts w:ascii="Times New Roman" w:eastAsia="Calibri" w:hAnsi="Times New Roman" w:cs="Times New Roman"/>
          <w:b/>
          <w:bCs/>
          <w:sz w:val="28"/>
          <w:szCs w:val="28"/>
        </w:rPr>
        <w:t>Материально-техническое обеспечение и оборудование</w:t>
      </w:r>
      <w:r w:rsidRPr="00D61F2E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p w14:paraId="773B0526" w14:textId="77777777" w:rsidR="00B42CF5" w:rsidRPr="00D61F2E" w:rsidRDefault="00B42CF5" w:rsidP="00B42CF5">
      <w:pPr>
        <w:pStyle w:val="aa"/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Мультимедийный проектор;</w:t>
      </w:r>
    </w:p>
    <w:p w14:paraId="2E417C91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 xml:space="preserve">Ноутбук(и) и/или персональные компьютеры; </w:t>
      </w:r>
    </w:p>
    <w:p w14:paraId="21548099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Электронные носители с учебными материалами;</w:t>
      </w:r>
    </w:p>
    <w:p w14:paraId="41D630B8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Динамики;</w:t>
      </w:r>
    </w:p>
    <w:p w14:paraId="5117D317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Экран;</w:t>
      </w:r>
    </w:p>
    <w:p w14:paraId="1A0A07CD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Флипчарт и маркеры;</w:t>
      </w:r>
    </w:p>
    <w:p w14:paraId="0DDA1346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Доступ к интернету;</w:t>
      </w:r>
    </w:p>
    <w:p w14:paraId="02222911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Раздаточный материал для слушателей на цифровых и бумажных носителях, рентгенограммы, томограммы, архивные истории болезни;</w:t>
      </w:r>
    </w:p>
    <w:p w14:paraId="738E3356" w14:textId="77777777" w:rsidR="00B42CF5" w:rsidRPr="00D61F2E" w:rsidRDefault="00B42CF5" w:rsidP="00B42CF5">
      <w:pPr>
        <w:widowControl w:val="0"/>
        <w:numPr>
          <w:ilvl w:val="0"/>
          <w:numId w:val="5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Материально-техническое оснащение клинической базы:</w:t>
      </w:r>
    </w:p>
    <w:p w14:paraId="315452FF" w14:textId="77777777" w:rsidR="00B42CF5" w:rsidRPr="00D61F2E" w:rsidRDefault="00B42CF5" w:rsidP="00B42CF5">
      <w:pPr>
        <w:widowControl w:val="0"/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9.1. Профильные отделения (консультативное, терапевтические, хирургические, реанимационное отделение, лаборатории, отделение лучевой и инвазивной диагностики, реабилитационный блок).</w:t>
      </w:r>
    </w:p>
    <w:p w14:paraId="401280F2" w14:textId="2D6B3745" w:rsidR="00B42CF5" w:rsidRPr="00DD4B5D" w:rsidRDefault="00B42CF5" w:rsidP="00DD4B5D">
      <w:pPr>
        <w:widowControl w:val="0"/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61F2E">
        <w:rPr>
          <w:rFonts w:ascii="Times New Roman" w:hAnsi="Times New Roman" w:cs="Times New Roman"/>
          <w:iCs/>
          <w:sz w:val="28"/>
          <w:szCs w:val="28"/>
        </w:rPr>
        <w:t>9.2. Оборудования: КТ, фибробронхоскоп, автоматизированный микробиологический анализатор BACTEC MGIT-960, оборудование для молекулярно-генетических методов LPA, G-Xpert и Bioneer.</w:t>
      </w:r>
    </w:p>
    <w:p w14:paraId="0F3118ED" w14:textId="77777777" w:rsidR="00DD4B5D" w:rsidRDefault="00DD4B5D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0C88CAEF" w14:textId="4664417C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0D0063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Используемые сокращения и термины: </w:t>
      </w:r>
    </w:p>
    <w:p w14:paraId="39015358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ЦЖ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акцина Кальметта-Герена</w:t>
      </w:r>
    </w:p>
    <w:p w14:paraId="02E7329C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КК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рачебно-консультативная комиссия </w:t>
      </w:r>
    </w:p>
    <w:p w14:paraId="7A8D43C4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Calibri" w:hAnsi="Times New Roman" w:cs="Times New Roman"/>
          <w:bCs/>
          <w:sz w:val="28"/>
          <w:szCs w:val="28"/>
        </w:rPr>
        <w:t>ДУ – диспансерный учёт</w:t>
      </w:r>
    </w:p>
    <w:p w14:paraId="186D9FC8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ЗОЖ – здоровый образ жизни</w:t>
      </w:r>
    </w:p>
    <w:p w14:paraId="40978383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РЛ – индивидуальный режим лечения </w:t>
      </w:r>
    </w:p>
    <w:p w14:paraId="0F9D19DA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КРЛ – краткосрочный режим лечения</w:t>
      </w:r>
    </w:p>
    <w:p w14:paraId="18F56AD5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КТ – компьютерная томография</w:t>
      </w:r>
    </w:p>
    <w:p w14:paraId="1A102E6B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hAnsi="Times New Roman" w:cs="Times New Roman"/>
          <w:sz w:val="28"/>
          <w:szCs w:val="28"/>
        </w:rPr>
        <w:t>ЛТИ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латентная туберкулёзная инфекция</w:t>
      </w:r>
    </w:p>
    <w:p w14:paraId="79D18BD2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hAnsi="Times New Roman" w:cs="Times New Roman"/>
          <w:sz w:val="28"/>
          <w:szCs w:val="28"/>
        </w:rPr>
        <w:t>ЛФК – лечебная физкультура</w:t>
      </w:r>
    </w:p>
    <w:p w14:paraId="76EDE608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МБТ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икобактерии туберкулёза </w:t>
      </w:r>
    </w:p>
    <w:p w14:paraId="1F9EACBB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МЗ РК – Министерство здравоохранения Республики Казахстан</w:t>
      </w:r>
    </w:p>
    <w:p w14:paraId="25554419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МРТ – магнитно-резонансная томография</w:t>
      </w:r>
    </w:p>
    <w:p w14:paraId="53223578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НАО – Некоммерческое акционерное общество</w:t>
      </w:r>
    </w:p>
    <w:p w14:paraId="626A13E2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hAnsi="Times New Roman" w:cs="Times New Roman"/>
          <w:sz w:val="28"/>
          <w:szCs w:val="28"/>
        </w:rPr>
        <w:t>НПО – не правительственные организации</w:t>
      </w:r>
    </w:p>
    <w:p w14:paraId="1A89B665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НПА РК – нормативно-правовые акты Республики Казахстан</w:t>
      </w:r>
    </w:p>
    <w:p w14:paraId="30270CBF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ПП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циональная противотуберкулёзная программа </w:t>
      </w:r>
    </w:p>
    <w:p w14:paraId="6520BCDF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hAnsi="Times New Roman" w:cs="Times New Roman"/>
          <w:sz w:val="28"/>
          <w:szCs w:val="28"/>
        </w:rPr>
        <w:t xml:space="preserve">НРБТ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– </w:t>
      </w:r>
      <w:r w:rsidRPr="000D0063">
        <w:rPr>
          <w:rFonts w:ascii="Times New Roman" w:hAnsi="Times New Roman" w:cs="Times New Roman"/>
          <w:sz w:val="28"/>
          <w:szCs w:val="28"/>
        </w:rPr>
        <w:t>Национальный регистр больных туберкулёзом</w:t>
      </w:r>
    </w:p>
    <w:p w14:paraId="33FAADC6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ОО – организация образования;</w:t>
      </w:r>
    </w:p>
    <w:p w14:paraId="32E95AF3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ОП – образовательная программа;</w:t>
      </w:r>
    </w:p>
    <w:p w14:paraId="3D52E3D6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ПК – повышение квалификации</w:t>
      </w:r>
    </w:p>
    <w:p w14:paraId="2FFB4E21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 ТБ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ирезистентный туберкулёз </w:t>
      </w:r>
    </w:p>
    <w:p w14:paraId="56F1031B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ТД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тивотуберкулёзный диспансер </w:t>
      </w:r>
    </w:p>
    <w:p w14:paraId="771108B5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ТО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тивотуберкулёзные организации </w:t>
      </w:r>
    </w:p>
    <w:p w14:paraId="63880927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ПТП – противотуберкулёзные препараты</w:t>
      </w:r>
    </w:p>
    <w:p w14:paraId="74D411AE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ТП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тивотуберкулёзные препараты </w:t>
      </w:r>
    </w:p>
    <w:p w14:paraId="06B72B5D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ЦР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имеразная цепная реакция </w:t>
      </w:r>
    </w:p>
    <w:p w14:paraId="3C0738AC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ПЭ и НР – побочные эффекты и неблагоприятные реакции</w:t>
      </w:r>
    </w:p>
    <w:p w14:paraId="7C15E690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СК – сертификационный курс;</w:t>
      </w:r>
    </w:p>
    <w:p w14:paraId="6F3B1879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>СРС – самостоятельная работа слушателей;</w:t>
      </w:r>
    </w:p>
    <w:p w14:paraId="4926C508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Б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уберкулёз</w:t>
      </w:r>
    </w:p>
    <w:p w14:paraId="6F618D1C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Б МЛУ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уберкулёз с множественной лекарственной недостаточностью </w:t>
      </w:r>
    </w:p>
    <w:p w14:paraId="0C6F56C6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ЛЧ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ест на лекарственную чувствительность </w:t>
      </w:r>
    </w:p>
    <w:p w14:paraId="2660971D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8"/>
          <w:szCs w:val="28"/>
        </w:rPr>
      </w:pPr>
      <w:r w:rsidRPr="000D0063">
        <w:rPr>
          <w:rFonts w:ascii="Times New Roman" w:eastAsia="Calibri" w:hAnsi="Times New Roman" w:cs="Times New Roman"/>
          <w:bCs/>
          <w:sz w:val="28"/>
          <w:szCs w:val="28"/>
        </w:rPr>
        <w:t>УОФ – учётно-отчётные формы</w:t>
      </w:r>
    </w:p>
    <w:p w14:paraId="6291FB51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Calibri" w:hAnsi="Times New Roman" w:cs="Times New Roman"/>
          <w:bCs/>
          <w:sz w:val="28"/>
          <w:szCs w:val="28"/>
        </w:rPr>
        <w:t>УФО – ультрафиолетовые облучатели</w:t>
      </w:r>
    </w:p>
    <w:p w14:paraId="15632CB8" w14:textId="77777777" w:rsidR="00C96675" w:rsidRPr="000D0063" w:rsidRDefault="00C96675" w:rsidP="00C9667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ЦВКК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централизованная врачебно-консультативная комиссия </w:t>
      </w:r>
    </w:p>
    <w:p w14:paraId="4EBDAFE8" w14:textId="5BA9659A" w:rsidR="001A375F" w:rsidRPr="000D0063" w:rsidRDefault="00C96675" w:rsidP="000D0063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</w:pP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ЭКГ </w:t>
      </w:r>
      <w:r w:rsidRP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sym w:font="Symbol" w:char="F02D"/>
      </w:r>
      <w:r w:rsidR="000D006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электрокардиография</w:t>
      </w:r>
      <w:r w:rsidR="000D0063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.</w:t>
      </w:r>
    </w:p>
    <w:sectPr w:rsidR="001A375F" w:rsidRPr="000D0063" w:rsidSect="00BA04E7">
      <w:pgSz w:w="11906" w:h="16838"/>
      <w:pgMar w:top="1134" w:right="1134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3137A7" w14:textId="77777777" w:rsidR="006164ED" w:rsidRDefault="006164ED" w:rsidP="00FE6E8E">
      <w:pPr>
        <w:spacing w:after="0" w:line="240" w:lineRule="auto"/>
      </w:pPr>
      <w:r>
        <w:separator/>
      </w:r>
    </w:p>
  </w:endnote>
  <w:endnote w:type="continuationSeparator" w:id="0">
    <w:p w14:paraId="6DAE7358" w14:textId="77777777" w:rsidR="006164ED" w:rsidRDefault="006164ED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53A001" w14:textId="77777777" w:rsidR="006164ED" w:rsidRDefault="006164ED" w:rsidP="00FE6E8E">
      <w:pPr>
        <w:spacing w:after="0" w:line="240" w:lineRule="auto"/>
      </w:pPr>
      <w:r>
        <w:separator/>
      </w:r>
    </w:p>
  </w:footnote>
  <w:footnote w:type="continuationSeparator" w:id="0">
    <w:p w14:paraId="0DE1D2C1" w14:textId="77777777" w:rsidR="006164ED" w:rsidRDefault="006164ED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263E7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1" w15:restartNumberingAfterBreak="0">
    <w:nsid w:val="0FD47CCA"/>
    <w:multiLevelType w:val="hybridMultilevel"/>
    <w:tmpl w:val="5B08A4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76E1490"/>
    <w:multiLevelType w:val="hybridMultilevel"/>
    <w:tmpl w:val="7A800254"/>
    <w:lvl w:ilvl="0" w:tplc="B9081D0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41A55"/>
    <w:multiLevelType w:val="multilevel"/>
    <w:tmpl w:val="9D4630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4" w15:restartNumberingAfterBreak="0">
    <w:nsid w:val="21F85EE3"/>
    <w:multiLevelType w:val="hybridMultilevel"/>
    <w:tmpl w:val="EBB6697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D1EF9"/>
    <w:multiLevelType w:val="hybridMultilevel"/>
    <w:tmpl w:val="D2884D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A7FD3"/>
    <w:multiLevelType w:val="hybridMultilevel"/>
    <w:tmpl w:val="AE2093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94DC4"/>
    <w:multiLevelType w:val="hybridMultilevel"/>
    <w:tmpl w:val="4AD645BA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18A7B4D"/>
    <w:multiLevelType w:val="hybridMultilevel"/>
    <w:tmpl w:val="1B12EB96"/>
    <w:lvl w:ilvl="0" w:tplc="037E704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4388E"/>
    <w:multiLevelType w:val="hybridMultilevel"/>
    <w:tmpl w:val="C77ED81A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6B43292"/>
    <w:multiLevelType w:val="hybridMultilevel"/>
    <w:tmpl w:val="95545F14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>
      <w:start w:val="1"/>
      <w:numFmt w:val="decimal"/>
      <w:lvlText w:val="%4."/>
      <w:lvlJc w:val="left"/>
      <w:pPr>
        <w:ind w:left="3600" w:hanging="360"/>
      </w:pPr>
    </w:lvl>
    <w:lvl w:ilvl="4" w:tplc="04190019">
      <w:start w:val="1"/>
      <w:numFmt w:val="lowerLetter"/>
      <w:lvlText w:val="%5."/>
      <w:lvlJc w:val="left"/>
      <w:pPr>
        <w:ind w:left="4320" w:hanging="360"/>
      </w:pPr>
    </w:lvl>
    <w:lvl w:ilvl="5" w:tplc="0419001B">
      <w:start w:val="1"/>
      <w:numFmt w:val="lowerRoman"/>
      <w:lvlText w:val="%6."/>
      <w:lvlJc w:val="right"/>
      <w:pPr>
        <w:ind w:left="5040" w:hanging="180"/>
      </w:pPr>
    </w:lvl>
    <w:lvl w:ilvl="6" w:tplc="0419000F">
      <w:start w:val="1"/>
      <w:numFmt w:val="decimal"/>
      <w:lvlText w:val="%7."/>
      <w:lvlJc w:val="left"/>
      <w:pPr>
        <w:ind w:left="5760" w:hanging="360"/>
      </w:pPr>
    </w:lvl>
    <w:lvl w:ilvl="7" w:tplc="04190019">
      <w:start w:val="1"/>
      <w:numFmt w:val="lowerLetter"/>
      <w:lvlText w:val="%8."/>
      <w:lvlJc w:val="left"/>
      <w:pPr>
        <w:ind w:left="6480" w:hanging="360"/>
      </w:pPr>
    </w:lvl>
    <w:lvl w:ilvl="8" w:tplc="0419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CB00B1"/>
    <w:multiLevelType w:val="hybridMultilevel"/>
    <w:tmpl w:val="5F06D4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0059C5"/>
    <w:multiLevelType w:val="hybridMultilevel"/>
    <w:tmpl w:val="583ED906"/>
    <w:lvl w:ilvl="0" w:tplc="77B60050">
      <w:start w:val="6"/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8022D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4" w15:restartNumberingAfterBreak="0">
    <w:nsid w:val="53977F9C"/>
    <w:multiLevelType w:val="hybridMultilevel"/>
    <w:tmpl w:val="03D0B102"/>
    <w:lvl w:ilvl="0" w:tplc="4A0E699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CB03BD"/>
    <w:multiLevelType w:val="hybridMultilevel"/>
    <w:tmpl w:val="0CDA496E"/>
    <w:lvl w:ilvl="0" w:tplc="6C7C6C0E">
      <w:start w:val="1"/>
      <w:numFmt w:val="decimal"/>
      <w:lvlText w:val="%1."/>
      <w:lvlJc w:val="left"/>
      <w:pPr>
        <w:ind w:left="1287" w:hanging="360"/>
      </w:pPr>
      <w:rPr>
        <w:rFonts w:ascii="Times New Roman" w:eastAsiaTheme="minorHAnsi" w:hAnsi="Times New Roman" w:cs="Times New Roman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8EB716F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7" w15:restartNumberingAfterBreak="0">
    <w:nsid w:val="678D69CA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8" w15:restartNumberingAfterBreak="0">
    <w:nsid w:val="6D743DDB"/>
    <w:multiLevelType w:val="hybridMultilevel"/>
    <w:tmpl w:val="5A5E31B4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707D3E42"/>
    <w:multiLevelType w:val="multilevel"/>
    <w:tmpl w:val="9D4630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0" w15:restartNumberingAfterBreak="0">
    <w:nsid w:val="747A3F52"/>
    <w:multiLevelType w:val="hybridMultilevel"/>
    <w:tmpl w:val="02386DB8"/>
    <w:lvl w:ilvl="0" w:tplc="66BA60C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C52244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22" w15:restartNumberingAfterBreak="0">
    <w:nsid w:val="7DE060FE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23" w15:restartNumberingAfterBreak="0">
    <w:nsid w:val="7E0B2D26"/>
    <w:multiLevelType w:val="hybridMultilevel"/>
    <w:tmpl w:val="021086FA"/>
    <w:lvl w:ilvl="0" w:tplc="3F16A0C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</w:num>
  <w:num w:numId="6">
    <w:abstractNumId w:val="23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  <w:lvlOverride w:ilvl="0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</w:num>
  <w:num w:numId="12">
    <w:abstractNumId w:val="13"/>
    <w:lvlOverride w:ilvl="0">
      <w:startOverride w:val="1"/>
    </w:lvlOverride>
  </w:num>
  <w:num w:numId="13">
    <w:abstractNumId w:val="21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16"/>
    <w:lvlOverride w:ilvl="0">
      <w:startOverride w:val="1"/>
    </w:lvlOverride>
  </w:num>
  <w:num w:numId="16">
    <w:abstractNumId w:val="1"/>
  </w:num>
  <w:num w:numId="17">
    <w:abstractNumId w:val="11"/>
  </w:num>
  <w:num w:numId="18">
    <w:abstractNumId w:val="18"/>
  </w:num>
  <w:num w:numId="19">
    <w:abstractNumId w:val="9"/>
  </w:num>
  <w:num w:numId="20">
    <w:abstractNumId w:val="7"/>
  </w:num>
  <w:num w:numId="21">
    <w:abstractNumId w:val="4"/>
  </w:num>
  <w:num w:numId="22">
    <w:abstractNumId w:val="12"/>
  </w:num>
  <w:num w:numId="23">
    <w:abstractNumId w:val="12"/>
  </w:num>
  <w:num w:numId="24">
    <w:abstractNumId w:val="4"/>
  </w:num>
  <w:num w:numId="25">
    <w:abstractNumId w:val="6"/>
  </w:num>
  <w:num w:numId="26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3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04453"/>
    <w:rsid w:val="0000466C"/>
    <w:rsid w:val="00004FBD"/>
    <w:rsid w:val="0000559B"/>
    <w:rsid w:val="00005D3A"/>
    <w:rsid w:val="0001094B"/>
    <w:rsid w:val="00010E9F"/>
    <w:rsid w:val="00011086"/>
    <w:rsid w:val="000146D8"/>
    <w:rsid w:val="00015499"/>
    <w:rsid w:val="00015C22"/>
    <w:rsid w:val="0001635A"/>
    <w:rsid w:val="0002012E"/>
    <w:rsid w:val="000265F1"/>
    <w:rsid w:val="00035D0F"/>
    <w:rsid w:val="0003788F"/>
    <w:rsid w:val="00041A48"/>
    <w:rsid w:val="000421B7"/>
    <w:rsid w:val="00047F44"/>
    <w:rsid w:val="00051AF9"/>
    <w:rsid w:val="00051DB0"/>
    <w:rsid w:val="00052571"/>
    <w:rsid w:val="0005294D"/>
    <w:rsid w:val="00053AEF"/>
    <w:rsid w:val="000607C3"/>
    <w:rsid w:val="00070566"/>
    <w:rsid w:val="00071631"/>
    <w:rsid w:val="0007259A"/>
    <w:rsid w:val="0007386A"/>
    <w:rsid w:val="00073F72"/>
    <w:rsid w:val="00074EBE"/>
    <w:rsid w:val="00075A5D"/>
    <w:rsid w:val="0007630F"/>
    <w:rsid w:val="00076466"/>
    <w:rsid w:val="00082189"/>
    <w:rsid w:val="00082A6C"/>
    <w:rsid w:val="00083383"/>
    <w:rsid w:val="00087AAC"/>
    <w:rsid w:val="00090B0B"/>
    <w:rsid w:val="0009435B"/>
    <w:rsid w:val="00095E3F"/>
    <w:rsid w:val="00096C49"/>
    <w:rsid w:val="000972A7"/>
    <w:rsid w:val="000A0658"/>
    <w:rsid w:val="000A0860"/>
    <w:rsid w:val="000A1BBB"/>
    <w:rsid w:val="000A42A0"/>
    <w:rsid w:val="000A4B2F"/>
    <w:rsid w:val="000A4CE9"/>
    <w:rsid w:val="000A5B22"/>
    <w:rsid w:val="000B0F00"/>
    <w:rsid w:val="000B7DA9"/>
    <w:rsid w:val="000C2CF8"/>
    <w:rsid w:val="000D0063"/>
    <w:rsid w:val="000D32C0"/>
    <w:rsid w:val="000D362A"/>
    <w:rsid w:val="000D431D"/>
    <w:rsid w:val="000D78AC"/>
    <w:rsid w:val="000E2E89"/>
    <w:rsid w:val="000F16B4"/>
    <w:rsid w:val="000F2483"/>
    <w:rsid w:val="000F3AFC"/>
    <w:rsid w:val="000F49FF"/>
    <w:rsid w:val="000F59C3"/>
    <w:rsid w:val="000F73E9"/>
    <w:rsid w:val="0010010F"/>
    <w:rsid w:val="00101106"/>
    <w:rsid w:val="001014B0"/>
    <w:rsid w:val="0010179B"/>
    <w:rsid w:val="001018DD"/>
    <w:rsid w:val="00101AF3"/>
    <w:rsid w:val="00104DC9"/>
    <w:rsid w:val="00111FEE"/>
    <w:rsid w:val="00115CCD"/>
    <w:rsid w:val="00115DF9"/>
    <w:rsid w:val="001230D0"/>
    <w:rsid w:val="001239B3"/>
    <w:rsid w:val="00124241"/>
    <w:rsid w:val="00125BBF"/>
    <w:rsid w:val="00126100"/>
    <w:rsid w:val="0013290A"/>
    <w:rsid w:val="00133806"/>
    <w:rsid w:val="0013508B"/>
    <w:rsid w:val="00136E7E"/>
    <w:rsid w:val="0014023B"/>
    <w:rsid w:val="00140BDD"/>
    <w:rsid w:val="00144492"/>
    <w:rsid w:val="00146B6F"/>
    <w:rsid w:val="0015092A"/>
    <w:rsid w:val="00152653"/>
    <w:rsid w:val="001535E5"/>
    <w:rsid w:val="0015479A"/>
    <w:rsid w:val="00156032"/>
    <w:rsid w:val="00161617"/>
    <w:rsid w:val="00163A6D"/>
    <w:rsid w:val="001645AB"/>
    <w:rsid w:val="0016716B"/>
    <w:rsid w:val="00167A68"/>
    <w:rsid w:val="001800A5"/>
    <w:rsid w:val="00180838"/>
    <w:rsid w:val="001814D7"/>
    <w:rsid w:val="00181CBE"/>
    <w:rsid w:val="00182420"/>
    <w:rsid w:val="00186D34"/>
    <w:rsid w:val="00186F61"/>
    <w:rsid w:val="001911CF"/>
    <w:rsid w:val="00193977"/>
    <w:rsid w:val="00196676"/>
    <w:rsid w:val="001971E6"/>
    <w:rsid w:val="001A168D"/>
    <w:rsid w:val="001A1CD2"/>
    <w:rsid w:val="001A375F"/>
    <w:rsid w:val="001A6E82"/>
    <w:rsid w:val="001A72F0"/>
    <w:rsid w:val="001A7AEE"/>
    <w:rsid w:val="001B598E"/>
    <w:rsid w:val="001B5C46"/>
    <w:rsid w:val="001B7474"/>
    <w:rsid w:val="001C2712"/>
    <w:rsid w:val="001C2C7B"/>
    <w:rsid w:val="001C2E53"/>
    <w:rsid w:val="001C2FF1"/>
    <w:rsid w:val="001C4196"/>
    <w:rsid w:val="001C5C69"/>
    <w:rsid w:val="001C60E6"/>
    <w:rsid w:val="001D1852"/>
    <w:rsid w:val="001D4885"/>
    <w:rsid w:val="001D4EC8"/>
    <w:rsid w:val="001E1FA7"/>
    <w:rsid w:val="001E200F"/>
    <w:rsid w:val="001E3631"/>
    <w:rsid w:val="001E4701"/>
    <w:rsid w:val="001E59DB"/>
    <w:rsid w:val="001E7DA6"/>
    <w:rsid w:val="001F0A35"/>
    <w:rsid w:val="001F3160"/>
    <w:rsid w:val="001F3329"/>
    <w:rsid w:val="001F3466"/>
    <w:rsid w:val="001F38F9"/>
    <w:rsid w:val="001F7E7F"/>
    <w:rsid w:val="002026D5"/>
    <w:rsid w:val="0020401B"/>
    <w:rsid w:val="002053D1"/>
    <w:rsid w:val="00205842"/>
    <w:rsid w:val="002106EB"/>
    <w:rsid w:val="00211B60"/>
    <w:rsid w:val="00211C9E"/>
    <w:rsid w:val="002163D2"/>
    <w:rsid w:val="00216D6B"/>
    <w:rsid w:val="00217600"/>
    <w:rsid w:val="00220175"/>
    <w:rsid w:val="00221B5D"/>
    <w:rsid w:val="00225BD2"/>
    <w:rsid w:val="00230991"/>
    <w:rsid w:val="00231C20"/>
    <w:rsid w:val="002326DE"/>
    <w:rsid w:val="00232B30"/>
    <w:rsid w:val="00233913"/>
    <w:rsid w:val="00235FA9"/>
    <w:rsid w:val="00236320"/>
    <w:rsid w:val="002368B2"/>
    <w:rsid w:val="00244097"/>
    <w:rsid w:val="00244681"/>
    <w:rsid w:val="002511CB"/>
    <w:rsid w:val="00251ED0"/>
    <w:rsid w:val="00252D61"/>
    <w:rsid w:val="00256B05"/>
    <w:rsid w:val="00260614"/>
    <w:rsid w:val="00260CBB"/>
    <w:rsid w:val="0026406E"/>
    <w:rsid w:val="002757C0"/>
    <w:rsid w:val="002761F2"/>
    <w:rsid w:val="002766B1"/>
    <w:rsid w:val="002776F9"/>
    <w:rsid w:val="00280365"/>
    <w:rsid w:val="00281381"/>
    <w:rsid w:val="00283485"/>
    <w:rsid w:val="00285B52"/>
    <w:rsid w:val="002914D9"/>
    <w:rsid w:val="00291FCB"/>
    <w:rsid w:val="00295F80"/>
    <w:rsid w:val="0029727B"/>
    <w:rsid w:val="002A2303"/>
    <w:rsid w:val="002A44A0"/>
    <w:rsid w:val="002B1A2B"/>
    <w:rsid w:val="002B26A0"/>
    <w:rsid w:val="002B6C2A"/>
    <w:rsid w:val="002C62F9"/>
    <w:rsid w:val="002C64DB"/>
    <w:rsid w:val="002C6EF5"/>
    <w:rsid w:val="002D1BE5"/>
    <w:rsid w:val="002D392C"/>
    <w:rsid w:val="002D631D"/>
    <w:rsid w:val="002D75C2"/>
    <w:rsid w:val="002E5471"/>
    <w:rsid w:val="002E5A3E"/>
    <w:rsid w:val="002E74A1"/>
    <w:rsid w:val="002F03F1"/>
    <w:rsid w:val="002F77BA"/>
    <w:rsid w:val="0030142A"/>
    <w:rsid w:val="00302373"/>
    <w:rsid w:val="00302773"/>
    <w:rsid w:val="00304E81"/>
    <w:rsid w:val="00305873"/>
    <w:rsid w:val="00307787"/>
    <w:rsid w:val="00307DD7"/>
    <w:rsid w:val="00313D9B"/>
    <w:rsid w:val="00314E0F"/>
    <w:rsid w:val="00315126"/>
    <w:rsid w:val="00317DC5"/>
    <w:rsid w:val="00321C3E"/>
    <w:rsid w:val="0032630F"/>
    <w:rsid w:val="00326CF5"/>
    <w:rsid w:val="00326EB1"/>
    <w:rsid w:val="003279C0"/>
    <w:rsid w:val="00330851"/>
    <w:rsid w:val="003373CC"/>
    <w:rsid w:val="003425C1"/>
    <w:rsid w:val="003437F7"/>
    <w:rsid w:val="00347098"/>
    <w:rsid w:val="00352E29"/>
    <w:rsid w:val="00355537"/>
    <w:rsid w:val="00356100"/>
    <w:rsid w:val="003629C6"/>
    <w:rsid w:val="003643B4"/>
    <w:rsid w:val="00364F95"/>
    <w:rsid w:val="00365B0B"/>
    <w:rsid w:val="003730FF"/>
    <w:rsid w:val="00377DDA"/>
    <w:rsid w:val="00381442"/>
    <w:rsid w:val="0038249E"/>
    <w:rsid w:val="00383324"/>
    <w:rsid w:val="0038458E"/>
    <w:rsid w:val="00385113"/>
    <w:rsid w:val="00385883"/>
    <w:rsid w:val="00386EC6"/>
    <w:rsid w:val="003929B0"/>
    <w:rsid w:val="003940CA"/>
    <w:rsid w:val="003962CE"/>
    <w:rsid w:val="00397429"/>
    <w:rsid w:val="0039742D"/>
    <w:rsid w:val="003A0A6B"/>
    <w:rsid w:val="003A2D68"/>
    <w:rsid w:val="003B16D3"/>
    <w:rsid w:val="003B2224"/>
    <w:rsid w:val="003B2E1D"/>
    <w:rsid w:val="003B2E1F"/>
    <w:rsid w:val="003B3240"/>
    <w:rsid w:val="003C5975"/>
    <w:rsid w:val="003D3C23"/>
    <w:rsid w:val="003D6371"/>
    <w:rsid w:val="003E134C"/>
    <w:rsid w:val="003E2396"/>
    <w:rsid w:val="003E277C"/>
    <w:rsid w:val="003E5C0A"/>
    <w:rsid w:val="003E7D69"/>
    <w:rsid w:val="004042A2"/>
    <w:rsid w:val="00411512"/>
    <w:rsid w:val="00415749"/>
    <w:rsid w:val="004176FD"/>
    <w:rsid w:val="00417C94"/>
    <w:rsid w:val="00421194"/>
    <w:rsid w:val="00424AD7"/>
    <w:rsid w:val="00425FBA"/>
    <w:rsid w:val="004340B5"/>
    <w:rsid w:val="0043515D"/>
    <w:rsid w:val="00436E96"/>
    <w:rsid w:val="00441195"/>
    <w:rsid w:val="00441DC0"/>
    <w:rsid w:val="00453F95"/>
    <w:rsid w:val="00454613"/>
    <w:rsid w:val="00454DA8"/>
    <w:rsid w:val="004552A5"/>
    <w:rsid w:val="00456688"/>
    <w:rsid w:val="00457C58"/>
    <w:rsid w:val="0046105B"/>
    <w:rsid w:val="00465E55"/>
    <w:rsid w:val="00471F0E"/>
    <w:rsid w:val="00476DE1"/>
    <w:rsid w:val="00485805"/>
    <w:rsid w:val="00486368"/>
    <w:rsid w:val="00487CE3"/>
    <w:rsid w:val="004924A7"/>
    <w:rsid w:val="004927ED"/>
    <w:rsid w:val="00492A54"/>
    <w:rsid w:val="004930ED"/>
    <w:rsid w:val="00494D29"/>
    <w:rsid w:val="004A06B3"/>
    <w:rsid w:val="004A07E7"/>
    <w:rsid w:val="004A0F3B"/>
    <w:rsid w:val="004A17C1"/>
    <w:rsid w:val="004A297C"/>
    <w:rsid w:val="004A3697"/>
    <w:rsid w:val="004A3A0B"/>
    <w:rsid w:val="004B2A5D"/>
    <w:rsid w:val="004B2A70"/>
    <w:rsid w:val="004B69E4"/>
    <w:rsid w:val="004B6BC5"/>
    <w:rsid w:val="004C13B0"/>
    <w:rsid w:val="004C1923"/>
    <w:rsid w:val="004C65A0"/>
    <w:rsid w:val="004C6810"/>
    <w:rsid w:val="004D2FF7"/>
    <w:rsid w:val="004D3BDE"/>
    <w:rsid w:val="004D45E2"/>
    <w:rsid w:val="004D606C"/>
    <w:rsid w:val="004E0D4E"/>
    <w:rsid w:val="004E2536"/>
    <w:rsid w:val="004E2AE9"/>
    <w:rsid w:val="004E4F45"/>
    <w:rsid w:val="004E6F7E"/>
    <w:rsid w:val="004F294D"/>
    <w:rsid w:val="004F3EF2"/>
    <w:rsid w:val="004F5037"/>
    <w:rsid w:val="0050020C"/>
    <w:rsid w:val="005035B0"/>
    <w:rsid w:val="00503C2E"/>
    <w:rsid w:val="00504FBD"/>
    <w:rsid w:val="005073EA"/>
    <w:rsid w:val="00514C6C"/>
    <w:rsid w:val="00520E83"/>
    <w:rsid w:val="005273FD"/>
    <w:rsid w:val="00527484"/>
    <w:rsid w:val="005334E8"/>
    <w:rsid w:val="005356C2"/>
    <w:rsid w:val="005459F5"/>
    <w:rsid w:val="00552EE2"/>
    <w:rsid w:val="00555236"/>
    <w:rsid w:val="005571A1"/>
    <w:rsid w:val="005624C4"/>
    <w:rsid w:val="00562682"/>
    <w:rsid w:val="00564FB2"/>
    <w:rsid w:val="00566128"/>
    <w:rsid w:val="00567CA7"/>
    <w:rsid w:val="00570AF8"/>
    <w:rsid w:val="00571F2F"/>
    <w:rsid w:val="00573A55"/>
    <w:rsid w:val="00574DE0"/>
    <w:rsid w:val="005808E2"/>
    <w:rsid w:val="00582BC9"/>
    <w:rsid w:val="0058302B"/>
    <w:rsid w:val="0058401E"/>
    <w:rsid w:val="0059609B"/>
    <w:rsid w:val="00597DA5"/>
    <w:rsid w:val="005A5A35"/>
    <w:rsid w:val="005A7653"/>
    <w:rsid w:val="005B2FF9"/>
    <w:rsid w:val="005B6DB8"/>
    <w:rsid w:val="005C2C95"/>
    <w:rsid w:val="005C33F2"/>
    <w:rsid w:val="005C4659"/>
    <w:rsid w:val="005C5406"/>
    <w:rsid w:val="005C5440"/>
    <w:rsid w:val="005C56E1"/>
    <w:rsid w:val="005D18FF"/>
    <w:rsid w:val="005D3291"/>
    <w:rsid w:val="005D352C"/>
    <w:rsid w:val="005E11B6"/>
    <w:rsid w:val="005E3520"/>
    <w:rsid w:val="005F0FBB"/>
    <w:rsid w:val="005F2E8A"/>
    <w:rsid w:val="005F2F74"/>
    <w:rsid w:val="005F36F3"/>
    <w:rsid w:val="005F404F"/>
    <w:rsid w:val="005F7637"/>
    <w:rsid w:val="00600D22"/>
    <w:rsid w:val="00604767"/>
    <w:rsid w:val="00606BC7"/>
    <w:rsid w:val="00610971"/>
    <w:rsid w:val="006117BC"/>
    <w:rsid w:val="00613AE6"/>
    <w:rsid w:val="00615933"/>
    <w:rsid w:val="00615C75"/>
    <w:rsid w:val="006164ED"/>
    <w:rsid w:val="006205CC"/>
    <w:rsid w:val="00621BF5"/>
    <w:rsid w:val="00623245"/>
    <w:rsid w:val="00623CF3"/>
    <w:rsid w:val="006256C6"/>
    <w:rsid w:val="006265EC"/>
    <w:rsid w:val="00633A7C"/>
    <w:rsid w:val="006365E7"/>
    <w:rsid w:val="00637385"/>
    <w:rsid w:val="0064033C"/>
    <w:rsid w:val="00640750"/>
    <w:rsid w:val="0064118B"/>
    <w:rsid w:val="0064191A"/>
    <w:rsid w:val="00642601"/>
    <w:rsid w:val="0064297E"/>
    <w:rsid w:val="00644658"/>
    <w:rsid w:val="00646C79"/>
    <w:rsid w:val="00647BDB"/>
    <w:rsid w:val="006516A7"/>
    <w:rsid w:val="00651BDA"/>
    <w:rsid w:val="006523B1"/>
    <w:rsid w:val="00655924"/>
    <w:rsid w:val="006569E8"/>
    <w:rsid w:val="00660E87"/>
    <w:rsid w:val="00663779"/>
    <w:rsid w:val="006673AA"/>
    <w:rsid w:val="0067509F"/>
    <w:rsid w:val="00677281"/>
    <w:rsid w:val="00682C11"/>
    <w:rsid w:val="00686913"/>
    <w:rsid w:val="0068727E"/>
    <w:rsid w:val="00691832"/>
    <w:rsid w:val="006A1368"/>
    <w:rsid w:val="006A27B1"/>
    <w:rsid w:val="006A654F"/>
    <w:rsid w:val="006A7A93"/>
    <w:rsid w:val="006B0831"/>
    <w:rsid w:val="006B136B"/>
    <w:rsid w:val="006B2A8D"/>
    <w:rsid w:val="006B4072"/>
    <w:rsid w:val="006B5F37"/>
    <w:rsid w:val="006C29CF"/>
    <w:rsid w:val="006C7076"/>
    <w:rsid w:val="006D415C"/>
    <w:rsid w:val="006D5587"/>
    <w:rsid w:val="006D581B"/>
    <w:rsid w:val="006D6313"/>
    <w:rsid w:val="006E05B7"/>
    <w:rsid w:val="006E1083"/>
    <w:rsid w:val="006E173C"/>
    <w:rsid w:val="006E2066"/>
    <w:rsid w:val="006E224E"/>
    <w:rsid w:val="006E2322"/>
    <w:rsid w:val="006E4F5E"/>
    <w:rsid w:val="006E50A6"/>
    <w:rsid w:val="006E70A5"/>
    <w:rsid w:val="006F0CA1"/>
    <w:rsid w:val="006F1636"/>
    <w:rsid w:val="006F2698"/>
    <w:rsid w:val="006F5539"/>
    <w:rsid w:val="006F7E8A"/>
    <w:rsid w:val="00700A59"/>
    <w:rsid w:val="00704B0F"/>
    <w:rsid w:val="00707639"/>
    <w:rsid w:val="007138C7"/>
    <w:rsid w:val="00714336"/>
    <w:rsid w:val="007178C1"/>
    <w:rsid w:val="007209A7"/>
    <w:rsid w:val="00722909"/>
    <w:rsid w:val="007268B4"/>
    <w:rsid w:val="0073080B"/>
    <w:rsid w:val="007313CD"/>
    <w:rsid w:val="00731CC4"/>
    <w:rsid w:val="00732A52"/>
    <w:rsid w:val="00735762"/>
    <w:rsid w:val="007407D4"/>
    <w:rsid w:val="00741B28"/>
    <w:rsid w:val="00741D19"/>
    <w:rsid w:val="007434C4"/>
    <w:rsid w:val="00743A93"/>
    <w:rsid w:val="00743DED"/>
    <w:rsid w:val="007525CF"/>
    <w:rsid w:val="00763A3F"/>
    <w:rsid w:val="00766C94"/>
    <w:rsid w:val="00780DDC"/>
    <w:rsid w:val="00780DF4"/>
    <w:rsid w:val="00784905"/>
    <w:rsid w:val="00785D96"/>
    <w:rsid w:val="007863C7"/>
    <w:rsid w:val="0078749B"/>
    <w:rsid w:val="00793BEF"/>
    <w:rsid w:val="007958BE"/>
    <w:rsid w:val="00795F47"/>
    <w:rsid w:val="007A00D6"/>
    <w:rsid w:val="007A2330"/>
    <w:rsid w:val="007A3CCA"/>
    <w:rsid w:val="007A762B"/>
    <w:rsid w:val="007B19C9"/>
    <w:rsid w:val="007B3DE0"/>
    <w:rsid w:val="007B3FE5"/>
    <w:rsid w:val="007B6AAB"/>
    <w:rsid w:val="007B6F8A"/>
    <w:rsid w:val="007C0DE2"/>
    <w:rsid w:val="007C1188"/>
    <w:rsid w:val="007C1830"/>
    <w:rsid w:val="007C5CFA"/>
    <w:rsid w:val="007D6BF2"/>
    <w:rsid w:val="007D7B46"/>
    <w:rsid w:val="007E0D4F"/>
    <w:rsid w:val="007E1C8D"/>
    <w:rsid w:val="007E1D28"/>
    <w:rsid w:val="007E3BE2"/>
    <w:rsid w:val="007E494B"/>
    <w:rsid w:val="007E4FB1"/>
    <w:rsid w:val="007E7FBB"/>
    <w:rsid w:val="007F1881"/>
    <w:rsid w:val="007F4804"/>
    <w:rsid w:val="007F661E"/>
    <w:rsid w:val="00800341"/>
    <w:rsid w:val="008025D5"/>
    <w:rsid w:val="00802800"/>
    <w:rsid w:val="008031AC"/>
    <w:rsid w:val="00806B2C"/>
    <w:rsid w:val="0080768B"/>
    <w:rsid w:val="00813791"/>
    <w:rsid w:val="00814406"/>
    <w:rsid w:val="0081759B"/>
    <w:rsid w:val="00820456"/>
    <w:rsid w:val="008227DA"/>
    <w:rsid w:val="008237F2"/>
    <w:rsid w:val="008245F2"/>
    <w:rsid w:val="0082632D"/>
    <w:rsid w:val="00831B9A"/>
    <w:rsid w:val="00836FDD"/>
    <w:rsid w:val="00837B48"/>
    <w:rsid w:val="00844347"/>
    <w:rsid w:val="00844410"/>
    <w:rsid w:val="00846127"/>
    <w:rsid w:val="00866986"/>
    <w:rsid w:val="00867DC4"/>
    <w:rsid w:val="00871E7F"/>
    <w:rsid w:val="00876AC8"/>
    <w:rsid w:val="008774AD"/>
    <w:rsid w:val="00877DB2"/>
    <w:rsid w:val="00886CE9"/>
    <w:rsid w:val="008954D7"/>
    <w:rsid w:val="008A2563"/>
    <w:rsid w:val="008B0DDC"/>
    <w:rsid w:val="008B1D38"/>
    <w:rsid w:val="008B1DFD"/>
    <w:rsid w:val="008B2BBA"/>
    <w:rsid w:val="008B2D00"/>
    <w:rsid w:val="008B30D6"/>
    <w:rsid w:val="008B5D0F"/>
    <w:rsid w:val="008B6BCF"/>
    <w:rsid w:val="008C0CFB"/>
    <w:rsid w:val="008C0CFD"/>
    <w:rsid w:val="008C156E"/>
    <w:rsid w:val="008C3AA2"/>
    <w:rsid w:val="008C4ADD"/>
    <w:rsid w:val="008C6292"/>
    <w:rsid w:val="008C743C"/>
    <w:rsid w:val="008D34D4"/>
    <w:rsid w:val="008D7751"/>
    <w:rsid w:val="008E0077"/>
    <w:rsid w:val="008E0BE3"/>
    <w:rsid w:val="008E170B"/>
    <w:rsid w:val="008E20DA"/>
    <w:rsid w:val="008E2419"/>
    <w:rsid w:val="008F3746"/>
    <w:rsid w:val="008F6C74"/>
    <w:rsid w:val="009056B7"/>
    <w:rsid w:val="00905770"/>
    <w:rsid w:val="0090611C"/>
    <w:rsid w:val="0091514B"/>
    <w:rsid w:val="00916E27"/>
    <w:rsid w:val="00917193"/>
    <w:rsid w:val="00917E46"/>
    <w:rsid w:val="009223E1"/>
    <w:rsid w:val="0093022B"/>
    <w:rsid w:val="00930384"/>
    <w:rsid w:val="00940EBA"/>
    <w:rsid w:val="00943882"/>
    <w:rsid w:val="009446AF"/>
    <w:rsid w:val="00950543"/>
    <w:rsid w:val="00956F28"/>
    <w:rsid w:val="00961A44"/>
    <w:rsid w:val="00963CC3"/>
    <w:rsid w:val="00966032"/>
    <w:rsid w:val="00967581"/>
    <w:rsid w:val="00971AA7"/>
    <w:rsid w:val="0098026F"/>
    <w:rsid w:val="00980B2F"/>
    <w:rsid w:val="00981240"/>
    <w:rsid w:val="00985ACC"/>
    <w:rsid w:val="009879E4"/>
    <w:rsid w:val="00987F5B"/>
    <w:rsid w:val="00991FD1"/>
    <w:rsid w:val="00995BA2"/>
    <w:rsid w:val="009A336E"/>
    <w:rsid w:val="009A7B3E"/>
    <w:rsid w:val="009A7F82"/>
    <w:rsid w:val="009B3E3D"/>
    <w:rsid w:val="009B3E85"/>
    <w:rsid w:val="009B58B7"/>
    <w:rsid w:val="009C2ADF"/>
    <w:rsid w:val="009C59E1"/>
    <w:rsid w:val="009C6412"/>
    <w:rsid w:val="009C6B20"/>
    <w:rsid w:val="009D284E"/>
    <w:rsid w:val="009D39CF"/>
    <w:rsid w:val="009D469A"/>
    <w:rsid w:val="009D74F1"/>
    <w:rsid w:val="009E37EA"/>
    <w:rsid w:val="009E7F99"/>
    <w:rsid w:val="009F02E1"/>
    <w:rsid w:val="009F1F1C"/>
    <w:rsid w:val="009F2083"/>
    <w:rsid w:val="009F2CF0"/>
    <w:rsid w:val="009F47EB"/>
    <w:rsid w:val="009F6FD0"/>
    <w:rsid w:val="00A003C4"/>
    <w:rsid w:val="00A128CF"/>
    <w:rsid w:val="00A12920"/>
    <w:rsid w:val="00A13F52"/>
    <w:rsid w:val="00A16A54"/>
    <w:rsid w:val="00A16DDA"/>
    <w:rsid w:val="00A2066C"/>
    <w:rsid w:val="00A2512D"/>
    <w:rsid w:val="00A25686"/>
    <w:rsid w:val="00A27442"/>
    <w:rsid w:val="00A27583"/>
    <w:rsid w:val="00A305A8"/>
    <w:rsid w:val="00A3152B"/>
    <w:rsid w:val="00A3180A"/>
    <w:rsid w:val="00A3203B"/>
    <w:rsid w:val="00A32F70"/>
    <w:rsid w:val="00A35E2D"/>
    <w:rsid w:val="00A367A9"/>
    <w:rsid w:val="00A4010D"/>
    <w:rsid w:val="00A4089D"/>
    <w:rsid w:val="00A44ADB"/>
    <w:rsid w:val="00A46287"/>
    <w:rsid w:val="00A47651"/>
    <w:rsid w:val="00A47F6A"/>
    <w:rsid w:val="00A508A6"/>
    <w:rsid w:val="00A52F96"/>
    <w:rsid w:val="00A53418"/>
    <w:rsid w:val="00A54084"/>
    <w:rsid w:val="00A60C50"/>
    <w:rsid w:val="00A61553"/>
    <w:rsid w:val="00A62E79"/>
    <w:rsid w:val="00A63ACC"/>
    <w:rsid w:val="00A64281"/>
    <w:rsid w:val="00A65CEE"/>
    <w:rsid w:val="00A7108C"/>
    <w:rsid w:val="00A71DD5"/>
    <w:rsid w:val="00A733CD"/>
    <w:rsid w:val="00A73B45"/>
    <w:rsid w:val="00A76985"/>
    <w:rsid w:val="00A7750F"/>
    <w:rsid w:val="00A82B2E"/>
    <w:rsid w:val="00A83C18"/>
    <w:rsid w:val="00A8453C"/>
    <w:rsid w:val="00A90C2F"/>
    <w:rsid w:val="00A94BA0"/>
    <w:rsid w:val="00A94CD5"/>
    <w:rsid w:val="00A95923"/>
    <w:rsid w:val="00A97F71"/>
    <w:rsid w:val="00AA1EFC"/>
    <w:rsid w:val="00AA7217"/>
    <w:rsid w:val="00AB0842"/>
    <w:rsid w:val="00AB2C49"/>
    <w:rsid w:val="00AB306D"/>
    <w:rsid w:val="00AB3FF3"/>
    <w:rsid w:val="00AB47E9"/>
    <w:rsid w:val="00AC0DD9"/>
    <w:rsid w:val="00AC142F"/>
    <w:rsid w:val="00AC7CA7"/>
    <w:rsid w:val="00AD001A"/>
    <w:rsid w:val="00AD38B8"/>
    <w:rsid w:val="00AD4866"/>
    <w:rsid w:val="00AD5F8A"/>
    <w:rsid w:val="00AD62E5"/>
    <w:rsid w:val="00AE03FD"/>
    <w:rsid w:val="00AE0C5F"/>
    <w:rsid w:val="00AE1257"/>
    <w:rsid w:val="00AE56A3"/>
    <w:rsid w:val="00AE79D9"/>
    <w:rsid w:val="00AF0FD9"/>
    <w:rsid w:val="00AF1164"/>
    <w:rsid w:val="00AF2179"/>
    <w:rsid w:val="00AF35DC"/>
    <w:rsid w:val="00AF44B2"/>
    <w:rsid w:val="00AF6752"/>
    <w:rsid w:val="00B013D5"/>
    <w:rsid w:val="00B036F5"/>
    <w:rsid w:val="00B073EE"/>
    <w:rsid w:val="00B14485"/>
    <w:rsid w:val="00B14627"/>
    <w:rsid w:val="00B20F8A"/>
    <w:rsid w:val="00B261AA"/>
    <w:rsid w:val="00B266AE"/>
    <w:rsid w:val="00B27371"/>
    <w:rsid w:val="00B30AD5"/>
    <w:rsid w:val="00B35CAE"/>
    <w:rsid w:val="00B40D1F"/>
    <w:rsid w:val="00B42CF5"/>
    <w:rsid w:val="00B43293"/>
    <w:rsid w:val="00B43317"/>
    <w:rsid w:val="00B43D6F"/>
    <w:rsid w:val="00B503C1"/>
    <w:rsid w:val="00B51E56"/>
    <w:rsid w:val="00B54982"/>
    <w:rsid w:val="00B61086"/>
    <w:rsid w:val="00B6304D"/>
    <w:rsid w:val="00B7513E"/>
    <w:rsid w:val="00B75E0E"/>
    <w:rsid w:val="00B769BE"/>
    <w:rsid w:val="00B81B9B"/>
    <w:rsid w:val="00B84DBA"/>
    <w:rsid w:val="00B93A01"/>
    <w:rsid w:val="00B945D8"/>
    <w:rsid w:val="00B9657D"/>
    <w:rsid w:val="00BA04E7"/>
    <w:rsid w:val="00BA5594"/>
    <w:rsid w:val="00BB3391"/>
    <w:rsid w:val="00BB526B"/>
    <w:rsid w:val="00BC1F72"/>
    <w:rsid w:val="00BC259D"/>
    <w:rsid w:val="00BC3FBA"/>
    <w:rsid w:val="00BC489F"/>
    <w:rsid w:val="00BC5201"/>
    <w:rsid w:val="00BC54A1"/>
    <w:rsid w:val="00BC7FFC"/>
    <w:rsid w:val="00BD31E6"/>
    <w:rsid w:val="00BD4FA0"/>
    <w:rsid w:val="00BD532F"/>
    <w:rsid w:val="00BE0722"/>
    <w:rsid w:val="00BE35F0"/>
    <w:rsid w:val="00BE36BE"/>
    <w:rsid w:val="00BE38F8"/>
    <w:rsid w:val="00BE4E9B"/>
    <w:rsid w:val="00BE7D10"/>
    <w:rsid w:val="00BF0C6E"/>
    <w:rsid w:val="00BF3A9C"/>
    <w:rsid w:val="00BF7290"/>
    <w:rsid w:val="00BF7763"/>
    <w:rsid w:val="00C02BA0"/>
    <w:rsid w:val="00C032F3"/>
    <w:rsid w:val="00C03AEB"/>
    <w:rsid w:val="00C03F39"/>
    <w:rsid w:val="00C0725B"/>
    <w:rsid w:val="00C07FC9"/>
    <w:rsid w:val="00C12C3D"/>
    <w:rsid w:val="00C13B64"/>
    <w:rsid w:val="00C2035E"/>
    <w:rsid w:val="00C276E4"/>
    <w:rsid w:val="00C306E2"/>
    <w:rsid w:val="00C3242E"/>
    <w:rsid w:val="00C32A60"/>
    <w:rsid w:val="00C34F24"/>
    <w:rsid w:val="00C374FD"/>
    <w:rsid w:val="00C42A53"/>
    <w:rsid w:val="00C43687"/>
    <w:rsid w:val="00C444C2"/>
    <w:rsid w:val="00C45000"/>
    <w:rsid w:val="00C50C50"/>
    <w:rsid w:val="00C52375"/>
    <w:rsid w:val="00C53E00"/>
    <w:rsid w:val="00C54105"/>
    <w:rsid w:val="00C54D49"/>
    <w:rsid w:val="00C60570"/>
    <w:rsid w:val="00C612F0"/>
    <w:rsid w:val="00C6503D"/>
    <w:rsid w:val="00C65C52"/>
    <w:rsid w:val="00C70A4C"/>
    <w:rsid w:val="00C74CAC"/>
    <w:rsid w:val="00C75AB1"/>
    <w:rsid w:val="00C813EC"/>
    <w:rsid w:val="00C8526C"/>
    <w:rsid w:val="00C85AF6"/>
    <w:rsid w:val="00C86478"/>
    <w:rsid w:val="00C86ADF"/>
    <w:rsid w:val="00C86D19"/>
    <w:rsid w:val="00C8785D"/>
    <w:rsid w:val="00C92344"/>
    <w:rsid w:val="00C96675"/>
    <w:rsid w:val="00CA0B93"/>
    <w:rsid w:val="00CA1F68"/>
    <w:rsid w:val="00CB31AB"/>
    <w:rsid w:val="00CB6CE2"/>
    <w:rsid w:val="00CB7383"/>
    <w:rsid w:val="00CB77E3"/>
    <w:rsid w:val="00CC102B"/>
    <w:rsid w:val="00CC1230"/>
    <w:rsid w:val="00CC3187"/>
    <w:rsid w:val="00CC464C"/>
    <w:rsid w:val="00CC49BB"/>
    <w:rsid w:val="00CC5D2D"/>
    <w:rsid w:val="00CD0C72"/>
    <w:rsid w:val="00CD6246"/>
    <w:rsid w:val="00CE0439"/>
    <w:rsid w:val="00CE0A21"/>
    <w:rsid w:val="00CE6082"/>
    <w:rsid w:val="00CE623B"/>
    <w:rsid w:val="00D01FA4"/>
    <w:rsid w:val="00D028BA"/>
    <w:rsid w:val="00D04B34"/>
    <w:rsid w:val="00D129B2"/>
    <w:rsid w:val="00D141BC"/>
    <w:rsid w:val="00D1497B"/>
    <w:rsid w:val="00D17160"/>
    <w:rsid w:val="00D17A4D"/>
    <w:rsid w:val="00D22366"/>
    <w:rsid w:val="00D225AF"/>
    <w:rsid w:val="00D232FC"/>
    <w:rsid w:val="00D3182E"/>
    <w:rsid w:val="00D32923"/>
    <w:rsid w:val="00D33CFD"/>
    <w:rsid w:val="00D35C61"/>
    <w:rsid w:val="00D36171"/>
    <w:rsid w:val="00D3664E"/>
    <w:rsid w:val="00D37603"/>
    <w:rsid w:val="00D43937"/>
    <w:rsid w:val="00D45AC9"/>
    <w:rsid w:val="00D5197C"/>
    <w:rsid w:val="00D5278E"/>
    <w:rsid w:val="00D52908"/>
    <w:rsid w:val="00D57238"/>
    <w:rsid w:val="00D57640"/>
    <w:rsid w:val="00D57EA8"/>
    <w:rsid w:val="00D61A42"/>
    <w:rsid w:val="00D7129D"/>
    <w:rsid w:val="00D73B32"/>
    <w:rsid w:val="00D74D39"/>
    <w:rsid w:val="00D77F30"/>
    <w:rsid w:val="00D81B69"/>
    <w:rsid w:val="00D82096"/>
    <w:rsid w:val="00D82354"/>
    <w:rsid w:val="00D845EF"/>
    <w:rsid w:val="00D90675"/>
    <w:rsid w:val="00D94181"/>
    <w:rsid w:val="00D943B0"/>
    <w:rsid w:val="00D969E3"/>
    <w:rsid w:val="00DA13C2"/>
    <w:rsid w:val="00DA2541"/>
    <w:rsid w:val="00DA29C4"/>
    <w:rsid w:val="00DA440A"/>
    <w:rsid w:val="00DB49D7"/>
    <w:rsid w:val="00DB5122"/>
    <w:rsid w:val="00DC4F6A"/>
    <w:rsid w:val="00DC6002"/>
    <w:rsid w:val="00DC6EE2"/>
    <w:rsid w:val="00DD3503"/>
    <w:rsid w:val="00DD4B5D"/>
    <w:rsid w:val="00DD637A"/>
    <w:rsid w:val="00DE1572"/>
    <w:rsid w:val="00DE1EDB"/>
    <w:rsid w:val="00DE58AD"/>
    <w:rsid w:val="00DF14C6"/>
    <w:rsid w:val="00DF596B"/>
    <w:rsid w:val="00DF59C3"/>
    <w:rsid w:val="00DF68D9"/>
    <w:rsid w:val="00DF7B83"/>
    <w:rsid w:val="00E015D5"/>
    <w:rsid w:val="00E03DC9"/>
    <w:rsid w:val="00E05E9D"/>
    <w:rsid w:val="00E10909"/>
    <w:rsid w:val="00E11800"/>
    <w:rsid w:val="00E141FC"/>
    <w:rsid w:val="00E15865"/>
    <w:rsid w:val="00E16D09"/>
    <w:rsid w:val="00E225FB"/>
    <w:rsid w:val="00E23F76"/>
    <w:rsid w:val="00E3136D"/>
    <w:rsid w:val="00E32365"/>
    <w:rsid w:val="00E4196D"/>
    <w:rsid w:val="00E42D18"/>
    <w:rsid w:val="00E45235"/>
    <w:rsid w:val="00E47373"/>
    <w:rsid w:val="00E505DB"/>
    <w:rsid w:val="00E5178B"/>
    <w:rsid w:val="00E52457"/>
    <w:rsid w:val="00E533C5"/>
    <w:rsid w:val="00E55EEA"/>
    <w:rsid w:val="00E60E36"/>
    <w:rsid w:val="00E61EB3"/>
    <w:rsid w:val="00E66074"/>
    <w:rsid w:val="00E66455"/>
    <w:rsid w:val="00E666E0"/>
    <w:rsid w:val="00E71200"/>
    <w:rsid w:val="00E7373E"/>
    <w:rsid w:val="00E80A9B"/>
    <w:rsid w:val="00E81B6F"/>
    <w:rsid w:val="00E824CB"/>
    <w:rsid w:val="00E9192A"/>
    <w:rsid w:val="00E9594B"/>
    <w:rsid w:val="00E95CC8"/>
    <w:rsid w:val="00E96640"/>
    <w:rsid w:val="00E97195"/>
    <w:rsid w:val="00EA1BBB"/>
    <w:rsid w:val="00EA2431"/>
    <w:rsid w:val="00EA426F"/>
    <w:rsid w:val="00EA7D69"/>
    <w:rsid w:val="00EB1313"/>
    <w:rsid w:val="00EB2DAE"/>
    <w:rsid w:val="00EB30F1"/>
    <w:rsid w:val="00EB4445"/>
    <w:rsid w:val="00EB70CF"/>
    <w:rsid w:val="00EC2F64"/>
    <w:rsid w:val="00EC2FAC"/>
    <w:rsid w:val="00EC4150"/>
    <w:rsid w:val="00EC55DD"/>
    <w:rsid w:val="00EE07E8"/>
    <w:rsid w:val="00EE0BB6"/>
    <w:rsid w:val="00EE164C"/>
    <w:rsid w:val="00EE5A1D"/>
    <w:rsid w:val="00EE7349"/>
    <w:rsid w:val="00EF05B2"/>
    <w:rsid w:val="00EF1D2B"/>
    <w:rsid w:val="00EF4103"/>
    <w:rsid w:val="00EF71F9"/>
    <w:rsid w:val="00F0191B"/>
    <w:rsid w:val="00F01BF3"/>
    <w:rsid w:val="00F071B1"/>
    <w:rsid w:val="00F07349"/>
    <w:rsid w:val="00F113FE"/>
    <w:rsid w:val="00F171F3"/>
    <w:rsid w:val="00F17857"/>
    <w:rsid w:val="00F204FA"/>
    <w:rsid w:val="00F215C3"/>
    <w:rsid w:val="00F22DB6"/>
    <w:rsid w:val="00F2678B"/>
    <w:rsid w:val="00F26990"/>
    <w:rsid w:val="00F36400"/>
    <w:rsid w:val="00F3649A"/>
    <w:rsid w:val="00F45073"/>
    <w:rsid w:val="00F51725"/>
    <w:rsid w:val="00F518F8"/>
    <w:rsid w:val="00F52271"/>
    <w:rsid w:val="00F52846"/>
    <w:rsid w:val="00F52B2B"/>
    <w:rsid w:val="00F53170"/>
    <w:rsid w:val="00F57B3F"/>
    <w:rsid w:val="00F57BEC"/>
    <w:rsid w:val="00F603ED"/>
    <w:rsid w:val="00F62447"/>
    <w:rsid w:val="00F625E7"/>
    <w:rsid w:val="00F62DCB"/>
    <w:rsid w:val="00F6660F"/>
    <w:rsid w:val="00F73216"/>
    <w:rsid w:val="00F752E8"/>
    <w:rsid w:val="00F769B0"/>
    <w:rsid w:val="00F77448"/>
    <w:rsid w:val="00F8282A"/>
    <w:rsid w:val="00F82A2D"/>
    <w:rsid w:val="00F838C5"/>
    <w:rsid w:val="00F844C1"/>
    <w:rsid w:val="00F85AB9"/>
    <w:rsid w:val="00F866F8"/>
    <w:rsid w:val="00F86CED"/>
    <w:rsid w:val="00F87D7F"/>
    <w:rsid w:val="00F906C7"/>
    <w:rsid w:val="00F91381"/>
    <w:rsid w:val="00F9196A"/>
    <w:rsid w:val="00F91AFD"/>
    <w:rsid w:val="00F91D03"/>
    <w:rsid w:val="00F921A0"/>
    <w:rsid w:val="00F93018"/>
    <w:rsid w:val="00F9485F"/>
    <w:rsid w:val="00F9616C"/>
    <w:rsid w:val="00FA0FF1"/>
    <w:rsid w:val="00FA5B3A"/>
    <w:rsid w:val="00FB5BAF"/>
    <w:rsid w:val="00FC17A4"/>
    <w:rsid w:val="00FC1A4F"/>
    <w:rsid w:val="00FC24DA"/>
    <w:rsid w:val="00FC4E08"/>
    <w:rsid w:val="00FC6B51"/>
    <w:rsid w:val="00FD0F9D"/>
    <w:rsid w:val="00FD2E9A"/>
    <w:rsid w:val="00FE0566"/>
    <w:rsid w:val="00FE10C6"/>
    <w:rsid w:val="00FE168F"/>
    <w:rsid w:val="00FE6AE0"/>
    <w:rsid w:val="00FE6E8E"/>
    <w:rsid w:val="00FF1D95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8296C"/>
  <w15:docId w15:val="{610D18D2-4A66-4A60-A651-56BB4BE4A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5805"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46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,ARSH_N,Таблицы,Заголовки,Верхний колонтитул Знак1,Алия,СНОСКИ,мелкий,Айгерим,Обя,норма,мой рабочий,No Spacing1,свой,14 TNR,МОЙ СТИЛЬ,Без интервала11,Елжан"/>
    <w:link w:val="a9"/>
    <w:uiPriority w:val="1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,ARSH_N Знак,Таблицы Знак,Заголовки Знак,Верхний колонтитул Знак1 Знак,Алия Знак,СНОСКИ Знак,мелкий Знак,Айгерим Знак,Обя Знак,норма Знак,мой рабочий Знак,No Spacing1 Знак,свой Знак"/>
    <w:basedOn w:val="a0"/>
    <w:link w:val="a8"/>
    <w:uiPriority w:val="1"/>
    <w:qFormat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qFormat/>
    <w:rsid w:val="005A7653"/>
  </w:style>
  <w:style w:type="paragraph" w:styleId="af">
    <w:name w:val="Body Text Indent"/>
    <w:aliases w:val="Знак2 Знак,Знак2 Знак Знак,Знак2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f0">
    <w:name w:val="Основной текст с отступом Знак"/>
    <w:aliases w:val="Знак2 Знак Знак1,Знак2 Знак Знак Знак,Знак2 Знак1"/>
    <w:basedOn w:val="a0"/>
    <w:link w:val="af"/>
    <w:rsid w:val="00D5764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1">
    <w:name w:val="Body Text Indent 2"/>
    <w:basedOn w:val="a"/>
    <w:link w:val="22"/>
    <w:semiHidden/>
    <w:unhideWhenUsed/>
    <w:rsid w:val="007958BE"/>
    <w:pPr>
      <w:spacing w:after="120" w:line="480" w:lineRule="auto"/>
      <w:ind w:left="283"/>
    </w:pPr>
    <w:rPr>
      <w:rFonts w:eastAsiaTheme="minorEastAsia"/>
      <w:lang w:eastAsia="ru-RU"/>
    </w:rPr>
  </w:style>
  <w:style w:type="character" w:customStyle="1" w:styleId="22">
    <w:name w:val="Основной текст с отступом 2 Знак"/>
    <w:basedOn w:val="a0"/>
    <w:link w:val="21"/>
    <w:semiHidden/>
    <w:rsid w:val="007958BE"/>
    <w:rPr>
      <w:rFonts w:eastAsiaTheme="minorEastAsia"/>
      <w:lang w:eastAsia="ru-RU"/>
    </w:rPr>
  </w:style>
  <w:style w:type="paragraph" w:styleId="32">
    <w:name w:val="Body Text 3"/>
    <w:basedOn w:val="a"/>
    <w:link w:val="33"/>
    <w:uiPriority w:val="99"/>
    <w:unhideWhenUsed/>
    <w:rsid w:val="00967581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rsid w:val="00967581"/>
    <w:rPr>
      <w:sz w:val="16"/>
      <w:szCs w:val="16"/>
    </w:rPr>
  </w:style>
  <w:style w:type="character" w:customStyle="1" w:styleId="fontstyle01">
    <w:name w:val="fontstyle01"/>
    <w:basedOn w:val="a0"/>
    <w:rsid w:val="00364F9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f2">
    <w:name w:val="Normal (Web)"/>
    <w:aliases w:val=" Знак4, Знак Знак1 Знак, Знак Знак1 Знак Знак, Знак Знак Знак Знак Зн"/>
    <w:basedOn w:val="a"/>
    <w:link w:val="af3"/>
    <w:uiPriority w:val="99"/>
    <w:unhideWhenUsed/>
    <w:qFormat/>
    <w:rsid w:val="00917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9D469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s0">
    <w:name w:val="s0"/>
    <w:rsid w:val="00C42A53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8"/>
      <w:szCs w:val="28"/>
      <w:u w:val="none"/>
      <w:effect w:val="none"/>
    </w:rPr>
  </w:style>
  <w:style w:type="character" w:customStyle="1" w:styleId="fontstyle21">
    <w:name w:val="fontstyle21"/>
    <w:basedOn w:val="a0"/>
    <w:rsid w:val="00205842"/>
    <w:rPr>
      <w:rFonts w:ascii="Calibri" w:hAnsi="Calibri" w:hint="default"/>
      <w:b w:val="0"/>
      <w:bCs w:val="0"/>
      <w:i w:val="0"/>
      <w:iCs w:val="0"/>
      <w:color w:val="666666"/>
      <w:sz w:val="40"/>
      <w:szCs w:val="40"/>
    </w:rPr>
  </w:style>
  <w:style w:type="character" w:styleId="af4">
    <w:name w:val="FollowedHyperlink"/>
    <w:basedOn w:val="a0"/>
    <w:uiPriority w:val="99"/>
    <w:semiHidden/>
    <w:unhideWhenUsed/>
    <w:rsid w:val="00BC259D"/>
    <w:rPr>
      <w:color w:val="800080" w:themeColor="followedHyperlink"/>
      <w:u w:val="single"/>
    </w:rPr>
  </w:style>
  <w:style w:type="paragraph" w:customStyle="1" w:styleId="FR1">
    <w:name w:val="FR1"/>
    <w:rsid w:val="00035D0F"/>
    <w:pPr>
      <w:widowControl w:val="0"/>
      <w:autoSpaceDE w:val="0"/>
      <w:autoSpaceDN w:val="0"/>
      <w:adjustRightInd w:val="0"/>
      <w:spacing w:before="160" w:after="0" w:line="240" w:lineRule="auto"/>
    </w:pPr>
    <w:rPr>
      <w:rFonts w:ascii="Arial" w:eastAsia="Times New Roman" w:hAnsi="Arial" w:cs="Times New Roman"/>
      <w:szCs w:val="20"/>
      <w:lang w:eastAsia="ru-RU"/>
    </w:rPr>
  </w:style>
  <w:style w:type="character" w:styleId="af5">
    <w:name w:val="Emphasis"/>
    <w:basedOn w:val="a0"/>
    <w:uiPriority w:val="20"/>
    <w:qFormat/>
    <w:rsid w:val="002D1BE5"/>
    <w:rPr>
      <w:i/>
      <w:iCs/>
    </w:rPr>
  </w:style>
  <w:style w:type="character" w:styleId="HTML">
    <w:name w:val="HTML Cite"/>
    <w:basedOn w:val="a0"/>
    <w:uiPriority w:val="99"/>
    <w:semiHidden/>
    <w:unhideWhenUsed/>
    <w:rsid w:val="00682C11"/>
    <w:rPr>
      <w:i/>
      <w:iCs/>
    </w:rPr>
  </w:style>
  <w:style w:type="character" w:customStyle="1" w:styleId="dyjrff">
    <w:name w:val="dyjrff"/>
    <w:basedOn w:val="a0"/>
    <w:rsid w:val="00682C11"/>
  </w:style>
  <w:style w:type="paragraph" w:customStyle="1" w:styleId="action-menu-item">
    <w:name w:val="action-menu-item"/>
    <w:basedOn w:val="a"/>
    <w:rsid w:val="00682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Обычный (Интернет)1"/>
    <w:aliases w:val="Знак4,Знак4 Знак Знак,Знак4 Знак,Обычный (Web)1,Обычный (веб) Знак1,Обычный (веб) Знак Знак1,Знак Знак1 Знак,Обычный (веб) Знак Знак Знак,Знак Знак1 Знак Знак,Обычный (веб) Знак Знак Знак Знак,Знак Знак Знак Знак Зн"/>
    <w:basedOn w:val="a"/>
    <w:uiPriority w:val="99"/>
    <w:qFormat/>
    <w:rsid w:val="007E7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Body Text"/>
    <w:basedOn w:val="a"/>
    <w:link w:val="af7"/>
    <w:uiPriority w:val="99"/>
    <w:semiHidden/>
    <w:unhideWhenUsed/>
    <w:rsid w:val="003730FF"/>
    <w:pPr>
      <w:spacing w:after="120"/>
    </w:pPr>
  </w:style>
  <w:style w:type="character" w:customStyle="1" w:styleId="af7">
    <w:name w:val="Основной текст Знак"/>
    <w:basedOn w:val="a0"/>
    <w:link w:val="af6"/>
    <w:uiPriority w:val="99"/>
    <w:semiHidden/>
    <w:rsid w:val="003730FF"/>
  </w:style>
  <w:style w:type="paragraph" w:customStyle="1" w:styleId="Default">
    <w:name w:val="Default"/>
    <w:rsid w:val="00F82A2D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  <w:lang w:eastAsia="ru-RU"/>
    </w:rPr>
  </w:style>
  <w:style w:type="character" w:customStyle="1" w:styleId="23">
    <w:name w:val="Неразрешенное упоминание2"/>
    <w:basedOn w:val="a0"/>
    <w:uiPriority w:val="99"/>
    <w:semiHidden/>
    <w:unhideWhenUsed/>
    <w:rsid w:val="008C743C"/>
    <w:rPr>
      <w:color w:val="605E5C"/>
      <w:shd w:val="clear" w:color="auto" w:fill="E1DFDD"/>
    </w:rPr>
  </w:style>
  <w:style w:type="character" w:customStyle="1" w:styleId="af3">
    <w:name w:val="Обычный (веб) Знак"/>
    <w:aliases w:val=" Знак4 Знак, Знак Знак1 Знак Знак1, Знак Знак1 Знак Знак Знак, Знак Знак Знак Знак Зн Знак"/>
    <w:link w:val="af2"/>
    <w:uiPriority w:val="99"/>
    <w:locked/>
    <w:rsid w:val="00D232FC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5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06103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6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17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40915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2761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20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1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dorenkoa2203@mail.ru" TargetMode="External"/><Relationship Id="rId13" Type="http://schemas.openxmlformats.org/officeDocument/2006/relationships/hyperlink" Target="https://www.labirint.ru/authors/180870/" TargetMode="External"/><Relationship Id="rId18" Type="http://schemas.openxmlformats.org/officeDocument/2006/relationships/hyperlink" Target="https://rus.logobook.kz/prod_show.php?object_uid=217825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us.logobook.kz/prod_list.php?ftype=2&amp;par1=10000364&amp;name=%C3%FD%EE%F2%E0%F0-%CC%E5%E4%E8%E0&amp;page=1" TargetMode="External"/><Relationship Id="rId17" Type="http://schemas.openxmlformats.org/officeDocument/2006/relationships/hyperlink" Target="https://medknigaservis.ru/publisher/geota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edknigaservis.ru/publisher/geotar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birint.ru/pubhouse/1815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abirint.ru/pubhouse/1815/" TargetMode="External"/><Relationship Id="rId10" Type="http://schemas.openxmlformats.org/officeDocument/2006/relationships/hyperlink" Target="https://rus.logobook.kz/prod_show.php?object_uid=229226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.adenov@nncf.kz" TargetMode="External"/><Relationship Id="rId14" Type="http://schemas.openxmlformats.org/officeDocument/2006/relationships/hyperlink" Target="https://www.labirint.ru/authors/182283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62C5E-6969-43AD-AA98-B4807DA1D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8</Pages>
  <Words>4924</Words>
  <Characters>28070</Characters>
  <Application>Microsoft Office Word</Application>
  <DocSecurity>0</DocSecurity>
  <Lines>233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gerim Nazar</dc:creator>
  <cp:lastModifiedBy>User</cp:lastModifiedBy>
  <cp:revision>10</cp:revision>
  <cp:lastPrinted>2022-02-02T09:26:00Z</cp:lastPrinted>
  <dcterms:created xsi:type="dcterms:W3CDTF">2023-10-12T09:59:00Z</dcterms:created>
  <dcterms:modified xsi:type="dcterms:W3CDTF">2023-10-20T05:38:00Z</dcterms:modified>
</cp:coreProperties>
</file>